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7358" w:rsidRDefault="00867358">
      <w:pPr>
        <w:overflowPunct/>
        <w:autoSpaceDE/>
        <w:autoSpaceDN/>
        <w:adjustRightInd/>
        <w:textAlignment w:val="auto"/>
        <w:rPr>
          <w:rFonts w:ascii="Times New Roman" w:hAnsi="Times New Roman"/>
          <w:color w:val="000000"/>
          <w:sz w:val="21"/>
          <w:szCs w:val="21"/>
        </w:rPr>
      </w:pPr>
    </w:p>
    <w:p w:rsidR="005211D0" w:rsidRPr="00A27FED" w:rsidRDefault="005211D0" w:rsidP="005211D0">
      <w:pPr>
        <w:pStyle w:val="Default"/>
        <w:rPr>
          <w:rFonts w:ascii="Times New Roman" w:hAnsi="Times New Roman" w:cs="Times New Roman"/>
          <w:sz w:val="21"/>
          <w:szCs w:val="21"/>
        </w:rPr>
      </w:pPr>
    </w:p>
    <w:p w:rsidR="005211D0" w:rsidRPr="00A27FED" w:rsidRDefault="005211D0" w:rsidP="005211D0">
      <w:pPr>
        <w:ind w:right="-360"/>
        <w:jc w:val="right"/>
        <w:rPr>
          <w:rFonts w:ascii="Times New Roman" w:hAnsi="Times New Roman"/>
          <w:b/>
          <w:sz w:val="21"/>
          <w:szCs w:val="21"/>
        </w:rPr>
      </w:pPr>
    </w:p>
    <w:p w:rsidR="005211D0" w:rsidRPr="00A27FED" w:rsidRDefault="005211D0" w:rsidP="005211D0">
      <w:pPr>
        <w:rPr>
          <w:rFonts w:ascii="Times New Roman" w:hAnsi="Times New Roman"/>
          <w:sz w:val="19"/>
          <w:szCs w:val="19"/>
        </w:rPr>
      </w:pPr>
    </w:p>
    <w:p w:rsidR="005211D0" w:rsidRPr="003B7CA0" w:rsidRDefault="005211D0" w:rsidP="005211D0">
      <w:pPr>
        <w:spacing w:after="120"/>
        <w:ind w:left="1296" w:right="1296"/>
        <w:jc w:val="center"/>
        <w:rPr>
          <w:rFonts w:ascii="Times New Roman" w:hAnsi="Times New Roman"/>
          <w:b/>
          <w:i/>
          <w:sz w:val="22"/>
          <w:szCs w:val="22"/>
        </w:rPr>
      </w:pPr>
      <w:r w:rsidRPr="003B7CA0">
        <w:rPr>
          <w:rFonts w:ascii="Times New Roman" w:hAnsi="Times New Roman"/>
          <w:b/>
          <w:i/>
          <w:sz w:val="22"/>
          <w:szCs w:val="22"/>
        </w:rPr>
        <w:t>Information to be provided by persons desiring prospective Directorship on the Board of Pakistan Stock Exchange Limited</w:t>
      </w:r>
    </w:p>
    <w:tbl>
      <w:tblPr>
        <w:tblW w:w="9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7"/>
        <w:gridCol w:w="8616"/>
      </w:tblGrid>
      <w:tr w:rsidR="005211D0" w:rsidRPr="00A27FED" w:rsidTr="00A21EFD">
        <w:tc>
          <w:tcPr>
            <w:tcW w:w="627" w:type="dxa"/>
          </w:tcPr>
          <w:p w:rsidR="005211D0" w:rsidRPr="00A27FED" w:rsidRDefault="005211D0" w:rsidP="00A21EFD">
            <w:pPr>
              <w:rPr>
                <w:rFonts w:ascii="Times New Roman" w:hAnsi="Times New Roman"/>
                <w:sz w:val="19"/>
                <w:szCs w:val="19"/>
              </w:rPr>
            </w:pPr>
            <w:r w:rsidRPr="00A27FED">
              <w:rPr>
                <w:rFonts w:ascii="Times New Roman" w:hAnsi="Times New Roman"/>
                <w:sz w:val="19"/>
                <w:szCs w:val="19"/>
              </w:rPr>
              <w:t>1.</w:t>
            </w:r>
          </w:p>
        </w:tc>
        <w:tc>
          <w:tcPr>
            <w:tcW w:w="8616" w:type="dxa"/>
          </w:tcPr>
          <w:p w:rsidR="005211D0" w:rsidRPr="00A27FED" w:rsidRDefault="005211D0" w:rsidP="00A21EFD">
            <w:pPr>
              <w:jc w:val="both"/>
              <w:rPr>
                <w:rFonts w:ascii="Times New Roman" w:hAnsi="Times New Roman"/>
                <w:sz w:val="19"/>
                <w:szCs w:val="19"/>
              </w:rPr>
            </w:pPr>
            <w:r w:rsidRPr="00A27FED">
              <w:rPr>
                <w:rFonts w:ascii="Times New Roman" w:hAnsi="Times New Roman"/>
                <w:sz w:val="19"/>
                <w:szCs w:val="19"/>
              </w:rPr>
              <w:t xml:space="preserve">Curriculum Vitae/Resume containing: </w:t>
            </w:r>
          </w:p>
        </w:tc>
      </w:tr>
      <w:tr w:rsidR="005211D0" w:rsidRPr="00A27FED" w:rsidTr="00A21EFD">
        <w:tc>
          <w:tcPr>
            <w:tcW w:w="627" w:type="dxa"/>
          </w:tcPr>
          <w:p w:rsidR="005211D0" w:rsidRPr="00A27FED" w:rsidRDefault="005211D0" w:rsidP="00A21EFD">
            <w:pPr>
              <w:rPr>
                <w:rFonts w:ascii="Times New Roman" w:hAnsi="Times New Roman"/>
                <w:sz w:val="19"/>
                <w:szCs w:val="19"/>
              </w:rPr>
            </w:pPr>
            <w:r w:rsidRPr="00A27FED">
              <w:rPr>
                <w:rFonts w:ascii="Times New Roman" w:hAnsi="Times New Roman"/>
                <w:sz w:val="19"/>
                <w:szCs w:val="19"/>
              </w:rPr>
              <w:t xml:space="preserve">(a) </w:t>
            </w:r>
          </w:p>
        </w:tc>
        <w:tc>
          <w:tcPr>
            <w:tcW w:w="8616" w:type="dxa"/>
          </w:tcPr>
          <w:p w:rsidR="005211D0" w:rsidRPr="00A27FED" w:rsidRDefault="005211D0" w:rsidP="00A21EFD">
            <w:pPr>
              <w:jc w:val="both"/>
              <w:rPr>
                <w:rFonts w:ascii="Times New Roman" w:hAnsi="Times New Roman"/>
                <w:sz w:val="19"/>
                <w:szCs w:val="19"/>
              </w:rPr>
            </w:pPr>
            <w:r w:rsidRPr="00A27FED">
              <w:rPr>
                <w:rFonts w:ascii="Times New Roman" w:hAnsi="Times New Roman"/>
                <w:sz w:val="19"/>
                <w:szCs w:val="19"/>
              </w:rPr>
              <w:t xml:space="preserve">Name: </w:t>
            </w:r>
          </w:p>
        </w:tc>
      </w:tr>
      <w:tr w:rsidR="005211D0" w:rsidRPr="00A27FED" w:rsidTr="00A21EFD">
        <w:tc>
          <w:tcPr>
            <w:tcW w:w="627" w:type="dxa"/>
          </w:tcPr>
          <w:p w:rsidR="005211D0" w:rsidRPr="00A27FED" w:rsidRDefault="005211D0" w:rsidP="00A21EFD">
            <w:pPr>
              <w:rPr>
                <w:rFonts w:ascii="Times New Roman" w:hAnsi="Times New Roman"/>
                <w:sz w:val="19"/>
                <w:szCs w:val="19"/>
              </w:rPr>
            </w:pPr>
            <w:r w:rsidRPr="00A27FED">
              <w:rPr>
                <w:rFonts w:ascii="Times New Roman" w:hAnsi="Times New Roman"/>
                <w:sz w:val="19"/>
                <w:szCs w:val="19"/>
              </w:rPr>
              <w:t>(b)</w:t>
            </w:r>
          </w:p>
        </w:tc>
        <w:tc>
          <w:tcPr>
            <w:tcW w:w="8616" w:type="dxa"/>
          </w:tcPr>
          <w:p w:rsidR="005211D0" w:rsidRPr="00A27FED" w:rsidRDefault="005211D0" w:rsidP="00A21EFD">
            <w:pPr>
              <w:jc w:val="both"/>
              <w:rPr>
                <w:rFonts w:ascii="Times New Roman" w:hAnsi="Times New Roman"/>
                <w:sz w:val="19"/>
                <w:szCs w:val="19"/>
              </w:rPr>
            </w:pPr>
            <w:r w:rsidRPr="00A27FED">
              <w:rPr>
                <w:rFonts w:ascii="Times New Roman" w:hAnsi="Times New Roman"/>
                <w:sz w:val="19"/>
                <w:szCs w:val="19"/>
              </w:rPr>
              <w:t xml:space="preserve">Father’s or Husband’s Name: </w:t>
            </w:r>
          </w:p>
        </w:tc>
      </w:tr>
      <w:tr w:rsidR="005211D0" w:rsidRPr="00A27FED" w:rsidTr="00A21EFD">
        <w:tc>
          <w:tcPr>
            <w:tcW w:w="627" w:type="dxa"/>
          </w:tcPr>
          <w:p w:rsidR="005211D0" w:rsidRPr="00A27FED" w:rsidRDefault="005211D0" w:rsidP="00A21EFD">
            <w:pPr>
              <w:rPr>
                <w:rFonts w:ascii="Times New Roman" w:hAnsi="Times New Roman"/>
                <w:sz w:val="19"/>
                <w:szCs w:val="19"/>
              </w:rPr>
            </w:pPr>
            <w:r w:rsidRPr="00A27FED">
              <w:rPr>
                <w:rFonts w:ascii="Times New Roman" w:hAnsi="Times New Roman"/>
                <w:sz w:val="19"/>
                <w:szCs w:val="19"/>
              </w:rPr>
              <w:t xml:space="preserve">(c) </w:t>
            </w:r>
          </w:p>
        </w:tc>
        <w:tc>
          <w:tcPr>
            <w:tcW w:w="8616" w:type="dxa"/>
          </w:tcPr>
          <w:p w:rsidR="005211D0" w:rsidRPr="00A27FED" w:rsidRDefault="005211D0" w:rsidP="00A21EFD">
            <w:pPr>
              <w:jc w:val="both"/>
              <w:rPr>
                <w:rFonts w:ascii="Times New Roman" w:hAnsi="Times New Roman"/>
                <w:sz w:val="19"/>
                <w:szCs w:val="19"/>
              </w:rPr>
            </w:pPr>
            <w:r w:rsidRPr="00A27FED">
              <w:rPr>
                <w:rFonts w:ascii="Times New Roman" w:hAnsi="Times New Roman"/>
                <w:sz w:val="19"/>
                <w:szCs w:val="19"/>
              </w:rPr>
              <w:t xml:space="preserve">C.N.I.C # (attach copy) </w:t>
            </w:r>
          </w:p>
        </w:tc>
      </w:tr>
      <w:tr w:rsidR="005211D0" w:rsidRPr="00A27FED" w:rsidTr="00A21EFD">
        <w:tc>
          <w:tcPr>
            <w:tcW w:w="627" w:type="dxa"/>
          </w:tcPr>
          <w:p w:rsidR="005211D0" w:rsidRPr="00A27FED" w:rsidRDefault="005211D0" w:rsidP="00A21EFD">
            <w:pPr>
              <w:rPr>
                <w:rFonts w:ascii="Times New Roman" w:hAnsi="Times New Roman"/>
                <w:sz w:val="19"/>
                <w:szCs w:val="19"/>
              </w:rPr>
            </w:pPr>
            <w:r w:rsidRPr="00A27FED">
              <w:rPr>
                <w:rFonts w:ascii="Times New Roman" w:hAnsi="Times New Roman"/>
                <w:sz w:val="19"/>
                <w:szCs w:val="19"/>
              </w:rPr>
              <w:t xml:space="preserve">(d) </w:t>
            </w:r>
          </w:p>
        </w:tc>
        <w:tc>
          <w:tcPr>
            <w:tcW w:w="8616" w:type="dxa"/>
          </w:tcPr>
          <w:p w:rsidR="005211D0" w:rsidRPr="00A27FED" w:rsidRDefault="005211D0" w:rsidP="00A21EFD">
            <w:pPr>
              <w:jc w:val="both"/>
              <w:rPr>
                <w:rFonts w:ascii="Times New Roman" w:hAnsi="Times New Roman"/>
                <w:sz w:val="19"/>
                <w:szCs w:val="19"/>
              </w:rPr>
            </w:pPr>
            <w:r w:rsidRPr="00A27FED">
              <w:rPr>
                <w:rFonts w:ascii="Times New Roman" w:hAnsi="Times New Roman"/>
                <w:sz w:val="19"/>
                <w:szCs w:val="19"/>
              </w:rPr>
              <w:t xml:space="preserve">Latest photograph </w:t>
            </w:r>
          </w:p>
        </w:tc>
      </w:tr>
      <w:tr w:rsidR="005211D0" w:rsidRPr="00A27FED" w:rsidTr="00A21EFD">
        <w:tc>
          <w:tcPr>
            <w:tcW w:w="627" w:type="dxa"/>
            <w:vAlign w:val="center"/>
          </w:tcPr>
          <w:p w:rsidR="005211D0" w:rsidRPr="00A27FED" w:rsidRDefault="005211D0" w:rsidP="00A21EFD">
            <w:pPr>
              <w:rPr>
                <w:rFonts w:ascii="Times New Roman" w:hAnsi="Times New Roman"/>
                <w:sz w:val="19"/>
                <w:szCs w:val="19"/>
              </w:rPr>
            </w:pPr>
            <w:r w:rsidRPr="00A27FED">
              <w:rPr>
                <w:rFonts w:ascii="Times New Roman" w:hAnsi="Times New Roman"/>
                <w:sz w:val="19"/>
                <w:szCs w:val="19"/>
              </w:rPr>
              <w:t xml:space="preserve">(e) </w:t>
            </w:r>
          </w:p>
        </w:tc>
        <w:tc>
          <w:tcPr>
            <w:tcW w:w="8616" w:type="dxa"/>
          </w:tcPr>
          <w:p w:rsidR="005211D0" w:rsidRPr="00A27FED" w:rsidRDefault="005211D0" w:rsidP="00A21EFD">
            <w:pPr>
              <w:jc w:val="both"/>
              <w:rPr>
                <w:rFonts w:ascii="Times New Roman" w:hAnsi="Times New Roman"/>
                <w:sz w:val="19"/>
                <w:szCs w:val="19"/>
              </w:rPr>
            </w:pPr>
            <w:r w:rsidRPr="00A27FED">
              <w:rPr>
                <w:rFonts w:ascii="Times New Roman" w:hAnsi="Times New Roman"/>
                <w:sz w:val="19"/>
                <w:szCs w:val="19"/>
              </w:rPr>
              <w:t xml:space="preserve">Nationality: </w:t>
            </w:r>
          </w:p>
        </w:tc>
      </w:tr>
      <w:tr w:rsidR="005211D0" w:rsidRPr="00A27FED" w:rsidTr="00A21EFD">
        <w:tc>
          <w:tcPr>
            <w:tcW w:w="627" w:type="dxa"/>
            <w:vAlign w:val="center"/>
          </w:tcPr>
          <w:p w:rsidR="005211D0" w:rsidRPr="00A27FED" w:rsidRDefault="005211D0" w:rsidP="00A21EFD">
            <w:pPr>
              <w:rPr>
                <w:rFonts w:ascii="Times New Roman" w:hAnsi="Times New Roman"/>
                <w:sz w:val="19"/>
                <w:szCs w:val="19"/>
              </w:rPr>
            </w:pPr>
            <w:r w:rsidRPr="00A27FED">
              <w:rPr>
                <w:rFonts w:ascii="Times New Roman" w:hAnsi="Times New Roman"/>
                <w:sz w:val="19"/>
                <w:szCs w:val="19"/>
              </w:rPr>
              <w:t xml:space="preserve">(f) </w:t>
            </w:r>
          </w:p>
        </w:tc>
        <w:tc>
          <w:tcPr>
            <w:tcW w:w="8616" w:type="dxa"/>
          </w:tcPr>
          <w:p w:rsidR="005211D0" w:rsidRPr="00A27FED" w:rsidRDefault="005211D0" w:rsidP="00A21EFD">
            <w:pPr>
              <w:jc w:val="both"/>
              <w:rPr>
                <w:rFonts w:ascii="Times New Roman" w:hAnsi="Times New Roman"/>
                <w:sz w:val="19"/>
                <w:szCs w:val="19"/>
              </w:rPr>
            </w:pPr>
            <w:r w:rsidRPr="00A27FED">
              <w:rPr>
                <w:rFonts w:ascii="Times New Roman" w:hAnsi="Times New Roman"/>
                <w:sz w:val="19"/>
                <w:szCs w:val="19"/>
              </w:rPr>
              <w:t xml:space="preserve">Age: </w:t>
            </w:r>
          </w:p>
        </w:tc>
      </w:tr>
      <w:tr w:rsidR="005211D0" w:rsidRPr="00A27FED" w:rsidTr="00A21EFD">
        <w:tc>
          <w:tcPr>
            <w:tcW w:w="627" w:type="dxa"/>
            <w:vAlign w:val="center"/>
          </w:tcPr>
          <w:p w:rsidR="005211D0" w:rsidRPr="00A27FED" w:rsidRDefault="005211D0" w:rsidP="00A21EFD">
            <w:pPr>
              <w:jc w:val="both"/>
              <w:rPr>
                <w:rFonts w:ascii="Times New Roman" w:hAnsi="Times New Roman"/>
                <w:sz w:val="19"/>
                <w:szCs w:val="19"/>
              </w:rPr>
            </w:pPr>
            <w:r w:rsidRPr="00A27FED">
              <w:rPr>
                <w:rFonts w:ascii="Times New Roman" w:hAnsi="Times New Roman"/>
                <w:sz w:val="19"/>
                <w:szCs w:val="19"/>
              </w:rPr>
              <w:t xml:space="preserve">(g) </w:t>
            </w:r>
          </w:p>
        </w:tc>
        <w:tc>
          <w:tcPr>
            <w:tcW w:w="8616" w:type="dxa"/>
          </w:tcPr>
          <w:p w:rsidR="005211D0" w:rsidRPr="00A27FED" w:rsidRDefault="005211D0" w:rsidP="00A21EFD">
            <w:pPr>
              <w:jc w:val="both"/>
              <w:rPr>
                <w:rFonts w:ascii="Times New Roman" w:hAnsi="Times New Roman"/>
                <w:sz w:val="19"/>
                <w:szCs w:val="19"/>
              </w:rPr>
            </w:pPr>
            <w:r w:rsidRPr="00A27FED">
              <w:rPr>
                <w:rFonts w:ascii="Times New Roman" w:hAnsi="Times New Roman"/>
                <w:sz w:val="19"/>
                <w:szCs w:val="19"/>
              </w:rPr>
              <w:t xml:space="preserve">Contact details: </w:t>
            </w:r>
          </w:p>
        </w:tc>
      </w:tr>
      <w:tr w:rsidR="005211D0" w:rsidRPr="00A27FED" w:rsidTr="00A21EFD">
        <w:tc>
          <w:tcPr>
            <w:tcW w:w="627" w:type="dxa"/>
          </w:tcPr>
          <w:p w:rsidR="005211D0" w:rsidRPr="00A27FED" w:rsidRDefault="005211D0" w:rsidP="00A21EFD">
            <w:pPr>
              <w:jc w:val="both"/>
              <w:rPr>
                <w:rFonts w:ascii="Times New Roman" w:hAnsi="Times New Roman"/>
                <w:sz w:val="19"/>
                <w:szCs w:val="19"/>
              </w:rPr>
            </w:pPr>
          </w:p>
        </w:tc>
        <w:tc>
          <w:tcPr>
            <w:tcW w:w="8616" w:type="dxa"/>
          </w:tcPr>
          <w:p w:rsidR="005211D0" w:rsidRPr="00A27FED" w:rsidRDefault="005211D0" w:rsidP="00A21EFD">
            <w:pPr>
              <w:ind w:left="360" w:hanging="360"/>
              <w:jc w:val="both"/>
              <w:rPr>
                <w:rFonts w:ascii="Times New Roman" w:hAnsi="Times New Roman"/>
                <w:sz w:val="19"/>
                <w:szCs w:val="19"/>
              </w:rPr>
            </w:pPr>
            <w:proofErr w:type="spellStart"/>
            <w:r w:rsidRPr="00A27FED">
              <w:rPr>
                <w:rFonts w:ascii="Times New Roman" w:hAnsi="Times New Roman"/>
                <w:sz w:val="19"/>
                <w:szCs w:val="19"/>
              </w:rPr>
              <w:t>i</w:t>
            </w:r>
            <w:proofErr w:type="spellEnd"/>
            <w:r w:rsidRPr="00A27FED">
              <w:rPr>
                <w:rFonts w:ascii="Times New Roman" w:hAnsi="Times New Roman"/>
                <w:sz w:val="19"/>
                <w:szCs w:val="19"/>
              </w:rPr>
              <w:t>)</w:t>
            </w:r>
            <w:r w:rsidRPr="00A27FED">
              <w:rPr>
                <w:rFonts w:ascii="Times New Roman" w:hAnsi="Times New Roman"/>
                <w:sz w:val="19"/>
                <w:szCs w:val="19"/>
              </w:rPr>
              <w:tab/>
              <w:t xml:space="preserve">Residential address: </w:t>
            </w:r>
          </w:p>
        </w:tc>
      </w:tr>
      <w:tr w:rsidR="005211D0" w:rsidRPr="00A27FED" w:rsidTr="00A21EFD">
        <w:tc>
          <w:tcPr>
            <w:tcW w:w="627" w:type="dxa"/>
          </w:tcPr>
          <w:p w:rsidR="005211D0" w:rsidRPr="00A27FED" w:rsidRDefault="005211D0" w:rsidP="00A21EFD">
            <w:pPr>
              <w:jc w:val="both"/>
              <w:rPr>
                <w:rFonts w:ascii="Times New Roman" w:hAnsi="Times New Roman"/>
                <w:sz w:val="19"/>
                <w:szCs w:val="19"/>
              </w:rPr>
            </w:pPr>
          </w:p>
        </w:tc>
        <w:tc>
          <w:tcPr>
            <w:tcW w:w="8616" w:type="dxa"/>
            <w:vAlign w:val="center"/>
          </w:tcPr>
          <w:p w:rsidR="005211D0" w:rsidRPr="00A27FED" w:rsidRDefault="005211D0" w:rsidP="00A21EFD">
            <w:pPr>
              <w:ind w:left="360" w:hanging="360"/>
              <w:jc w:val="both"/>
              <w:rPr>
                <w:rFonts w:ascii="Times New Roman" w:hAnsi="Times New Roman"/>
                <w:sz w:val="19"/>
                <w:szCs w:val="19"/>
              </w:rPr>
            </w:pPr>
            <w:r w:rsidRPr="00A27FED">
              <w:rPr>
                <w:rFonts w:ascii="Times New Roman" w:hAnsi="Times New Roman"/>
                <w:sz w:val="19"/>
                <w:szCs w:val="19"/>
              </w:rPr>
              <w:t>ii)</w:t>
            </w:r>
            <w:r w:rsidRPr="00A27FED">
              <w:rPr>
                <w:rFonts w:ascii="Times New Roman" w:hAnsi="Times New Roman"/>
                <w:sz w:val="19"/>
                <w:szCs w:val="19"/>
              </w:rPr>
              <w:tab/>
              <w:t xml:space="preserve">Business address: </w:t>
            </w:r>
          </w:p>
        </w:tc>
      </w:tr>
      <w:tr w:rsidR="005211D0" w:rsidRPr="00A27FED" w:rsidTr="00A21EFD">
        <w:tc>
          <w:tcPr>
            <w:tcW w:w="627" w:type="dxa"/>
          </w:tcPr>
          <w:p w:rsidR="005211D0" w:rsidRPr="00A27FED" w:rsidRDefault="005211D0" w:rsidP="00A21EFD">
            <w:pPr>
              <w:jc w:val="both"/>
              <w:rPr>
                <w:rFonts w:ascii="Times New Roman" w:hAnsi="Times New Roman"/>
                <w:sz w:val="19"/>
                <w:szCs w:val="19"/>
              </w:rPr>
            </w:pPr>
          </w:p>
        </w:tc>
        <w:tc>
          <w:tcPr>
            <w:tcW w:w="8616" w:type="dxa"/>
          </w:tcPr>
          <w:p w:rsidR="005211D0" w:rsidRPr="00A27FED" w:rsidRDefault="005211D0" w:rsidP="00A21EFD">
            <w:pPr>
              <w:ind w:left="360" w:hanging="360"/>
              <w:jc w:val="both"/>
              <w:rPr>
                <w:rFonts w:ascii="Times New Roman" w:hAnsi="Times New Roman"/>
                <w:sz w:val="19"/>
                <w:szCs w:val="19"/>
              </w:rPr>
            </w:pPr>
            <w:r w:rsidRPr="00A27FED">
              <w:rPr>
                <w:rFonts w:ascii="Times New Roman" w:hAnsi="Times New Roman"/>
                <w:sz w:val="19"/>
                <w:szCs w:val="19"/>
              </w:rPr>
              <w:t>iii)</w:t>
            </w:r>
            <w:r w:rsidRPr="00A27FED">
              <w:rPr>
                <w:rFonts w:ascii="Times New Roman" w:hAnsi="Times New Roman"/>
                <w:sz w:val="19"/>
                <w:szCs w:val="19"/>
              </w:rPr>
              <w:tab/>
              <w:t xml:space="preserve">Tel: </w:t>
            </w:r>
          </w:p>
        </w:tc>
      </w:tr>
      <w:tr w:rsidR="005211D0" w:rsidRPr="00A27FED" w:rsidTr="00A21EFD">
        <w:tc>
          <w:tcPr>
            <w:tcW w:w="627" w:type="dxa"/>
          </w:tcPr>
          <w:p w:rsidR="005211D0" w:rsidRPr="00A27FED" w:rsidRDefault="005211D0" w:rsidP="00A21EFD">
            <w:pPr>
              <w:jc w:val="both"/>
              <w:rPr>
                <w:rFonts w:ascii="Times New Roman" w:hAnsi="Times New Roman"/>
                <w:sz w:val="19"/>
                <w:szCs w:val="19"/>
              </w:rPr>
            </w:pPr>
          </w:p>
        </w:tc>
        <w:tc>
          <w:tcPr>
            <w:tcW w:w="8616" w:type="dxa"/>
          </w:tcPr>
          <w:p w:rsidR="005211D0" w:rsidRPr="00A27FED" w:rsidRDefault="005211D0" w:rsidP="00A21EFD">
            <w:pPr>
              <w:ind w:left="360" w:hanging="360"/>
              <w:jc w:val="both"/>
              <w:rPr>
                <w:rFonts w:ascii="Times New Roman" w:hAnsi="Times New Roman"/>
                <w:sz w:val="19"/>
                <w:szCs w:val="19"/>
              </w:rPr>
            </w:pPr>
            <w:r w:rsidRPr="00A27FED">
              <w:rPr>
                <w:rFonts w:ascii="Times New Roman" w:hAnsi="Times New Roman"/>
                <w:sz w:val="19"/>
                <w:szCs w:val="19"/>
              </w:rPr>
              <w:t>iv)</w:t>
            </w:r>
            <w:r w:rsidRPr="00A27FED">
              <w:rPr>
                <w:rFonts w:ascii="Times New Roman" w:hAnsi="Times New Roman"/>
                <w:sz w:val="19"/>
                <w:szCs w:val="19"/>
              </w:rPr>
              <w:tab/>
              <w:t xml:space="preserve">Mobile: </w:t>
            </w:r>
          </w:p>
        </w:tc>
      </w:tr>
      <w:tr w:rsidR="005211D0" w:rsidRPr="00A27FED" w:rsidTr="00A21EFD">
        <w:tc>
          <w:tcPr>
            <w:tcW w:w="627" w:type="dxa"/>
          </w:tcPr>
          <w:p w:rsidR="005211D0" w:rsidRPr="00A27FED" w:rsidRDefault="005211D0" w:rsidP="00A21EFD">
            <w:pPr>
              <w:jc w:val="both"/>
              <w:rPr>
                <w:rFonts w:ascii="Times New Roman" w:hAnsi="Times New Roman"/>
                <w:sz w:val="19"/>
                <w:szCs w:val="19"/>
              </w:rPr>
            </w:pPr>
          </w:p>
        </w:tc>
        <w:tc>
          <w:tcPr>
            <w:tcW w:w="8616" w:type="dxa"/>
          </w:tcPr>
          <w:p w:rsidR="005211D0" w:rsidRPr="00A27FED" w:rsidRDefault="005211D0" w:rsidP="00A21EFD">
            <w:pPr>
              <w:ind w:left="360" w:hanging="360"/>
              <w:jc w:val="both"/>
              <w:rPr>
                <w:rFonts w:ascii="Times New Roman" w:hAnsi="Times New Roman"/>
                <w:sz w:val="19"/>
                <w:szCs w:val="19"/>
              </w:rPr>
            </w:pPr>
            <w:r w:rsidRPr="00A27FED">
              <w:rPr>
                <w:rFonts w:ascii="Times New Roman" w:hAnsi="Times New Roman"/>
                <w:sz w:val="19"/>
                <w:szCs w:val="19"/>
              </w:rPr>
              <w:t>v)</w:t>
            </w:r>
            <w:r w:rsidRPr="00A27FED">
              <w:rPr>
                <w:rFonts w:ascii="Times New Roman" w:hAnsi="Times New Roman"/>
                <w:sz w:val="19"/>
                <w:szCs w:val="19"/>
              </w:rPr>
              <w:tab/>
              <w:t xml:space="preserve">Fax: </w:t>
            </w:r>
          </w:p>
        </w:tc>
      </w:tr>
      <w:tr w:rsidR="005211D0" w:rsidRPr="00A27FED" w:rsidTr="00A21EFD">
        <w:tc>
          <w:tcPr>
            <w:tcW w:w="627" w:type="dxa"/>
          </w:tcPr>
          <w:p w:rsidR="005211D0" w:rsidRPr="00A27FED" w:rsidRDefault="005211D0" w:rsidP="00A21EFD">
            <w:pPr>
              <w:jc w:val="both"/>
              <w:rPr>
                <w:rFonts w:ascii="Times New Roman" w:hAnsi="Times New Roman"/>
                <w:sz w:val="19"/>
                <w:szCs w:val="19"/>
              </w:rPr>
            </w:pPr>
          </w:p>
        </w:tc>
        <w:tc>
          <w:tcPr>
            <w:tcW w:w="8616" w:type="dxa"/>
          </w:tcPr>
          <w:p w:rsidR="005211D0" w:rsidRPr="00A27FED" w:rsidRDefault="005211D0" w:rsidP="00A21EFD">
            <w:pPr>
              <w:ind w:left="360" w:hanging="360"/>
              <w:jc w:val="both"/>
              <w:rPr>
                <w:rFonts w:ascii="Times New Roman" w:hAnsi="Times New Roman"/>
                <w:sz w:val="19"/>
                <w:szCs w:val="19"/>
              </w:rPr>
            </w:pPr>
            <w:r w:rsidRPr="00A27FED">
              <w:rPr>
                <w:rFonts w:ascii="Times New Roman" w:hAnsi="Times New Roman"/>
                <w:sz w:val="19"/>
                <w:szCs w:val="19"/>
              </w:rPr>
              <w:t>vi)</w:t>
            </w:r>
            <w:r w:rsidRPr="00A27FED">
              <w:rPr>
                <w:rFonts w:ascii="Times New Roman" w:hAnsi="Times New Roman"/>
                <w:sz w:val="19"/>
                <w:szCs w:val="19"/>
              </w:rPr>
              <w:tab/>
              <w:t xml:space="preserve">E-mail: </w:t>
            </w:r>
          </w:p>
        </w:tc>
      </w:tr>
      <w:tr w:rsidR="005211D0" w:rsidRPr="00A27FED" w:rsidTr="00A21EFD">
        <w:tc>
          <w:tcPr>
            <w:tcW w:w="627" w:type="dxa"/>
            <w:vAlign w:val="center"/>
          </w:tcPr>
          <w:p w:rsidR="005211D0" w:rsidRPr="00A27FED" w:rsidRDefault="005211D0" w:rsidP="00A21EFD">
            <w:pPr>
              <w:jc w:val="both"/>
              <w:rPr>
                <w:rFonts w:ascii="Times New Roman" w:hAnsi="Times New Roman"/>
                <w:sz w:val="19"/>
                <w:szCs w:val="19"/>
              </w:rPr>
            </w:pPr>
            <w:r w:rsidRPr="00A27FED">
              <w:rPr>
                <w:rFonts w:ascii="Times New Roman" w:hAnsi="Times New Roman"/>
                <w:sz w:val="19"/>
                <w:szCs w:val="19"/>
              </w:rPr>
              <w:t xml:space="preserve">(h) </w:t>
            </w:r>
          </w:p>
        </w:tc>
        <w:tc>
          <w:tcPr>
            <w:tcW w:w="8616" w:type="dxa"/>
          </w:tcPr>
          <w:p w:rsidR="005211D0" w:rsidRPr="00A27FED" w:rsidRDefault="005211D0" w:rsidP="00A21EFD">
            <w:pPr>
              <w:jc w:val="both"/>
              <w:rPr>
                <w:rFonts w:ascii="Times New Roman" w:hAnsi="Times New Roman"/>
                <w:sz w:val="19"/>
                <w:szCs w:val="19"/>
              </w:rPr>
            </w:pPr>
            <w:r w:rsidRPr="00A27FED">
              <w:rPr>
                <w:rFonts w:ascii="Times New Roman" w:hAnsi="Times New Roman"/>
                <w:sz w:val="19"/>
                <w:szCs w:val="19"/>
              </w:rPr>
              <w:t xml:space="preserve">National Tax Number: </w:t>
            </w:r>
          </w:p>
        </w:tc>
      </w:tr>
      <w:tr w:rsidR="005211D0" w:rsidRPr="00A27FED" w:rsidTr="00A21EFD">
        <w:tc>
          <w:tcPr>
            <w:tcW w:w="627" w:type="dxa"/>
          </w:tcPr>
          <w:p w:rsidR="005211D0" w:rsidRPr="00A27FED" w:rsidRDefault="005211D0" w:rsidP="00A21EFD">
            <w:pPr>
              <w:jc w:val="both"/>
              <w:rPr>
                <w:rFonts w:ascii="Times New Roman" w:hAnsi="Times New Roman"/>
                <w:sz w:val="19"/>
                <w:szCs w:val="19"/>
              </w:rPr>
            </w:pPr>
            <w:r w:rsidRPr="00A27FED">
              <w:rPr>
                <w:rFonts w:ascii="Times New Roman" w:hAnsi="Times New Roman"/>
                <w:sz w:val="19"/>
                <w:szCs w:val="19"/>
              </w:rPr>
              <w:t>(</w:t>
            </w:r>
            <w:proofErr w:type="spellStart"/>
            <w:r w:rsidRPr="00A27FED">
              <w:rPr>
                <w:rFonts w:ascii="Times New Roman" w:hAnsi="Times New Roman"/>
                <w:sz w:val="19"/>
                <w:szCs w:val="19"/>
              </w:rPr>
              <w:t>i</w:t>
            </w:r>
            <w:proofErr w:type="spellEnd"/>
            <w:r w:rsidRPr="00A27FED">
              <w:rPr>
                <w:rFonts w:ascii="Times New Roman" w:hAnsi="Times New Roman"/>
                <w:sz w:val="19"/>
                <w:szCs w:val="19"/>
              </w:rPr>
              <w:t xml:space="preserve">) </w:t>
            </w:r>
          </w:p>
        </w:tc>
        <w:tc>
          <w:tcPr>
            <w:tcW w:w="8616" w:type="dxa"/>
          </w:tcPr>
          <w:p w:rsidR="005211D0" w:rsidRPr="00A27FED" w:rsidRDefault="005211D0" w:rsidP="00A21EFD">
            <w:pPr>
              <w:jc w:val="both"/>
              <w:rPr>
                <w:rFonts w:ascii="Times New Roman" w:hAnsi="Times New Roman"/>
                <w:sz w:val="19"/>
                <w:szCs w:val="19"/>
              </w:rPr>
            </w:pPr>
            <w:r w:rsidRPr="00A27FED">
              <w:rPr>
                <w:rFonts w:ascii="Times New Roman" w:hAnsi="Times New Roman"/>
                <w:sz w:val="19"/>
                <w:szCs w:val="19"/>
              </w:rPr>
              <w:t xml:space="preserve">Present occupation: </w:t>
            </w:r>
          </w:p>
        </w:tc>
      </w:tr>
      <w:tr w:rsidR="005211D0" w:rsidRPr="00A27FED" w:rsidTr="00A21EFD">
        <w:tc>
          <w:tcPr>
            <w:tcW w:w="627" w:type="dxa"/>
          </w:tcPr>
          <w:p w:rsidR="005211D0" w:rsidRPr="00A27FED" w:rsidRDefault="005211D0" w:rsidP="00A21EFD">
            <w:pPr>
              <w:jc w:val="both"/>
              <w:rPr>
                <w:rFonts w:ascii="Times New Roman" w:hAnsi="Times New Roman"/>
                <w:sz w:val="19"/>
                <w:szCs w:val="19"/>
              </w:rPr>
            </w:pPr>
            <w:r w:rsidRPr="00A27FED">
              <w:rPr>
                <w:rFonts w:ascii="Times New Roman" w:hAnsi="Times New Roman"/>
                <w:sz w:val="19"/>
                <w:szCs w:val="19"/>
              </w:rPr>
              <w:t xml:space="preserve">(j) </w:t>
            </w:r>
          </w:p>
        </w:tc>
        <w:tc>
          <w:tcPr>
            <w:tcW w:w="8616" w:type="dxa"/>
          </w:tcPr>
          <w:p w:rsidR="005211D0" w:rsidRPr="00A27FED" w:rsidRDefault="005211D0" w:rsidP="00A21EFD">
            <w:pPr>
              <w:jc w:val="both"/>
              <w:rPr>
                <w:rFonts w:ascii="Times New Roman" w:hAnsi="Times New Roman"/>
                <w:sz w:val="19"/>
                <w:szCs w:val="19"/>
              </w:rPr>
            </w:pPr>
            <w:r w:rsidRPr="00A27FED">
              <w:rPr>
                <w:rFonts w:ascii="Times New Roman" w:hAnsi="Times New Roman"/>
                <w:sz w:val="19"/>
                <w:szCs w:val="19"/>
              </w:rPr>
              <w:t xml:space="preserve">Qualification(s): </w:t>
            </w:r>
          </w:p>
        </w:tc>
      </w:tr>
      <w:tr w:rsidR="005211D0" w:rsidRPr="00A27FED" w:rsidTr="00A21EFD">
        <w:tc>
          <w:tcPr>
            <w:tcW w:w="627" w:type="dxa"/>
          </w:tcPr>
          <w:p w:rsidR="005211D0" w:rsidRPr="00A27FED" w:rsidRDefault="005211D0" w:rsidP="00A21EFD">
            <w:pPr>
              <w:jc w:val="both"/>
              <w:rPr>
                <w:rFonts w:ascii="Times New Roman" w:hAnsi="Times New Roman"/>
                <w:sz w:val="19"/>
                <w:szCs w:val="19"/>
              </w:rPr>
            </w:pPr>
          </w:p>
        </w:tc>
        <w:tc>
          <w:tcPr>
            <w:tcW w:w="8616" w:type="dxa"/>
            <w:vAlign w:val="center"/>
          </w:tcPr>
          <w:p w:rsidR="005211D0" w:rsidRPr="00A27FED" w:rsidRDefault="005211D0" w:rsidP="00A21EFD">
            <w:pPr>
              <w:jc w:val="both"/>
              <w:rPr>
                <w:rFonts w:ascii="Times New Roman" w:hAnsi="Times New Roman"/>
                <w:sz w:val="19"/>
                <w:szCs w:val="19"/>
              </w:rPr>
            </w:pPr>
            <w:proofErr w:type="spellStart"/>
            <w:r w:rsidRPr="00A27FED">
              <w:rPr>
                <w:rFonts w:ascii="Times New Roman" w:hAnsi="Times New Roman"/>
                <w:sz w:val="19"/>
                <w:szCs w:val="19"/>
              </w:rPr>
              <w:t>i</w:t>
            </w:r>
            <w:proofErr w:type="spellEnd"/>
            <w:r w:rsidRPr="00A27FED">
              <w:rPr>
                <w:rFonts w:ascii="Times New Roman" w:hAnsi="Times New Roman"/>
                <w:sz w:val="19"/>
                <w:szCs w:val="19"/>
              </w:rPr>
              <w:t xml:space="preserve">) Academic: </w:t>
            </w:r>
          </w:p>
        </w:tc>
      </w:tr>
      <w:tr w:rsidR="005211D0" w:rsidRPr="00A27FED" w:rsidTr="00A21EFD">
        <w:tc>
          <w:tcPr>
            <w:tcW w:w="627" w:type="dxa"/>
          </w:tcPr>
          <w:p w:rsidR="005211D0" w:rsidRPr="00A27FED" w:rsidRDefault="005211D0" w:rsidP="00A21EFD">
            <w:pPr>
              <w:jc w:val="both"/>
              <w:rPr>
                <w:rFonts w:ascii="Times New Roman" w:hAnsi="Times New Roman"/>
                <w:sz w:val="19"/>
                <w:szCs w:val="19"/>
              </w:rPr>
            </w:pPr>
          </w:p>
        </w:tc>
        <w:tc>
          <w:tcPr>
            <w:tcW w:w="8616" w:type="dxa"/>
          </w:tcPr>
          <w:p w:rsidR="005211D0" w:rsidRPr="00A27FED" w:rsidRDefault="005211D0" w:rsidP="00A21EFD">
            <w:pPr>
              <w:jc w:val="both"/>
              <w:rPr>
                <w:rFonts w:ascii="Times New Roman" w:hAnsi="Times New Roman"/>
                <w:sz w:val="19"/>
                <w:szCs w:val="19"/>
              </w:rPr>
            </w:pPr>
            <w:r w:rsidRPr="00A27FED">
              <w:rPr>
                <w:rFonts w:ascii="Times New Roman" w:hAnsi="Times New Roman"/>
                <w:sz w:val="19"/>
                <w:szCs w:val="19"/>
              </w:rPr>
              <w:t xml:space="preserve">ii) Professional: </w:t>
            </w:r>
          </w:p>
        </w:tc>
      </w:tr>
      <w:tr w:rsidR="005211D0" w:rsidRPr="00A27FED" w:rsidTr="00A21EFD">
        <w:tc>
          <w:tcPr>
            <w:tcW w:w="627" w:type="dxa"/>
          </w:tcPr>
          <w:p w:rsidR="005211D0" w:rsidRPr="00A27FED" w:rsidRDefault="005211D0" w:rsidP="00A21EFD">
            <w:pPr>
              <w:jc w:val="both"/>
              <w:rPr>
                <w:rFonts w:ascii="Times New Roman" w:hAnsi="Times New Roman"/>
                <w:sz w:val="19"/>
                <w:szCs w:val="19"/>
              </w:rPr>
            </w:pPr>
            <w:r w:rsidRPr="00A27FED">
              <w:rPr>
                <w:rFonts w:ascii="Times New Roman" w:hAnsi="Times New Roman"/>
                <w:sz w:val="19"/>
                <w:szCs w:val="19"/>
              </w:rPr>
              <w:t xml:space="preserve">(k) </w:t>
            </w:r>
          </w:p>
        </w:tc>
        <w:tc>
          <w:tcPr>
            <w:tcW w:w="8616" w:type="dxa"/>
          </w:tcPr>
          <w:p w:rsidR="005211D0" w:rsidRPr="00A27FED" w:rsidRDefault="005211D0" w:rsidP="00A21EFD">
            <w:pPr>
              <w:jc w:val="both"/>
              <w:rPr>
                <w:rFonts w:ascii="Times New Roman" w:hAnsi="Times New Roman"/>
                <w:sz w:val="19"/>
                <w:szCs w:val="19"/>
              </w:rPr>
            </w:pPr>
            <w:r w:rsidRPr="00A27FED">
              <w:rPr>
                <w:rFonts w:ascii="Times New Roman" w:hAnsi="Times New Roman"/>
                <w:sz w:val="19"/>
                <w:szCs w:val="19"/>
              </w:rPr>
              <w:t>Experience: (Positions held during the last 10 years along with name and address of company/ institution) Information to be provided on the following sample format*:</w:t>
            </w:r>
          </w:p>
          <w:tbl>
            <w:tblPr>
              <w:tblW w:w="0" w:type="auto"/>
              <w:tblLook w:val="04A0" w:firstRow="1" w:lastRow="0" w:firstColumn="1" w:lastColumn="0" w:noHBand="0" w:noVBand="1"/>
            </w:tblPr>
            <w:tblGrid>
              <w:gridCol w:w="88"/>
              <w:gridCol w:w="499"/>
              <w:gridCol w:w="3060"/>
              <w:gridCol w:w="2201"/>
              <w:gridCol w:w="1260"/>
              <w:gridCol w:w="1170"/>
              <w:gridCol w:w="90"/>
            </w:tblGrid>
            <w:tr w:rsidR="005211D0" w:rsidRPr="00A27FED" w:rsidTr="00A21EFD">
              <w:tc>
                <w:tcPr>
                  <w:tcW w:w="587" w:type="dxa"/>
                  <w:gridSpan w:val="2"/>
                  <w:vMerge w:val="restart"/>
                  <w:tcBorders>
                    <w:top w:val="single" w:sz="4" w:space="0" w:color="auto"/>
                    <w:left w:val="single" w:sz="4" w:space="0" w:color="auto"/>
                    <w:bottom w:val="single" w:sz="4" w:space="0" w:color="auto"/>
                    <w:right w:val="single" w:sz="4" w:space="0" w:color="auto"/>
                  </w:tcBorders>
                  <w:shd w:val="clear" w:color="auto" w:fill="D9D9D9"/>
                  <w:vAlign w:val="center"/>
                </w:tcPr>
                <w:p w:rsidR="005211D0" w:rsidRPr="00A27FED" w:rsidRDefault="005211D0" w:rsidP="00A21EFD">
                  <w:pPr>
                    <w:jc w:val="center"/>
                    <w:rPr>
                      <w:rFonts w:ascii="Times New Roman" w:hAnsi="Times New Roman"/>
                      <w:bCs/>
                      <w:sz w:val="19"/>
                      <w:szCs w:val="19"/>
                    </w:rPr>
                  </w:pPr>
                  <w:r w:rsidRPr="00A27FED">
                    <w:rPr>
                      <w:rFonts w:ascii="Times New Roman" w:hAnsi="Times New Roman"/>
                      <w:bCs/>
                      <w:sz w:val="19"/>
                      <w:szCs w:val="19"/>
                    </w:rPr>
                    <w:t>Sr. No.</w:t>
                  </w:r>
                </w:p>
              </w:tc>
              <w:tc>
                <w:tcPr>
                  <w:tcW w:w="3060"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rsidR="005211D0" w:rsidRPr="00A27FED" w:rsidRDefault="005211D0" w:rsidP="00A21EFD">
                  <w:pPr>
                    <w:jc w:val="center"/>
                    <w:rPr>
                      <w:rFonts w:ascii="Times New Roman" w:hAnsi="Times New Roman"/>
                      <w:bCs/>
                      <w:sz w:val="19"/>
                      <w:szCs w:val="19"/>
                    </w:rPr>
                  </w:pPr>
                  <w:r w:rsidRPr="00A27FED">
                    <w:rPr>
                      <w:rFonts w:ascii="Times New Roman" w:hAnsi="Times New Roman"/>
                      <w:bCs/>
                      <w:sz w:val="19"/>
                      <w:szCs w:val="19"/>
                    </w:rPr>
                    <w:t>Name of Organization</w:t>
                  </w:r>
                </w:p>
              </w:tc>
              <w:tc>
                <w:tcPr>
                  <w:tcW w:w="2201"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rsidR="005211D0" w:rsidRPr="00A27FED" w:rsidRDefault="005211D0" w:rsidP="00A21EFD">
                  <w:pPr>
                    <w:jc w:val="center"/>
                    <w:rPr>
                      <w:rFonts w:ascii="Times New Roman" w:hAnsi="Times New Roman"/>
                      <w:bCs/>
                      <w:sz w:val="19"/>
                      <w:szCs w:val="19"/>
                    </w:rPr>
                  </w:pPr>
                  <w:r w:rsidRPr="00A27FED">
                    <w:rPr>
                      <w:rFonts w:ascii="Times New Roman" w:hAnsi="Times New Roman"/>
                      <w:bCs/>
                      <w:sz w:val="19"/>
                      <w:szCs w:val="19"/>
                    </w:rPr>
                    <w:t>Designation</w:t>
                  </w:r>
                </w:p>
              </w:tc>
              <w:tc>
                <w:tcPr>
                  <w:tcW w:w="2520"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rsidR="005211D0" w:rsidRPr="00A27FED" w:rsidRDefault="005211D0" w:rsidP="00A21EFD">
                  <w:pPr>
                    <w:jc w:val="center"/>
                    <w:rPr>
                      <w:rFonts w:ascii="Times New Roman" w:hAnsi="Times New Roman"/>
                      <w:bCs/>
                      <w:sz w:val="19"/>
                      <w:szCs w:val="19"/>
                    </w:rPr>
                  </w:pPr>
                  <w:r w:rsidRPr="00A27FED">
                    <w:rPr>
                      <w:rFonts w:ascii="Times New Roman" w:hAnsi="Times New Roman"/>
                      <w:bCs/>
                      <w:sz w:val="19"/>
                      <w:szCs w:val="19"/>
                    </w:rPr>
                    <w:t>Period</w:t>
                  </w:r>
                </w:p>
              </w:tc>
            </w:tr>
            <w:tr w:rsidR="005211D0" w:rsidRPr="00A27FED" w:rsidTr="00A21EFD">
              <w:tc>
                <w:tcPr>
                  <w:tcW w:w="587" w:type="dxa"/>
                  <w:gridSpan w:val="2"/>
                  <w:vMerge/>
                  <w:tcBorders>
                    <w:top w:val="single" w:sz="4" w:space="0" w:color="auto"/>
                    <w:left w:val="single" w:sz="4" w:space="0" w:color="auto"/>
                    <w:bottom w:val="single" w:sz="4" w:space="0" w:color="auto"/>
                    <w:right w:val="single" w:sz="4" w:space="0" w:color="auto"/>
                  </w:tcBorders>
                  <w:shd w:val="clear" w:color="auto" w:fill="D9D9D9"/>
                </w:tcPr>
                <w:p w:rsidR="005211D0" w:rsidRPr="00A27FED" w:rsidRDefault="005211D0" w:rsidP="00A21EFD">
                  <w:pPr>
                    <w:jc w:val="both"/>
                    <w:rPr>
                      <w:rFonts w:ascii="Times New Roman" w:hAnsi="Times New Roman"/>
                      <w:sz w:val="19"/>
                      <w:szCs w:val="19"/>
                    </w:rPr>
                  </w:pPr>
                </w:p>
              </w:tc>
              <w:tc>
                <w:tcPr>
                  <w:tcW w:w="3060" w:type="dxa"/>
                  <w:vMerge/>
                  <w:tcBorders>
                    <w:top w:val="single" w:sz="4" w:space="0" w:color="auto"/>
                    <w:left w:val="single" w:sz="4" w:space="0" w:color="auto"/>
                    <w:bottom w:val="single" w:sz="4" w:space="0" w:color="auto"/>
                    <w:right w:val="single" w:sz="4" w:space="0" w:color="auto"/>
                  </w:tcBorders>
                  <w:shd w:val="clear" w:color="auto" w:fill="D9D9D9"/>
                </w:tcPr>
                <w:p w:rsidR="005211D0" w:rsidRPr="00A27FED" w:rsidRDefault="005211D0" w:rsidP="00A21EFD">
                  <w:pPr>
                    <w:jc w:val="both"/>
                    <w:rPr>
                      <w:rFonts w:ascii="Times New Roman" w:hAnsi="Times New Roman"/>
                      <w:sz w:val="19"/>
                      <w:szCs w:val="19"/>
                    </w:rPr>
                  </w:pPr>
                </w:p>
              </w:tc>
              <w:tc>
                <w:tcPr>
                  <w:tcW w:w="2201" w:type="dxa"/>
                  <w:vMerge/>
                  <w:tcBorders>
                    <w:top w:val="single" w:sz="4" w:space="0" w:color="auto"/>
                    <w:left w:val="single" w:sz="4" w:space="0" w:color="auto"/>
                    <w:bottom w:val="single" w:sz="4" w:space="0" w:color="auto"/>
                    <w:right w:val="single" w:sz="4" w:space="0" w:color="auto"/>
                  </w:tcBorders>
                  <w:shd w:val="clear" w:color="auto" w:fill="D9D9D9"/>
                </w:tcPr>
                <w:p w:rsidR="005211D0" w:rsidRPr="00A27FED" w:rsidRDefault="005211D0" w:rsidP="00A21EFD">
                  <w:pPr>
                    <w:jc w:val="both"/>
                    <w:rPr>
                      <w:rFonts w:ascii="Times New Roman" w:hAnsi="Times New Roman"/>
                      <w:sz w:val="19"/>
                      <w:szCs w:val="19"/>
                    </w:rPr>
                  </w:pPr>
                </w:p>
              </w:tc>
              <w:tc>
                <w:tcPr>
                  <w:tcW w:w="1260" w:type="dxa"/>
                  <w:tcBorders>
                    <w:top w:val="single" w:sz="4" w:space="0" w:color="auto"/>
                    <w:left w:val="single" w:sz="4" w:space="0" w:color="auto"/>
                    <w:bottom w:val="single" w:sz="4" w:space="0" w:color="auto"/>
                    <w:right w:val="single" w:sz="4" w:space="0" w:color="auto"/>
                  </w:tcBorders>
                  <w:shd w:val="clear" w:color="auto" w:fill="D9D9D9"/>
                  <w:vAlign w:val="center"/>
                </w:tcPr>
                <w:p w:rsidR="005211D0" w:rsidRPr="00A27FED" w:rsidRDefault="005211D0" w:rsidP="00A21EFD">
                  <w:pPr>
                    <w:jc w:val="center"/>
                    <w:rPr>
                      <w:rFonts w:ascii="Times New Roman" w:hAnsi="Times New Roman"/>
                      <w:sz w:val="19"/>
                      <w:szCs w:val="19"/>
                    </w:rPr>
                  </w:pPr>
                  <w:r w:rsidRPr="00A27FED">
                    <w:rPr>
                      <w:rFonts w:ascii="Times New Roman" w:hAnsi="Times New Roman"/>
                      <w:sz w:val="19"/>
                      <w:szCs w:val="19"/>
                    </w:rPr>
                    <w:t>From</w:t>
                  </w:r>
                </w:p>
              </w:tc>
              <w:tc>
                <w:tcPr>
                  <w:tcW w:w="1260"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rsidR="005211D0" w:rsidRPr="00A27FED" w:rsidRDefault="005211D0" w:rsidP="00A21EFD">
                  <w:pPr>
                    <w:jc w:val="center"/>
                    <w:rPr>
                      <w:rFonts w:ascii="Times New Roman" w:hAnsi="Times New Roman"/>
                      <w:sz w:val="19"/>
                      <w:szCs w:val="19"/>
                    </w:rPr>
                  </w:pPr>
                  <w:r w:rsidRPr="00A27FED">
                    <w:rPr>
                      <w:rFonts w:ascii="Times New Roman" w:hAnsi="Times New Roman"/>
                      <w:sz w:val="19"/>
                      <w:szCs w:val="19"/>
                    </w:rPr>
                    <w:t>Till</w:t>
                  </w:r>
                </w:p>
              </w:tc>
            </w:tr>
            <w:tr w:rsidR="005211D0" w:rsidRPr="00A27FED" w:rsidTr="00A21EFD">
              <w:trPr>
                <w:gridBefore w:val="1"/>
                <w:gridAfter w:val="1"/>
                <w:wBefore w:w="88" w:type="dxa"/>
                <w:wAfter w:w="90" w:type="dxa"/>
              </w:trPr>
              <w:tc>
                <w:tcPr>
                  <w:tcW w:w="499" w:type="dxa"/>
                  <w:tcBorders>
                    <w:top w:val="single" w:sz="4" w:space="0" w:color="auto"/>
                    <w:left w:val="nil"/>
                    <w:bottom w:val="single" w:sz="4" w:space="0" w:color="auto"/>
                    <w:right w:val="nil"/>
                  </w:tcBorders>
                </w:tcPr>
                <w:p w:rsidR="005211D0" w:rsidRPr="00A27FED" w:rsidRDefault="005211D0" w:rsidP="00A21EFD">
                  <w:pPr>
                    <w:jc w:val="both"/>
                    <w:rPr>
                      <w:rFonts w:ascii="Times New Roman" w:hAnsi="Times New Roman"/>
                      <w:sz w:val="4"/>
                      <w:szCs w:val="4"/>
                    </w:rPr>
                  </w:pPr>
                </w:p>
              </w:tc>
              <w:tc>
                <w:tcPr>
                  <w:tcW w:w="3060" w:type="dxa"/>
                  <w:tcBorders>
                    <w:top w:val="single" w:sz="4" w:space="0" w:color="auto"/>
                    <w:left w:val="nil"/>
                    <w:bottom w:val="single" w:sz="4" w:space="0" w:color="auto"/>
                    <w:right w:val="nil"/>
                  </w:tcBorders>
                </w:tcPr>
                <w:p w:rsidR="005211D0" w:rsidRPr="00A27FED" w:rsidRDefault="005211D0" w:rsidP="00A21EFD">
                  <w:pPr>
                    <w:jc w:val="both"/>
                    <w:rPr>
                      <w:rFonts w:ascii="Times New Roman" w:hAnsi="Times New Roman"/>
                      <w:sz w:val="4"/>
                      <w:szCs w:val="4"/>
                    </w:rPr>
                  </w:pPr>
                </w:p>
              </w:tc>
              <w:tc>
                <w:tcPr>
                  <w:tcW w:w="2201" w:type="dxa"/>
                  <w:tcBorders>
                    <w:top w:val="single" w:sz="4" w:space="0" w:color="auto"/>
                    <w:left w:val="nil"/>
                    <w:bottom w:val="single" w:sz="4" w:space="0" w:color="auto"/>
                    <w:right w:val="nil"/>
                  </w:tcBorders>
                </w:tcPr>
                <w:p w:rsidR="005211D0" w:rsidRPr="00A27FED" w:rsidRDefault="005211D0" w:rsidP="00A21EFD">
                  <w:pPr>
                    <w:jc w:val="both"/>
                    <w:rPr>
                      <w:rFonts w:ascii="Times New Roman" w:hAnsi="Times New Roman"/>
                      <w:sz w:val="4"/>
                      <w:szCs w:val="4"/>
                    </w:rPr>
                  </w:pPr>
                </w:p>
              </w:tc>
              <w:tc>
                <w:tcPr>
                  <w:tcW w:w="1260" w:type="dxa"/>
                  <w:tcBorders>
                    <w:top w:val="single" w:sz="4" w:space="0" w:color="auto"/>
                    <w:left w:val="nil"/>
                    <w:bottom w:val="single" w:sz="4" w:space="0" w:color="auto"/>
                    <w:right w:val="nil"/>
                  </w:tcBorders>
                </w:tcPr>
                <w:p w:rsidR="005211D0" w:rsidRPr="00A27FED" w:rsidRDefault="005211D0" w:rsidP="00A21EFD">
                  <w:pPr>
                    <w:jc w:val="both"/>
                    <w:rPr>
                      <w:rFonts w:ascii="Times New Roman" w:hAnsi="Times New Roman"/>
                      <w:sz w:val="4"/>
                      <w:szCs w:val="4"/>
                    </w:rPr>
                  </w:pPr>
                </w:p>
              </w:tc>
              <w:tc>
                <w:tcPr>
                  <w:tcW w:w="1170" w:type="dxa"/>
                  <w:tcBorders>
                    <w:top w:val="single" w:sz="4" w:space="0" w:color="auto"/>
                    <w:left w:val="nil"/>
                    <w:bottom w:val="single" w:sz="4" w:space="0" w:color="auto"/>
                    <w:right w:val="nil"/>
                  </w:tcBorders>
                </w:tcPr>
                <w:p w:rsidR="005211D0" w:rsidRPr="00A27FED" w:rsidRDefault="005211D0" w:rsidP="00A21EFD">
                  <w:pPr>
                    <w:jc w:val="both"/>
                    <w:rPr>
                      <w:rFonts w:ascii="Times New Roman" w:hAnsi="Times New Roman"/>
                      <w:sz w:val="4"/>
                      <w:szCs w:val="4"/>
                    </w:rPr>
                  </w:pPr>
                </w:p>
              </w:tc>
            </w:tr>
            <w:tr w:rsidR="005211D0" w:rsidRPr="00A27FED" w:rsidTr="00A21EFD">
              <w:tc>
                <w:tcPr>
                  <w:tcW w:w="587" w:type="dxa"/>
                  <w:gridSpan w:val="2"/>
                  <w:tcBorders>
                    <w:top w:val="single" w:sz="4" w:space="0" w:color="auto"/>
                    <w:left w:val="single" w:sz="4" w:space="0" w:color="auto"/>
                    <w:bottom w:val="single" w:sz="4" w:space="0" w:color="auto"/>
                    <w:right w:val="single" w:sz="4" w:space="0" w:color="auto"/>
                  </w:tcBorders>
                </w:tcPr>
                <w:p w:rsidR="005211D0" w:rsidRPr="00A27FED" w:rsidRDefault="005211D0" w:rsidP="00A21EFD">
                  <w:pPr>
                    <w:jc w:val="center"/>
                    <w:rPr>
                      <w:rFonts w:ascii="Times New Roman" w:hAnsi="Times New Roman"/>
                      <w:sz w:val="19"/>
                      <w:szCs w:val="19"/>
                    </w:rPr>
                  </w:pPr>
                  <w:r w:rsidRPr="00A27FED">
                    <w:rPr>
                      <w:rFonts w:ascii="Times New Roman" w:hAnsi="Times New Roman"/>
                      <w:sz w:val="19"/>
                      <w:szCs w:val="19"/>
                    </w:rPr>
                    <w:t>1.</w:t>
                  </w:r>
                </w:p>
              </w:tc>
              <w:tc>
                <w:tcPr>
                  <w:tcW w:w="3060" w:type="dxa"/>
                  <w:tcBorders>
                    <w:top w:val="single" w:sz="4" w:space="0" w:color="auto"/>
                    <w:left w:val="single" w:sz="4" w:space="0" w:color="auto"/>
                    <w:bottom w:val="single" w:sz="4" w:space="0" w:color="auto"/>
                    <w:right w:val="single" w:sz="4" w:space="0" w:color="auto"/>
                  </w:tcBorders>
                </w:tcPr>
                <w:p w:rsidR="005211D0" w:rsidRPr="00A27FED" w:rsidRDefault="005211D0" w:rsidP="00A21EFD">
                  <w:pPr>
                    <w:jc w:val="both"/>
                    <w:rPr>
                      <w:rFonts w:ascii="Times New Roman" w:hAnsi="Times New Roman"/>
                      <w:sz w:val="19"/>
                      <w:szCs w:val="19"/>
                    </w:rPr>
                  </w:pPr>
                  <w:r w:rsidRPr="00A27FED">
                    <w:rPr>
                      <w:rFonts w:ascii="Times New Roman" w:hAnsi="Times New Roman"/>
                      <w:sz w:val="19"/>
                      <w:szCs w:val="19"/>
                    </w:rPr>
                    <w:t>Company A</w:t>
                  </w:r>
                </w:p>
              </w:tc>
              <w:tc>
                <w:tcPr>
                  <w:tcW w:w="2201" w:type="dxa"/>
                  <w:tcBorders>
                    <w:top w:val="single" w:sz="4" w:space="0" w:color="auto"/>
                    <w:left w:val="single" w:sz="4" w:space="0" w:color="auto"/>
                    <w:bottom w:val="single" w:sz="4" w:space="0" w:color="auto"/>
                    <w:right w:val="single" w:sz="4" w:space="0" w:color="auto"/>
                  </w:tcBorders>
                </w:tcPr>
                <w:p w:rsidR="005211D0" w:rsidRPr="00A27FED" w:rsidRDefault="005211D0" w:rsidP="00A21EFD">
                  <w:pPr>
                    <w:jc w:val="both"/>
                    <w:rPr>
                      <w:rFonts w:ascii="Times New Roman" w:hAnsi="Times New Roman"/>
                      <w:sz w:val="19"/>
                      <w:szCs w:val="19"/>
                    </w:rPr>
                  </w:pPr>
                </w:p>
              </w:tc>
              <w:tc>
                <w:tcPr>
                  <w:tcW w:w="1260" w:type="dxa"/>
                  <w:tcBorders>
                    <w:top w:val="single" w:sz="4" w:space="0" w:color="auto"/>
                    <w:left w:val="single" w:sz="4" w:space="0" w:color="auto"/>
                    <w:bottom w:val="single" w:sz="4" w:space="0" w:color="auto"/>
                    <w:right w:val="single" w:sz="4" w:space="0" w:color="auto"/>
                  </w:tcBorders>
                </w:tcPr>
                <w:p w:rsidR="005211D0" w:rsidRPr="00A27FED" w:rsidRDefault="005211D0" w:rsidP="00A21EFD">
                  <w:pPr>
                    <w:jc w:val="center"/>
                    <w:rPr>
                      <w:rFonts w:ascii="Times New Roman" w:hAnsi="Times New Roman"/>
                      <w:sz w:val="19"/>
                      <w:szCs w:val="19"/>
                    </w:rPr>
                  </w:pPr>
                </w:p>
              </w:tc>
              <w:tc>
                <w:tcPr>
                  <w:tcW w:w="1260" w:type="dxa"/>
                  <w:gridSpan w:val="2"/>
                  <w:tcBorders>
                    <w:top w:val="single" w:sz="4" w:space="0" w:color="auto"/>
                    <w:left w:val="single" w:sz="4" w:space="0" w:color="auto"/>
                    <w:bottom w:val="single" w:sz="4" w:space="0" w:color="auto"/>
                    <w:right w:val="single" w:sz="4" w:space="0" w:color="auto"/>
                  </w:tcBorders>
                </w:tcPr>
                <w:p w:rsidR="005211D0" w:rsidRPr="00A27FED" w:rsidRDefault="005211D0" w:rsidP="00A21EFD">
                  <w:pPr>
                    <w:jc w:val="center"/>
                    <w:rPr>
                      <w:rFonts w:ascii="Times New Roman" w:hAnsi="Times New Roman"/>
                      <w:sz w:val="19"/>
                      <w:szCs w:val="19"/>
                    </w:rPr>
                  </w:pPr>
                </w:p>
              </w:tc>
            </w:tr>
            <w:tr w:rsidR="005211D0" w:rsidRPr="00A27FED" w:rsidTr="00A21EFD">
              <w:tc>
                <w:tcPr>
                  <w:tcW w:w="587" w:type="dxa"/>
                  <w:gridSpan w:val="2"/>
                  <w:tcBorders>
                    <w:top w:val="single" w:sz="4" w:space="0" w:color="auto"/>
                    <w:left w:val="single" w:sz="4" w:space="0" w:color="auto"/>
                    <w:bottom w:val="single" w:sz="4" w:space="0" w:color="auto"/>
                    <w:right w:val="single" w:sz="4" w:space="0" w:color="auto"/>
                  </w:tcBorders>
                </w:tcPr>
                <w:p w:rsidR="005211D0" w:rsidRPr="00A27FED" w:rsidRDefault="005211D0" w:rsidP="00A21EFD">
                  <w:pPr>
                    <w:jc w:val="center"/>
                    <w:rPr>
                      <w:rFonts w:ascii="Times New Roman" w:hAnsi="Times New Roman"/>
                      <w:sz w:val="19"/>
                      <w:szCs w:val="19"/>
                    </w:rPr>
                  </w:pPr>
                  <w:r w:rsidRPr="00A27FED">
                    <w:rPr>
                      <w:rFonts w:ascii="Times New Roman" w:hAnsi="Times New Roman"/>
                      <w:sz w:val="19"/>
                      <w:szCs w:val="19"/>
                    </w:rPr>
                    <w:t>2.</w:t>
                  </w:r>
                </w:p>
              </w:tc>
              <w:tc>
                <w:tcPr>
                  <w:tcW w:w="3060" w:type="dxa"/>
                  <w:tcBorders>
                    <w:top w:val="single" w:sz="4" w:space="0" w:color="auto"/>
                    <w:left w:val="single" w:sz="4" w:space="0" w:color="auto"/>
                    <w:bottom w:val="single" w:sz="4" w:space="0" w:color="auto"/>
                    <w:right w:val="single" w:sz="4" w:space="0" w:color="auto"/>
                  </w:tcBorders>
                </w:tcPr>
                <w:p w:rsidR="005211D0" w:rsidRPr="00A27FED" w:rsidRDefault="005211D0" w:rsidP="00A21EFD">
                  <w:pPr>
                    <w:jc w:val="both"/>
                    <w:rPr>
                      <w:rFonts w:ascii="Times New Roman" w:hAnsi="Times New Roman"/>
                      <w:sz w:val="19"/>
                      <w:szCs w:val="19"/>
                    </w:rPr>
                  </w:pPr>
                  <w:r w:rsidRPr="00A27FED">
                    <w:rPr>
                      <w:rFonts w:ascii="Times New Roman" w:hAnsi="Times New Roman"/>
                      <w:sz w:val="19"/>
                      <w:szCs w:val="19"/>
                    </w:rPr>
                    <w:t>Company B</w:t>
                  </w:r>
                </w:p>
              </w:tc>
              <w:tc>
                <w:tcPr>
                  <w:tcW w:w="2201" w:type="dxa"/>
                  <w:tcBorders>
                    <w:top w:val="single" w:sz="4" w:space="0" w:color="auto"/>
                    <w:left w:val="single" w:sz="4" w:space="0" w:color="auto"/>
                    <w:bottom w:val="single" w:sz="4" w:space="0" w:color="auto"/>
                    <w:right w:val="single" w:sz="4" w:space="0" w:color="auto"/>
                  </w:tcBorders>
                </w:tcPr>
                <w:p w:rsidR="005211D0" w:rsidRPr="00A27FED" w:rsidRDefault="005211D0" w:rsidP="00A21EFD">
                  <w:pPr>
                    <w:jc w:val="both"/>
                    <w:rPr>
                      <w:rFonts w:ascii="Times New Roman" w:hAnsi="Times New Roman"/>
                      <w:sz w:val="19"/>
                      <w:szCs w:val="19"/>
                    </w:rPr>
                  </w:pPr>
                </w:p>
              </w:tc>
              <w:tc>
                <w:tcPr>
                  <w:tcW w:w="1260" w:type="dxa"/>
                  <w:tcBorders>
                    <w:top w:val="single" w:sz="4" w:space="0" w:color="auto"/>
                    <w:left w:val="single" w:sz="4" w:space="0" w:color="auto"/>
                    <w:bottom w:val="single" w:sz="4" w:space="0" w:color="auto"/>
                    <w:right w:val="single" w:sz="4" w:space="0" w:color="auto"/>
                  </w:tcBorders>
                </w:tcPr>
                <w:p w:rsidR="005211D0" w:rsidRPr="00A27FED" w:rsidRDefault="005211D0" w:rsidP="00A21EFD">
                  <w:pPr>
                    <w:jc w:val="center"/>
                    <w:rPr>
                      <w:rFonts w:ascii="Times New Roman" w:hAnsi="Times New Roman"/>
                      <w:sz w:val="19"/>
                      <w:szCs w:val="19"/>
                    </w:rPr>
                  </w:pPr>
                </w:p>
              </w:tc>
              <w:tc>
                <w:tcPr>
                  <w:tcW w:w="1260" w:type="dxa"/>
                  <w:gridSpan w:val="2"/>
                  <w:tcBorders>
                    <w:top w:val="single" w:sz="4" w:space="0" w:color="auto"/>
                    <w:left w:val="single" w:sz="4" w:space="0" w:color="auto"/>
                    <w:bottom w:val="single" w:sz="4" w:space="0" w:color="auto"/>
                    <w:right w:val="single" w:sz="4" w:space="0" w:color="auto"/>
                  </w:tcBorders>
                </w:tcPr>
                <w:p w:rsidR="005211D0" w:rsidRPr="00A27FED" w:rsidRDefault="005211D0" w:rsidP="00A21EFD">
                  <w:pPr>
                    <w:jc w:val="center"/>
                    <w:rPr>
                      <w:rFonts w:ascii="Times New Roman" w:hAnsi="Times New Roman"/>
                      <w:sz w:val="19"/>
                      <w:szCs w:val="19"/>
                    </w:rPr>
                  </w:pPr>
                </w:p>
              </w:tc>
            </w:tr>
          </w:tbl>
          <w:p w:rsidR="005211D0" w:rsidRPr="00A27FED" w:rsidRDefault="005211D0" w:rsidP="00A21EFD">
            <w:pPr>
              <w:jc w:val="both"/>
              <w:rPr>
                <w:rFonts w:ascii="Times New Roman" w:hAnsi="Times New Roman"/>
                <w:color w:val="FFFFFF"/>
                <w:sz w:val="19"/>
                <w:szCs w:val="19"/>
              </w:rPr>
            </w:pPr>
            <w:r w:rsidRPr="00A27FED">
              <w:rPr>
                <w:rFonts w:ascii="Times New Roman" w:hAnsi="Times New Roman"/>
                <w:color w:val="FFFFFF"/>
                <w:sz w:val="10"/>
                <w:szCs w:val="10"/>
              </w:rPr>
              <w:t>A</w:t>
            </w:r>
          </w:p>
        </w:tc>
      </w:tr>
      <w:tr w:rsidR="005211D0" w:rsidRPr="00A27FED" w:rsidTr="00A21EFD">
        <w:trPr>
          <w:trHeight w:val="1092"/>
        </w:trPr>
        <w:tc>
          <w:tcPr>
            <w:tcW w:w="627" w:type="dxa"/>
          </w:tcPr>
          <w:p w:rsidR="005211D0" w:rsidRPr="00A27FED" w:rsidRDefault="005211D0" w:rsidP="00A21EFD">
            <w:pPr>
              <w:spacing w:before="60"/>
              <w:jc w:val="both"/>
              <w:rPr>
                <w:rFonts w:ascii="Times New Roman" w:hAnsi="Times New Roman"/>
                <w:sz w:val="19"/>
                <w:szCs w:val="19"/>
              </w:rPr>
            </w:pPr>
            <w:r w:rsidRPr="00A27FED">
              <w:rPr>
                <w:rFonts w:ascii="Times New Roman" w:hAnsi="Times New Roman"/>
                <w:sz w:val="19"/>
                <w:szCs w:val="19"/>
              </w:rPr>
              <w:t>2.</w:t>
            </w:r>
          </w:p>
        </w:tc>
        <w:tc>
          <w:tcPr>
            <w:tcW w:w="8616" w:type="dxa"/>
          </w:tcPr>
          <w:p w:rsidR="005211D0" w:rsidRPr="00A27FED" w:rsidRDefault="005211D0" w:rsidP="005550AF">
            <w:pPr>
              <w:numPr>
                <w:ilvl w:val="0"/>
                <w:numId w:val="26"/>
              </w:numPr>
              <w:tabs>
                <w:tab w:val="left" w:pos="2682"/>
                <w:tab w:val="left" w:pos="3132"/>
                <w:tab w:val="left" w:pos="5382"/>
                <w:tab w:val="left" w:pos="5847"/>
              </w:tabs>
              <w:overflowPunct/>
              <w:autoSpaceDE/>
              <w:autoSpaceDN/>
              <w:adjustRightInd/>
              <w:spacing w:before="60"/>
              <w:ind w:left="0" w:firstLine="0"/>
              <w:jc w:val="both"/>
              <w:textAlignment w:val="auto"/>
              <w:rPr>
                <w:rFonts w:ascii="Times New Roman" w:hAnsi="Times New Roman"/>
                <w:b/>
                <w:bCs/>
                <w:sz w:val="19"/>
                <w:szCs w:val="19"/>
              </w:rPr>
            </w:pPr>
            <w:r w:rsidRPr="00A27FED">
              <w:rPr>
                <w:rFonts w:ascii="Times New Roman" w:hAnsi="Times New Roman"/>
                <w:b/>
                <w:bCs/>
                <w:sz w:val="19"/>
                <w:szCs w:val="19"/>
              </w:rPr>
              <w:t>Nature of directorship:</w:t>
            </w:r>
            <w:r w:rsidRPr="00A27FED">
              <w:rPr>
                <w:rFonts w:ascii="Times New Roman" w:hAnsi="Times New Roman"/>
                <w:b/>
                <w:bCs/>
                <w:sz w:val="19"/>
                <w:szCs w:val="19"/>
              </w:rPr>
              <w:tab/>
            </w:r>
            <w:bookmarkStart w:id="0" w:name="Check1"/>
            <w:r w:rsidR="00A23F96" w:rsidRPr="00A27FED">
              <w:rPr>
                <w:rFonts w:ascii="Times New Roman" w:hAnsi="Times New Roman"/>
                <w:b/>
                <w:bCs/>
                <w:sz w:val="19"/>
                <w:szCs w:val="19"/>
              </w:rPr>
              <w:fldChar w:fldCharType="begin">
                <w:ffData>
                  <w:name w:val="Check1"/>
                  <w:enabled/>
                  <w:calcOnExit w:val="0"/>
                  <w:checkBox>
                    <w:sizeAuto/>
                    <w:default w:val="0"/>
                  </w:checkBox>
                </w:ffData>
              </w:fldChar>
            </w:r>
            <w:r w:rsidRPr="00A27FED">
              <w:rPr>
                <w:rFonts w:ascii="Times New Roman" w:hAnsi="Times New Roman"/>
                <w:b/>
                <w:bCs/>
                <w:sz w:val="19"/>
                <w:szCs w:val="19"/>
              </w:rPr>
              <w:instrText xml:space="preserve"> FORMCHECKBOX </w:instrText>
            </w:r>
            <w:r w:rsidR="003B7CA0">
              <w:rPr>
                <w:rFonts w:ascii="Times New Roman" w:hAnsi="Times New Roman"/>
                <w:b/>
                <w:bCs/>
                <w:sz w:val="19"/>
                <w:szCs w:val="19"/>
              </w:rPr>
            </w:r>
            <w:r w:rsidR="003B7CA0">
              <w:rPr>
                <w:rFonts w:ascii="Times New Roman" w:hAnsi="Times New Roman"/>
                <w:b/>
                <w:bCs/>
                <w:sz w:val="19"/>
                <w:szCs w:val="19"/>
              </w:rPr>
              <w:fldChar w:fldCharType="separate"/>
            </w:r>
            <w:r w:rsidR="00A23F96" w:rsidRPr="00A27FED">
              <w:rPr>
                <w:rFonts w:ascii="Times New Roman" w:hAnsi="Times New Roman"/>
                <w:b/>
                <w:bCs/>
                <w:sz w:val="19"/>
                <w:szCs w:val="19"/>
              </w:rPr>
              <w:fldChar w:fldCharType="end"/>
            </w:r>
            <w:bookmarkEnd w:id="0"/>
            <w:r w:rsidRPr="00A27FED">
              <w:rPr>
                <w:rFonts w:ascii="Times New Roman" w:hAnsi="Times New Roman"/>
                <w:sz w:val="19"/>
                <w:szCs w:val="19"/>
              </w:rPr>
              <w:tab/>
            </w:r>
            <w:r w:rsidRPr="00A27FED">
              <w:rPr>
                <w:rFonts w:ascii="Times New Roman" w:hAnsi="Times New Roman"/>
                <w:b/>
                <w:bCs/>
                <w:sz w:val="19"/>
                <w:szCs w:val="19"/>
              </w:rPr>
              <w:t>Executive</w:t>
            </w:r>
            <w:r w:rsidRPr="00A27FED">
              <w:rPr>
                <w:rFonts w:ascii="Times New Roman" w:hAnsi="Times New Roman"/>
                <w:b/>
                <w:bCs/>
                <w:sz w:val="19"/>
                <w:szCs w:val="19"/>
              </w:rPr>
              <w:tab/>
            </w:r>
            <w:bookmarkStart w:id="1" w:name="Check2"/>
            <w:r w:rsidR="00A23F96" w:rsidRPr="00A27FED">
              <w:rPr>
                <w:rFonts w:ascii="Times New Roman" w:hAnsi="Times New Roman"/>
                <w:b/>
                <w:bCs/>
                <w:sz w:val="19"/>
                <w:szCs w:val="19"/>
              </w:rPr>
              <w:fldChar w:fldCharType="begin">
                <w:ffData>
                  <w:name w:val="Check2"/>
                  <w:enabled/>
                  <w:calcOnExit w:val="0"/>
                  <w:checkBox>
                    <w:sizeAuto/>
                    <w:default w:val="0"/>
                  </w:checkBox>
                </w:ffData>
              </w:fldChar>
            </w:r>
            <w:r w:rsidRPr="00A27FED">
              <w:rPr>
                <w:rFonts w:ascii="Times New Roman" w:hAnsi="Times New Roman"/>
                <w:b/>
                <w:bCs/>
                <w:sz w:val="19"/>
                <w:szCs w:val="19"/>
              </w:rPr>
              <w:instrText xml:space="preserve"> FORMCHECKBOX </w:instrText>
            </w:r>
            <w:r w:rsidR="003B7CA0">
              <w:rPr>
                <w:rFonts w:ascii="Times New Roman" w:hAnsi="Times New Roman"/>
                <w:b/>
                <w:bCs/>
                <w:sz w:val="19"/>
                <w:szCs w:val="19"/>
              </w:rPr>
            </w:r>
            <w:r w:rsidR="003B7CA0">
              <w:rPr>
                <w:rFonts w:ascii="Times New Roman" w:hAnsi="Times New Roman"/>
                <w:b/>
                <w:bCs/>
                <w:sz w:val="19"/>
                <w:szCs w:val="19"/>
              </w:rPr>
              <w:fldChar w:fldCharType="separate"/>
            </w:r>
            <w:r w:rsidR="00A23F96" w:rsidRPr="00A27FED">
              <w:rPr>
                <w:rFonts w:ascii="Times New Roman" w:hAnsi="Times New Roman"/>
                <w:b/>
                <w:bCs/>
                <w:sz w:val="19"/>
                <w:szCs w:val="19"/>
              </w:rPr>
              <w:fldChar w:fldCharType="end"/>
            </w:r>
            <w:bookmarkEnd w:id="1"/>
            <w:r w:rsidRPr="00A27FED">
              <w:rPr>
                <w:rFonts w:ascii="Times New Roman" w:hAnsi="Times New Roman"/>
                <w:sz w:val="19"/>
                <w:szCs w:val="19"/>
              </w:rPr>
              <w:tab/>
            </w:r>
            <w:r w:rsidRPr="00A27FED">
              <w:rPr>
                <w:rFonts w:ascii="Times New Roman" w:hAnsi="Times New Roman"/>
                <w:b/>
                <w:bCs/>
                <w:sz w:val="19"/>
                <w:szCs w:val="19"/>
              </w:rPr>
              <w:t>Non-executive</w:t>
            </w:r>
          </w:p>
          <w:p w:rsidR="005211D0" w:rsidRPr="00A27FED" w:rsidRDefault="005211D0" w:rsidP="005550AF">
            <w:pPr>
              <w:numPr>
                <w:ilvl w:val="0"/>
                <w:numId w:val="26"/>
              </w:numPr>
              <w:tabs>
                <w:tab w:val="left" w:pos="2682"/>
                <w:tab w:val="left" w:pos="3132"/>
                <w:tab w:val="left" w:pos="5382"/>
                <w:tab w:val="left" w:pos="5847"/>
              </w:tabs>
              <w:overflowPunct/>
              <w:autoSpaceDE/>
              <w:autoSpaceDN/>
              <w:adjustRightInd/>
              <w:jc w:val="both"/>
              <w:textAlignment w:val="auto"/>
              <w:rPr>
                <w:rFonts w:ascii="Times New Roman" w:hAnsi="Times New Roman"/>
                <w:b/>
                <w:bCs/>
                <w:sz w:val="19"/>
                <w:szCs w:val="19"/>
              </w:rPr>
            </w:pPr>
            <w:r w:rsidRPr="00A27FED">
              <w:rPr>
                <w:rFonts w:ascii="Times New Roman" w:hAnsi="Times New Roman"/>
                <w:b/>
                <w:bCs/>
                <w:sz w:val="19"/>
                <w:szCs w:val="19"/>
              </w:rPr>
              <w:t>Status of directorship:</w:t>
            </w:r>
            <w:r w:rsidRPr="00A27FED">
              <w:rPr>
                <w:rFonts w:ascii="Times New Roman" w:hAnsi="Times New Roman"/>
                <w:b/>
                <w:bCs/>
                <w:sz w:val="19"/>
                <w:szCs w:val="19"/>
              </w:rPr>
              <w:tab/>
            </w:r>
            <w:bookmarkStart w:id="2" w:name="Check3"/>
            <w:r w:rsidR="00A23F96" w:rsidRPr="00A27FED">
              <w:rPr>
                <w:rFonts w:ascii="Times New Roman" w:hAnsi="Times New Roman"/>
                <w:b/>
                <w:bCs/>
                <w:sz w:val="19"/>
                <w:szCs w:val="19"/>
              </w:rPr>
              <w:fldChar w:fldCharType="begin">
                <w:ffData>
                  <w:name w:val="Check3"/>
                  <w:enabled/>
                  <w:calcOnExit w:val="0"/>
                  <w:checkBox>
                    <w:sizeAuto/>
                    <w:default w:val="0"/>
                  </w:checkBox>
                </w:ffData>
              </w:fldChar>
            </w:r>
            <w:r w:rsidRPr="00A27FED">
              <w:rPr>
                <w:rFonts w:ascii="Times New Roman" w:hAnsi="Times New Roman"/>
                <w:b/>
                <w:bCs/>
                <w:sz w:val="19"/>
                <w:szCs w:val="19"/>
              </w:rPr>
              <w:instrText xml:space="preserve"> FORMCHECKBOX </w:instrText>
            </w:r>
            <w:r w:rsidR="003B7CA0">
              <w:rPr>
                <w:rFonts w:ascii="Times New Roman" w:hAnsi="Times New Roman"/>
                <w:b/>
                <w:bCs/>
                <w:sz w:val="19"/>
                <w:szCs w:val="19"/>
              </w:rPr>
            </w:r>
            <w:r w:rsidR="003B7CA0">
              <w:rPr>
                <w:rFonts w:ascii="Times New Roman" w:hAnsi="Times New Roman"/>
                <w:b/>
                <w:bCs/>
                <w:sz w:val="19"/>
                <w:szCs w:val="19"/>
              </w:rPr>
              <w:fldChar w:fldCharType="separate"/>
            </w:r>
            <w:r w:rsidR="00A23F96" w:rsidRPr="00A27FED">
              <w:rPr>
                <w:rFonts w:ascii="Times New Roman" w:hAnsi="Times New Roman"/>
                <w:b/>
                <w:bCs/>
                <w:sz w:val="19"/>
                <w:szCs w:val="19"/>
              </w:rPr>
              <w:fldChar w:fldCharType="end"/>
            </w:r>
            <w:bookmarkEnd w:id="2"/>
            <w:r w:rsidRPr="00A27FED">
              <w:rPr>
                <w:rFonts w:ascii="Times New Roman" w:hAnsi="Times New Roman"/>
                <w:sz w:val="19"/>
                <w:szCs w:val="19"/>
              </w:rPr>
              <w:tab/>
            </w:r>
            <w:r w:rsidRPr="00A27FED">
              <w:rPr>
                <w:rFonts w:ascii="Times New Roman" w:hAnsi="Times New Roman"/>
                <w:b/>
                <w:bCs/>
                <w:sz w:val="19"/>
                <w:szCs w:val="19"/>
              </w:rPr>
              <w:t>Independent director</w:t>
            </w:r>
            <w:r w:rsidRPr="00A27FED">
              <w:rPr>
                <w:rFonts w:ascii="Times New Roman" w:hAnsi="Times New Roman"/>
                <w:b/>
                <w:bCs/>
                <w:sz w:val="19"/>
                <w:szCs w:val="19"/>
              </w:rPr>
              <w:tab/>
            </w:r>
            <w:bookmarkStart w:id="3" w:name="Check4"/>
            <w:r w:rsidR="00A23F96" w:rsidRPr="00A27FED">
              <w:rPr>
                <w:rFonts w:ascii="Times New Roman" w:hAnsi="Times New Roman"/>
                <w:b/>
                <w:bCs/>
                <w:sz w:val="19"/>
                <w:szCs w:val="19"/>
              </w:rPr>
              <w:fldChar w:fldCharType="begin">
                <w:ffData>
                  <w:name w:val="Check4"/>
                  <w:enabled/>
                  <w:calcOnExit w:val="0"/>
                  <w:checkBox>
                    <w:sizeAuto/>
                    <w:default w:val="0"/>
                  </w:checkBox>
                </w:ffData>
              </w:fldChar>
            </w:r>
            <w:r w:rsidRPr="00A27FED">
              <w:rPr>
                <w:rFonts w:ascii="Times New Roman" w:hAnsi="Times New Roman"/>
                <w:b/>
                <w:bCs/>
                <w:sz w:val="19"/>
                <w:szCs w:val="19"/>
              </w:rPr>
              <w:instrText xml:space="preserve"> FORMCHECKBOX </w:instrText>
            </w:r>
            <w:r w:rsidR="003B7CA0">
              <w:rPr>
                <w:rFonts w:ascii="Times New Roman" w:hAnsi="Times New Roman"/>
                <w:b/>
                <w:bCs/>
                <w:sz w:val="19"/>
                <w:szCs w:val="19"/>
              </w:rPr>
            </w:r>
            <w:r w:rsidR="003B7CA0">
              <w:rPr>
                <w:rFonts w:ascii="Times New Roman" w:hAnsi="Times New Roman"/>
                <w:b/>
                <w:bCs/>
                <w:sz w:val="19"/>
                <w:szCs w:val="19"/>
              </w:rPr>
              <w:fldChar w:fldCharType="separate"/>
            </w:r>
            <w:r w:rsidR="00A23F96" w:rsidRPr="00A27FED">
              <w:rPr>
                <w:rFonts w:ascii="Times New Roman" w:hAnsi="Times New Roman"/>
                <w:b/>
                <w:bCs/>
                <w:sz w:val="19"/>
                <w:szCs w:val="19"/>
              </w:rPr>
              <w:fldChar w:fldCharType="end"/>
            </w:r>
            <w:bookmarkEnd w:id="3"/>
            <w:r w:rsidRPr="00A27FED">
              <w:rPr>
                <w:rFonts w:ascii="Times New Roman" w:hAnsi="Times New Roman"/>
                <w:sz w:val="19"/>
                <w:szCs w:val="19"/>
              </w:rPr>
              <w:tab/>
            </w:r>
            <w:r w:rsidRPr="00A27FED">
              <w:rPr>
                <w:rFonts w:ascii="Times New Roman" w:hAnsi="Times New Roman"/>
                <w:b/>
                <w:bCs/>
                <w:sz w:val="19"/>
                <w:szCs w:val="19"/>
              </w:rPr>
              <w:t xml:space="preserve">Shareholder Director   </w:t>
            </w:r>
          </w:p>
          <w:p w:rsidR="005211D0" w:rsidRPr="00A27FED" w:rsidRDefault="005211D0" w:rsidP="00A21EFD">
            <w:pPr>
              <w:jc w:val="both"/>
              <w:rPr>
                <w:rFonts w:ascii="Times New Roman" w:hAnsi="Times New Roman"/>
                <w:b/>
                <w:bCs/>
                <w:sz w:val="19"/>
                <w:szCs w:val="19"/>
              </w:rPr>
            </w:pPr>
            <w:r w:rsidRPr="00A27FED">
              <w:rPr>
                <w:rFonts w:ascii="Times New Roman" w:hAnsi="Times New Roman"/>
                <w:b/>
                <w:bCs/>
                <w:sz w:val="19"/>
                <w:szCs w:val="19"/>
              </w:rPr>
              <w:t>*</w:t>
            </w:r>
          </w:p>
          <w:p w:rsidR="005211D0" w:rsidRPr="00A27FED" w:rsidRDefault="005211D0" w:rsidP="00A21EFD">
            <w:pPr>
              <w:jc w:val="both"/>
              <w:rPr>
                <w:rFonts w:ascii="Times New Roman" w:hAnsi="Times New Roman"/>
                <w:sz w:val="19"/>
                <w:szCs w:val="19"/>
              </w:rPr>
            </w:pPr>
            <w:r w:rsidRPr="00A27FED">
              <w:rPr>
                <w:rFonts w:ascii="Times New Roman" w:hAnsi="Times New Roman"/>
                <w:sz w:val="19"/>
                <w:szCs w:val="19"/>
              </w:rPr>
              <w:t xml:space="preserve">Number of shares subscribed or held </w:t>
            </w:r>
            <w:r w:rsidRPr="00A27FED">
              <w:rPr>
                <w:rFonts w:ascii="Times New Roman" w:hAnsi="Times New Roman"/>
                <w:sz w:val="19"/>
                <w:szCs w:val="19"/>
                <w:u w:val="single"/>
              </w:rPr>
              <w:tab/>
            </w:r>
            <w:r w:rsidRPr="00A27FED">
              <w:rPr>
                <w:rFonts w:ascii="Times New Roman" w:hAnsi="Times New Roman"/>
                <w:sz w:val="19"/>
                <w:szCs w:val="19"/>
                <w:u w:val="single"/>
              </w:rPr>
              <w:tab/>
            </w:r>
            <w:r w:rsidRPr="00A27FED">
              <w:rPr>
                <w:rFonts w:ascii="Times New Roman" w:hAnsi="Times New Roman"/>
                <w:sz w:val="19"/>
                <w:szCs w:val="19"/>
                <w:u w:val="single"/>
              </w:rPr>
              <w:tab/>
            </w:r>
            <w:r w:rsidRPr="00A27FED">
              <w:rPr>
                <w:rFonts w:ascii="Times New Roman" w:hAnsi="Times New Roman"/>
                <w:sz w:val="19"/>
                <w:szCs w:val="19"/>
                <w:u w:val="single"/>
              </w:rPr>
              <w:tab/>
            </w:r>
          </w:p>
          <w:p w:rsidR="005211D0" w:rsidRPr="00A27FED" w:rsidRDefault="005211D0" w:rsidP="00A21EFD">
            <w:pPr>
              <w:jc w:val="both"/>
              <w:rPr>
                <w:rFonts w:ascii="Times New Roman" w:hAnsi="Times New Roman"/>
                <w:sz w:val="19"/>
                <w:szCs w:val="19"/>
              </w:rPr>
            </w:pPr>
            <w:r w:rsidRPr="00A27FED">
              <w:rPr>
                <w:rFonts w:ascii="Times New Roman" w:hAnsi="Times New Roman"/>
                <w:sz w:val="19"/>
                <w:szCs w:val="19"/>
              </w:rPr>
              <w:t xml:space="preserve">Nominated by </w:t>
            </w:r>
            <w:r w:rsidRPr="00A27FED">
              <w:rPr>
                <w:rFonts w:ascii="Times New Roman" w:hAnsi="Times New Roman"/>
                <w:sz w:val="19"/>
                <w:szCs w:val="19"/>
                <w:u w:val="single"/>
              </w:rPr>
              <w:tab/>
              <w:t>(name of shareholder/nominating entity)</w:t>
            </w:r>
            <w:r w:rsidRPr="00A27FED">
              <w:rPr>
                <w:rFonts w:ascii="Times New Roman" w:hAnsi="Times New Roman"/>
                <w:sz w:val="19"/>
                <w:szCs w:val="19"/>
                <w:u w:val="single"/>
              </w:rPr>
              <w:tab/>
            </w:r>
            <w:r w:rsidRPr="00A27FED">
              <w:rPr>
                <w:rFonts w:ascii="Times New Roman" w:hAnsi="Times New Roman"/>
                <w:sz w:val="19"/>
                <w:szCs w:val="19"/>
                <w:u w:val="single"/>
              </w:rPr>
              <w:tab/>
            </w:r>
          </w:p>
          <w:p w:rsidR="005211D0" w:rsidRPr="00A27FED" w:rsidRDefault="005211D0" w:rsidP="00A21EFD">
            <w:pPr>
              <w:jc w:val="both"/>
              <w:rPr>
                <w:rFonts w:ascii="Times New Roman" w:hAnsi="Times New Roman"/>
                <w:sz w:val="10"/>
                <w:szCs w:val="10"/>
              </w:rPr>
            </w:pPr>
          </w:p>
        </w:tc>
      </w:tr>
      <w:tr w:rsidR="005211D0" w:rsidRPr="00A27FED" w:rsidTr="00A21EFD">
        <w:trPr>
          <w:trHeight w:val="56"/>
        </w:trPr>
        <w:tc>
          <w:tcPr>
            <w:tcW w:w="9243" w:type="dxa"/>
            <w:gridSpan w:val="2"/>
          </w:tcPr>
          <w:p w:rsidR="005211D0" w:rsidRPr="00A27FED" w:rsidRDefault="005211D0" w:rsidP="00A21EFD">
            <w:pPr>
              <w:jc w:val="both"/>
              <w:rPr>
                <w:rFonts w:ascii="Times New Roman" w:hAnsi="Times New Roman"/>
                <w:b/>
                <w:bCs/>
                <w:sz w:val="19"/>
                <w:szCs w:val="19"/>
              </w:rPr>
            </w:pPr>
            <w:r w:rsidRPr="00A27FED">
              <w:rPr>
                <w:rFonts w:ascii="Times New Roman" w:hAnsi="Times New Roman"/>
                <w:bCs/>
                <w:sz w:val="19"/>
                <w:szCs w:val="19"/>
              </w:rPr>
              <w:t>In case of proposed director</w:t>
            </w:r>
            <w:r w:rsidRPr="00A27FED">
              <w:rPr>
                <w:rFonts w:ascii="Times New Roman" w:hAnsi="Times New Roman"/>
                <w:b/>
                <w:bCs/>
                <w:sz w:val="19"/>
                <w:szCs w:val="19"/>
              </w:rPr>
              <w:t xml:space="preserve"> : </w:t>
            </w:r>
          </w:p>
        </w:tc>
      </w:tr>
      <w:tr w:rsidR="005211D0" w:rsidRPr="00A27FED" w:rsidTr="00A21EFD">
        <w:tc>
          <w:tcPr>
            <w:tcW w:w="627" w:type="dxa"/>
          </w:tcPr>
          <w:p w:rsidR="005211D0" w:rsidRPr="00A27FED" w:rsidRDefault="005211D0" w:rsidP="00A21EFD">
            <w:pPr>
              <w:jc w:val="both"/>
              <w:rPr>
                <w:rFonts w:ascii="Times New Roman" w:hAnsi="Times New Roman"/>
                <w:sz w:val="19"/>
                <w:szCs w:val="19"/>
              </w:rPr>
            </w:pPr>
            <w:r w:rsidRPr="00A27FED">
              <w:rPr>
                <w:rFonts w:ascii="Times New Roman" w:hAnsi="Times New Roman"/>
                <w:sz w:val="19"/>
                <w:szCs w:val="19"/>
              </w:rPr>
              <w:t>3.</w:t>
            </w:r>
          </w:p>
        </w:tc>
        <w:tc>
          <w:tcPr>
            <w:tcW w:w="8616" w:type="dxa"/>
          </w:tcPr>
          <w:p w:rsidR="005211D0" w:rsidRPr="00A27FED" w:rsidRDefault="005211D0" w:rsidP="00A21EFD">
            <w:pPr>
              <w:jc w:val="both"/>
              <w:rPr>
                <w:rFonts w:ascii="Times New Roman" w:hAnsi="Times New Roman"/>
                <w:sz w:val="19"/>
                <w:szCs w:val="19"/>
              </w:rPr>
            </w:pPr>
            <w:r w:rsidRPr="00A27FED">
              <w:rPr>
                <w:rFonts w:ascii="Times New Roman" w:hAnsi="Times New Roman"/>
                <w:sz w:val="19"/>
                <w:szCs w:val="19"/>
              </w:rPr>
              <w:t xml:space="preserve">Names of companies, firms and other </w:t>
            </w:r>
            <w:proofErr w:type="spellStart"/>
            <w:r w:rsidRPr="00A27FED">
              <w:rPr>
                <w:rFonts w:ascii="Times New Roman" w:hAnsi="Times New Roman"/>
                <w:sz w:val="19"/>
                <w:szCs w:val="19"/>
              </w:rPr>
              <w:t>organi</w:t>
            </w:r>
            <w:r w:rsidR="009A7529" w:rsidRPr="00A27FED">
              <w:rPr>
                <w:rFonts w:ascii="Times New Roman" w:hAnsi="Times New Roman"/>
                <w:sz w:val="19"/>
                <w:szCs w:val="19"/>
              </w:rPr>
              <w:t>s</w:t>
            </w:r>
            <w:r w:rsidRPr="00A27FED">
              <w:rPr>
                <w:rFonts w:ascii="Times New Roman" w:hAnsi="Times New Roman"/>
                <w:sz w:val="19"/>
                <w:szCs w:val="19"/>
              </w:rPr>
              <w:t>ations</w:t>
            </w:r>
            <w:proofErr w:type="spellEnd"/>
            <w:r w:rsidRPr="00A27FED">
              <w:rPr>
                <w:rFonts w:ascii="Times New Roman" w:hAnsi="Times New Roman"/>
                <w:sz w:val="19"/>
                <w:szCs w:val="19"/>
              </w:rPr>
              <w:t xml:space="preserve"> of which the proposed person is presently a director, partner, office holder or major shareholder (Information to be provided on the following sample format*)</w:t>
            </w:r>
          </w:p>
          <w:tbl>
            <w:tblPr>
              <w:tblW w:w="0" w:type="auto"/>
              <w:tblLook w:val="04A0" w:firstRow="1" w:lastRow="0" w:firstColumn="1" w:lastColumn="0" w:noHBand="0" w:noVBand="1"/>
            </w:tblPr>
            <w:tblGrid>
              <w:gridCol w:w="88"/>
              <w:gridCol w:w="499"/>
              <w:gridCol w:w="3060"/>
              <w:gridCol w:w="2201"/>
              <w:gridCol w:w="1260"/>
              <w:gridCol w:w="1170"/>
              <w:gridCol w:w="90"/>
            </w:tblGrid>
            <w:tr w:rsidR="005211D0" w:rsidRPr="00A27FED" w:rsidTr="00A21EFD">
              <w:tc>
                <w:tcPr>
                  <w:tcW w:w="587" w:type="dxa"/>
                  <w:gridSpan w:val="2"/>
                  <w:vMerge w:val="restart"/>
                  <w:tcBorders>
                    <w:top w:val="single" w:sz="4" w:space="0" w:color="auto"/>
                    <w:left w:val="single" w:sz="4" w:space="0" w:color="auto"/>
                    <w:bottom w:val="single" w:sz="4" w:space="0" w:color="auto"/>
                    <w:right w:val="single" w:sz="4" w:space="0" w:color="auto"/>
                  </w:tcBorders>
                  <w:shd w:val="clear" w:color="auto" w:fill="D9D9D9"/>
                  <w:vAlign w:val="center"/>
                </w:tcPr>
                <w:p w:rsidR="005211D0" w:rsidRPr="00A27FED" w:rsidRDefault="005211D0" w:rsidP="00A21EFD">
                  <w:pPr>
                    <w:jc w:val="center"/>
                    <w:rPr>
                      <w:rFonts w:ascii="Times New Roman" w:hAnsi="Times New Roman"/>
                      <w:bCs/>
                      <w:sz w:val="19"/>
                      <w:szCs w:val="19"/>
                    </w:rPr>
                  </w:pPr>
                  <w:r w:rsidRPr="00A27FED">
                    <w:rPr>
                      <w:rFonts w:ascii="Times New Roman" w:hAnsi="Times New Roman"/>
                      <w:bCs/>
                      <w:sz w:val="19"/>
                      <w:szCs w:val="19"/>
                    </w:rPr>
                    <w:t>Sr. No.</w:t>
                  </w:r>
                </w:p>
              </w:tc>
              <w:tc>
                <w:tcPr>
                  <w:tcW w:w="3060"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rsidR="005211D0" w:rsidRPr="00A27FED" w:rsidRDefault="005211D0" w:rsidP="00A21EFD">
                  <w:pPr>
                    <w:jc w:val="center"/>
                    <w:rPr>
                      <w:rFonts w:ascii="Times New Roman" w:hAnsi="Times New Roman"/>
                      <w:bCs/>
                      <w:sz w:val="19"/>
                      <w:szCs w:val="19"/>
                    </w:rPr>
                  </w:pPr>
                  <w:r w:rsidRPr="00A27FED">
                    <w:rPr>
                      <w:rFonts w:ascii="Times New Roman" w:hAnsi="Times New Roman"/>
                      <w:bCs/>
                      <w:sz w:val="19"/>
                      <w:szCs w:val="19"/>
                    </w:rPr>
                    <w:t>Name of Organization</w:t>
                  </w:r>
                </w:p>
              </w:tc>
              <w:tc>
                <w:tcPr>
                  <w:tcW w:w="2201"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rsidR="005211D0" w:rsidRPr="00A27FED" w:rsidRDefault="005211D0" w:rsidP="00A21EFD">
                  <w:pPr>
                    <w:jc w:val="center"/>
                    <w:rPr>
                      <w:rFonts w:ascii="Times New Roman" w:hAnsi="Times New Roman"/>
                      <w:bCs/>
                      <w:sz w:val="19"/>
                      <w:szCs w:val="19"/>
                    </w:rPr>
                  </w:pPr>
                  <w:r w:rsidRPr="00A27FED">
                    <w:rPr>
                      <w:rFonts w:ascii="Times New Roman" w:hAnsi="Times New Roman"/>
                      <w:bCs/>
                      <w:sz w:val="19"/>
                      <w:szCs w:val="19"/>
                    </w:rPr>
                    <w:t>Designation</w:t>
                  </w:r>
                </w:p>
              </w:tc>
              <w:tc>
                <w:tcPr>
                  <w:tcW w:w="2520"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rsidR="005211D0" w:rsidRPr="00A27FED" w:rsidRDefault="005211D0" w:rsidP="00A21EFD">
                  <w:pPr>
                    <w:jc w:val="center"/>
                    <w:rPr>
                      <w:rFonts w:ascii="Times New Roman" w:hAnsi="Times New Roman"/>
                      <w:bCs/>
                      <w:sz w:val="19"/>
                      <w:szCs w:val="19"/>
                    </w:rPr>
                  </w:pPr>
                  <w:r w:rsidRPr="00A27FED">
                    <w:rPr>
                      <w:rFonts w:ascii="Times New Roman" w:hAnsi="Times New Roman"/>
                      <w:bCs/>
                      <w:sz w:val="19"/>
                      <w:szCs w:val="19"/>
                    </w:rPr>
                    <w:t>Period</w:t>
                  </w:r>
                </w:p>
              </w:tc>
            </w:tr>
            <w:tr w:rsidR="005211D0" w:rsidRPr="00A27FED" w:rsidTr="00A21EFD">
              <w:tc>
                <w:tcPr>
                  <w:tcW w:w="587" w:type="dxa"/>
                  <w:gridSpan w:val="2"/>
                  <w:vMerge/>
                  <w:tcBorders>
                    <w:top w:val="single" w:sz="4" w:space="0" w:color="auto"/>
                    <w:left w:val="single" w:sz="4" w:space="0" w:color="auto"/>
                    <w:bottom w:val="single" w:sz="4" w:space="0" w:color="auto"/>
                    <w:right w:val="single" w:sz="4" w:space="0" w:color="auto"/>
                  </w:tcBorders>
                  <w:shd w:val="clear" w:color="auto" w:fill="D9D9D9"/>
                </w:tcPr>
                <w:p w:rsidR="005211D0" w:rsidRPr="00A27FED" w:rsidRDefault="005211D0" w:rsidP="00A21EFD">
                  <w:pPr>
                    <w:jc w:val="both"/>
                    <w:rPr>
                      <w:rFonts w:ascii="Times New Roman" w:hAnsi="Times New Roman"/>
                      <w:sz w:val="19"/>
                      <w:szCs w:val="19"/>
                    </w:rPr>
                  </w:pPr>
                </w:p>
              </w:tc>
              <w:tc>
                <w:tcPr>
                  <w:tcW w:w="3060" w:type="dxa"/>
                  <w:vMerge/>
                  <w:tcBorders>
                    <w:top w:val="single" w:sz="4" w:space="0" w:color="auto"/>
                    <w:left w:val="single" w:sz="4" w:space="0" w:color="auto"/>
                    <w:bottom w:val="single" w:sz="4" w:space="0" w:color="auto"/>
                    <w:right w:val="single" w:sz="4" w:space="0" w:color="auto"/>
                  </w:tcBorders>
                  <w:shd w:val="clear" w:color="auto" w:fill="D9D9D9"/>
                </w:tcPr>
                <w:p w:rsidR="005211D0" w:rsidRPr="00A27FED" w:rsidRDefault="005211D0" w:rsidP="00A21EFD">
                  <w:pPr>
                    <w:jc w:val="both"/>
                    <w:rPr>
                      <w:rFonts w:ascii="Times New Roman" w:hAnsi="Times New Roman"/>
                      <w:sz w:val="19"/>
                      <w:szCs w:val="19"/>
                    </w:rPr>
                  </w:pPr>
                </w:p>
              </w:tc>
              <w:tc>
                <w:tcPr>
                  <w:tcW w:w="2201" w:type="dxa"/>
                  <w:vMerge/>
                  <w:tcBorders>
                    <w:top w:val="single" w:sz="4" w:space="0" w:color="auto"/>
                    <w:left w:val="single" w:sz="4" w:space="0" w:color="auto"/>
                    <w:bottom w:val="single" w:sz="4" w:space="0" w:color="auto"/>
                    <w:right w:val="single" w:sz="4" w:space="0" w:color="auto"/>
                  </w:tcBorders>
                  <w:shd w:val="clear" w:color="auto" w:fill="D9D9D9"/>
                </w:tcPr>
                <w:p w:rsidR="005211D0" w:rsidRPr="00A27FED" w:rsidRDefault="005211D0" w:rsidP="00A21EFD">
                  <w:pPr>
                    <w:jc w:val="both"/>
                    <w:rPr>
                      <w:rFonts w:ascii="Times New Roman" w:hAnsi="Times New Roman"/>
                      <w:sz w:val="19"/>
                      <w:szCs w:val="19"/>
                    </w:rPr>
                  </w:pPr>
                </w:p>
              </w:tc>
              <w:tc>
                <w:tcPr>
                  <w:tcW w:w="1260" w:type="dxa"/>
                  <w:tcBorders>
                    <w:top w:val="single" w:sz="4" w:space="0" w:color="auto"/>
                    <w:left w:val="single" w:sz="4" w:space="0" w:color="auto"/>
                    <w:bottom w:val="single" w:sz="4" w:space="0" w:color="auto"/>
                    <w:right w:val="single" w:sz="4" w:space="0" w:color="auto"/>
                  </w:tcBorders>
                  <w:shd w:val="clear" w:color="auto" w:fill="D9D9D9"/>
                  <w:vAlign w:val="center"/>
                </w:tcPr>
                <w:p w:rsidR="005211D0" w:rsidRPr="00A27FED" w:rsidRDefault="005211D0" w:rsidP="00A21EFD">
                  <w:pPr>
                    <w:jc w:val="center"/>
                    <w:rPr>
                      <w:rFonts w:ascii="Times New Roman" w:hAnsi="Times New Roman"/>
                      <w:sz w:val="19"/>
                      <w:szCs w:val="19"/>
                    </w:rPr>
                  </w:pPr>
                  <w:r w:rsidRPr="00A27FED">
                    <w:rPr>
                      <w:rFonts w:ascii="Times New Roman" w:hAnsi="Times New Roman"/>
                      <w:sz w:val="19"/>
                      <w:szCs w:val="19"/>
                    </w:rPr>
                    <w:t>From</w:t>
                  </w:r>
                </w:p>
              </w:tc>
              <w:tc>
                <w:tcPr>
                  <w:tcW w:w="1260"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rsidR="005211D0" w:rsidRPr="00A27FED" w:rsidRDefault="005211D0" w:rsidP="00A21EFD">
                  <w:pPr>
                    <w:jc w:val="center"/>
                    <w:rPr>
                      <w:rFonts w:ascii="Times New Roman" w:hAnsi="Times New Roman"/>
                      <w:sz w:val="19"/>
                      <w:szCs w:val="19"/>
                    </w:rPr>
                  </w:pPr>
                  <w:r w:rsidRPr="00A27FED">
                    <w:rPr>
                      <w:rFonts w:ascii="Times New Roman" w:hAnsi="Times New Roman"/>
                      <w:sz w:val="19"/>
                      <w:szCs w:val="19"/>
                    </w:rPr>
                    <w:t>Till</w:t>
                  </w:r>
                </w:p>
              </w:tc>
            </w:tr>
            <w:tr w:rsidR="005211D0" w:rsidRPr="00A27FED" w:rsidTr="00A21EFD">
              <w:trPr>
                <w:gridBefore w:val="1"/>
                <w:gridAfter w:val="1"/>
                <w:wBefore w:w="88" w:type="dxa"/>
                <w:wAfter w:w="90" w:type="dxa"/>
              </w:trPr>
              <w:tc>
                <w:tcPr>
                  <w:tcW w:w="499" w:type="dxa"/>
                  <w:tcBorders>
                    <w:top w:val="single" w:sz="4" w:space="0" w:color="auto"/>
                    <w:left w:val="nil"/>
                    <w:bottom w:val="single" w:sz="4" w:space="0" w:color="auto"/>
                    <w:right w:val="nil"/>
                  </w:tcBorders>
                </w:tcPr>
                <w:p w:rsidR="005211D0" w:rsidRPr="00A27FED" w:rsidRDefault="005211D0" w:rsidP="00A21EFD">
                  <w:pPr>
                    <w:jc w:val="both"/>
                    <w:rPr>
                      <w:rFonts w:ascii="Times New Roman" w:hAnsi="Times New Roman"/>
                      <w:sz w:val="4"/>
                      <w:szCs w:val="4"/>
                    </w:rPr>
                  </w:pPr>
                </w:p>
              </w:tc>
              <w:tc>
                <w:tcPr>
                  <w:tcW w:w="3060" w:type="dxa"/>
                  <w:tcBorders>
                    <w:top w:val="single" w:sz="4" w:space="0" w:color="auto"/>
                    <w:left w:val="nil"/>
                    <w:bottom w:val="single" w:sz="4" w:space="0" w:color="auto"/>
                    <w:right w:val="nil"/>
                  </w:tcBorders>
                </w:tcPr>
                <w:p w:rsidR="005211D0" w:rsidRPr="00A27FED" w:rsidRDefault="005211D0" w:rsidP="00A21EFD">
                  <w:pPr>
                    <w:jc w:val="both"/>
                    <w:rPr>
                      <w:rFonts w:ascii="Times New Roman" w:hAnsi="Times New Roman"/>
                      <w:sz w:val="4"/>
                      <w:szCs w:val="4"/>
                    </w:rPr>
                  </w:pPr>
                </w:p>
              </w:tc>
              <w:tc>
                <w:tcPr>
                  <w:tcW w:w="2201" w:type="dxa"/>
                  <w:tcBorders>
                    <w:top w:val="single" w:sz="4" w:space="0" w:color="auto"/>
                    <w:left w:val="nil"/>
                    <w:bottom w:val="single" w:sz="4" w:space="0" w:color="auto"/>
                    <w:right w:val="nil"/>
                  </w:tcBorders>
                </w:tcPr>
                <w:p w:rsidR="005211D0" w:rsidRPr="00A27FED" w:rsidRDefault="005211D0" w:rsidP="00A21EFD">
                  <w:pPr>
                    <w:jc w:val="both"/>
                    <w:rPr>
                      <w:rFonts w:ascii="Times New Roman" w:hAnsi="Times New Roman"/>
                      <w:sz w:val="4"/>
                      <w:szCs w:val="4"/>
                    </w:rPr>
                  </w:pPr>
                </w:p>
              </w:tc>
              <w:tc>
                <w:tcPr>
                  <w:tcW w:w="1260" w:type="dxa"/>
                  <w:tcBorders>
                    <w:top w:val="single" w:sz="4" w:space="0" w:color="auto"/>
                    <w:left w:val="nil"/>
                    <w:bottom w:val="single" w:sz="4" w:space="0" w:color="auto"/>
                    <w:right w:val="nil"/>
                  </w:tcBorders>
                </w:tcPr>
                <w:p w:rsidR="005211D0" w:rsidRPr="00A27FED" w:rsidRDefault="005211D0" w:rsidP="00A21EFD">
                  <w:pPr>
                    <w:jc w:val="both"/>
                    <w:rPr>
                      <w:rFonts w:ascii="Times New Roman" w:hAnsi="Times New Roman"/>
                      <w:sz w:val="4"/>
                      <w:szCs w:val="4"/>
                    </w:rPr>
                  </w:pPr>
                </w:p>
              </w:tc>
              <w:tc>
                <w:tcPr>
                  <w:tcW w:w="1170" w:type="dxa"/>
                  <w:tcBorders>
                    <w:top w:val="single" w:sz="4" w:space="0" w:color="auto"/>
                    <w:left w:val="nil"/>
                    <w:bottom w:val="single" w:sz="4" w:space="0" w:color="auto"/>
                    <w:right w:val="nil"/>
                  </w:tcBorders>
                </w:tcPr>
                <w:p w:rsidR="005211D0" w:rsidRPr="00A27FED" w:rsidRDefault="005211D0" w:rsidP="00A21EFD">
                  <w:pPr>
                    <w:jc w:val="both"/>
                    <w:rPr>
                      <w:rFonts w:ascii="Times New Roman" w:hAnsi="Times New Roman"/>
                      <w:sz w:val="4"/>
                      <w:szCs w:val="4"/>
                    </w:rPr>
                  </w:pPr>
                </w:p>
              </w:tc>
            </w:tr>
            <w:tr w:rsidR="005211D0" w:rsidRPr="00A27FED" w:rsidTr="00A21EFD">
              <w:tc>
                <w:tcPr>
                  <w:tcW w:w="587" w:type="dxa"/>
                  <w:gridSpan w:val="2"/>
                  <w:tcBorders>
                    <w:top w:val="single" w:sz="4" w:space="0" w:color="auto"/>
                    <w:left w:val="single" w:sz="4" w:space="0" w:color="auto"/>
                    <w:bottom w:val="single" w:sz="4" w:space="0" w:color="auto"/>
                    <w:right w:val="single" w:sz="4" w:space="0" w:color="auto"/>
                  </w:tcBorders>
                </w:tcPr>
                <w:p w:rsidR="005211D0" w:rsidRPr="00A27FED" w:rsidRDefault="005211D0" w:rsidP="00A21EFD">
                  <w:pPr>
                    <w:jc w:val="center"/>
                    <w:rPr>
                      <w:rFonts w:ascii="Times New Roman" w:hAnsi="Times New Roman"/>
                      <w:sz w:val="19"/>
                      <w:szCs w:val="19"/>
                    </w:rPr>
                  </w:pPr>
                  <w:r w:rsidRPr="00A27FED">
                    <w:rPr>
                      <w:rFonts w:ascii="Times New Roman" w:hAnsi="Times New Roman"/>
                      <w:sz w:val="19"/>
                      <w:szCs w:val="19"/>
                    </w:rPr>
                    <w:t>1.</w:t>
                  </w:r>
                </w:p>
              </w:tc>
              <w:tc>
                <w:tcPr>
                  <w:tcW w:w="3060" w:type="dxa"/>
                  <w:tcBorders>
                    <w:top w:val="single" w:sz="4" w:space="0" w:color="auto"/>
                    <w:left w:val="single" w:sz="4" w:space="0" w:color="auto"/>
                    <w:bottom w:val="single" w:sz="4" w:space="0" w:color="auto"/>
                    <w:right w:val="single" w:sz="4" w:space="0" w:color="auto"/>
                  </w:tcBorders>
                </w:tcPr>
                <w:p w:rsidR="005211D0" w:rsidRPr="00A27FED" w:rsidRDefault="005211D0" w:rsidP="00A21EFD">
                  <w:pPr>
                    <w:jc w:val="both"/>
                    <w:rPr>
                      <w:rFonts w:ascii="Times New Roman" w:hAnsi="Times New Roman"/>
                      <w:sz w:val="19"/>
                      <w:szCs w:val="19"/>
                    </w:rPr>
                  </w:pPr>
                  <w:r w:rsidRPr="00A27FED">
                    <w:rPr>
                      <w:rFonts w:ascii="Times New Roman" w:hAnsi="Times New Roman"/>
                      <w:sz w:val="19"/>
                      <w:szCs w:val="19"/>
                    </w:rPr>
                    <w:t>Company A</w:t>
                  </w:r>
                </w:p>
              </w:tc>
              <w:tc>
                <w:tcPr>
                  <w:tcW w:w="2201" w:type="dxa"/>
                  <w:tcBorders>
                    <w:top w:val="single" w:sz="4" w:space="0" w:color="auto"/>
                    <w:left w:val="single" w:sz="4" w:space="0" w:color="auto"/>
                    <w:bottom w:val="single" w:sz="4" w:space="0" w:color="auto"/>
                    <w:right w:val="single" w:sz="4" w:space="0" w:color="auto"/>
                  </w:tcBorders>
                </w:tcPr>
                <w:p w:rsidR="005211D0" w:rsidRPr="00A27FED" w:rsidRDefault="005211D0" w:rsidP="00A21EFD">
                  <w:pPr>
                    <w:jc w:val="both"/>
                    <w:rPr>
                      <w:rFonts w:ascii="Times New Roman" w:hAnsi="Times New Roman"/>
                      <w:sz w:val="19"/>
                      <w:szCs w:val="19"/>
                    </w:rPr>
                  </w:pPr>
                </w:p>
              </w:tc>
              <w:tc>
                <w:tcPr>
                  <w:tcW w:w="1260" w:type="dxa"/>
                  <w:tcBorders>
                    <w:top w:val="single" w:sz="4" w:space="0" w:color="auto"/>
                    <w:left w:val="single" w:sz="4" w:space="0" w:color="auto"/>
                    <w:bottom w:val="single" w:sz="4" w:space="0" w:color="auto"/>
                    <w:right w:val="single" w:sz="4" w:space="0" w:color="auto"/>
                  </w:tcBorders>
                </w:tcPr>
                <w:p w:rsidR="005211D0" w:rsidRPr="00A27FED" w:rsidRDefault="005211D0" w:rsidP="00A21EFD">
                  <w:pPr>
                    <w:jc w:val="center"/>
                    <w:rPr>
                      <w:rFonts w:ascii="Times New Roman" w:hAnsi="Times New Roman"/>
                      <w:sz w:val="19"/>
                      <w:szCs w:val="19"/>
                    </w:rPr>
                  </w:pPr>
                </w:p>
              </w:tc>
              <w:tc>
                <w:tcPr>
                  <w:tcW w:w="1260" w:type="dxa"/>
                  <w:gridSpan w:val="2"/>
                  <w:tcBorders>
                    <w:top w:val="single" w:sz="4" w:space="0" w:color="auto"/>
                    <w:left w:val="single" w:sz="4" w:space="0" w:color="auto"/>
                    <w:bottom w:val="single" w:sz="4" w:space="0" w:color="auto"/>
                    <w:right w:val="single" w:sz="4" w:space="0" w:color="auto"/>
                  </w:tcBorders>
                </w:tcPr>
                <w:p w:rsidR="005211D0" w:rsidRPr="00A27FED" w:rsidRDefault="005211D0" w:rsidP="00A21EFD">
                  <w:pPr>
                    <w:jc w:val="center"/>
                    <w:rPr>
                      <w:rFonts w:ascii="Times New Roman" w:hAnsi="Times New Roman"/>
                      <w:sz w:val="19"/>
                      <w:szCs w:val="19"/>
                    </w:rPr>
                  </w:pPr>
                </w:p>
              </w:tc>
            </w:tr>
            <w:tr w:rsidR="005211D0" w:rsidRPr="00A27FED" w:rsidTr="00A21EFD">
              <w:tc>
                <w:tcPr>
                  <w:tcW w:w="587" w:type="dxa"/>
                  <w:gridSpan w:val="2"/>
                  <w:tcBorders>
                    <w:top w:val="single" w:sz="4" w:space="0" w:color="auto"/>
                    <w:left w:val="single" w:sz="4" w:space="0" w:color="auto"/>
                    <w:bottom w:val="single" w:sz="4" w:space="0" w:color="auto"/>
                    <w:right w:val="single" w:sz="4" w:space="0" w:color="auto"/>
                  </w:tcBorders>
                </w:tcPr>
                <w:p w:rsidR="005211D0" w:rsidRPr="00A27FED" w:rsidRDefault="005211D0" w:rsidP="00A21EFD">
                  <w:pPr>
                    <w:jc w:val="center"/>
                    <w:rPr>
                      <w:rFonts w:ascii="Times New Roman" w:hAnsi="Times New Roman"/>
                      <w:sz w:val="19"/>
                      <w:szCs w:val="19"/>
                    </w:rPr>
                  </w:pPr>
                  <w:r w:rsidRPr="00A27FED">
                    <w:rPr>
                      <w:rFonts w:ascii="Times New Roman" w:hAnsi="Times New Roman"/>
                      <w:sz w:val="19"/>
                      <w:szCs w:val="19"/>
                    </w:rPr>
                    <w:t>2.</w:t>
                  </w:r>
                </w:p>
              </w:tc>
              <w:tc>
                <w:tcPr>
                  <w:tcW w:w="3060" w:type="dxa"/>
                  <w:tcBorders>
                    <w:top w:val="single" w:sz="4" w:space="0" w:color="auto"/>
                    <w:left w:val="single" w:sz="4" w:space="0" w:color="auto"/>
                    <w:bottom w:val="single" w:sz="4" w:space="0" w:color="auto"/>
                    <w:right w:val="single" w:sz="4" w:space="0" w:color="auto"/>
                  </w:tcBorders>
                </w:tcPr>
                <w:p w:rsidR="005211D0" w:rsidRPr="00A27FED" w:rsidRDefault="005211D0" w:rsidP="00A21EFD">
                  <w:pPr>
                    <w:jc w:val="both"/>
                    <w:rPr>
                      <w:rFonts w:ascii="Times New Roman" w:hAnsi="Times New Roman"/>
                      <w:sz w:val="19"/>
                      <w:szCs w:val="19"/>
                    </w:rPr>
                  </w:pPr>
                  <w:r w:rsidRPr="00A27FED">
                    <w:rPr>
                      <w:rFonts w:ascii="Times New Roman" w:hAnsi="Times New Roman"/>
                      <w:sz w:val="19"/>
                      <w:szCs w:val="19"/>
                    </w:rPr>
                    <w:t>Company B</w:t>
                  </w:r>
                </w:p>
              </w:tc>
              <w:tc>
                <w:tcPr>
                  <w:tcW w:w="2201" w:type="dxa"/>
                  <w:tcBorders>
                    <w:top w:val="single" w:sz="4" w:space="0" w:color="auto"/>
                    <w:left w:val="single" w:sz="4" w:space="0" w:color="auto"/>
                    <w:bottom w:val="single" w:sz="4" w:space="0" w:color="auto"/>
                    <w:right w:val="single" w:sz="4" w:space="0" w:color="auto"/>
                  </w:tcBorders>
                </w:tcPr>
                <w:p w:rsidR="005211D0" w:rsidRPr="00A27FED" w:rsidRDefault="005211D0" w:rsidP="00A21EFD">
                  <w:pPr>
                    <w:jc w:val="both"/>
                    <w:rPr>
                      <w:rFonts w:ascii="Times New Roman" w:hAnsi="Times New Roman"/>
                      <w:sz w:val="19"/>
                      <w:szCs w:val="19"/>
                    </w:rPr>
                  </w:pPr>
                </w:p>
              </w:tc>
              <w:tc>
                <w:tcPr>
                  <w:tcW w:w="1260" w:type="dxa"/>
                  <w:tcBorders>
                    <w:top w:val="single" w:sz="4" w:space="0" w:color="auto"/>
                    <w:left w:val="single" w:sz="4" w:space="0" w:color="auto"/>
                    <w:bottom w:val="single" w:sz="4" w:space="0" w:color="auto"/>
                    <w:right w:val="single" w:sz="4" w:space="0" w:color="auto"/>
                  </w:tcBorders>
                </w:tcPr>
                <w:p w:rsidR="005211D0" w:rsidRPr="00A27FED" w:rsidRDefault="005211D0" w:rsidP="00A21EFD">
                  <w:pPr>
                    <w:jc w:val="center"/>
                    <w:rPr>
                      <w:rFonts w:ascii="Times New Roman" w:hAnsi="Times New Roman"/>
                      <w:sz w:val="19"/>
                      <w:szCs w:val="19"/>
                    </w:rPr>
                  </w:pPr>
                </w:p>
              </w:tc>
              <w:tc>
                <w:tcPr>
                  <w:tcW w:w="1260" w:type="dxa"/>
                  <w:gridSpan w:val="2"/>
                  <w:tcBorders>
                    <w:top w:val="single" w:sz="4" w:space="0" w:color="auto"/>
                    <w:left w:val="single" w:sz="4" w:space="0" w:color="auto"/>
                    <w:bottom w:val="single" w:sz="4" w:space="0" w:color="auto"/>
                    <w:right w:val="single" w:sz="4" w:space="0" w:color="auto"/>
                  </w:tcBorders>
                </w:tcPr>
                <w:p w:rsidR="005211D0" w:rsidRPr="00A27FED" w:rsidRDefault="005211D0" w:rsidP="00A21EFD">
                  <w:pPr>
                    <w:jc w:val="center"/>
                    <w:rPr>
                      <w:rFonts w:ascii="Times New Roman" w:hAnsi="Times New Roman"/>
                      <w:sz w:val="19"/>
                      <w:szCs w:val="19"/>
                    </w:rPr>
                  </w:pPr>
                </w:p>
              </w:tc>
            </w:tr>
          </w:tbl>
          <w:p w:rsidR="005211D0" w:rsidRPr="00A27FED" w:rsidRDefault="005211D0" w:rsidP="00A21EFD">
            <w:pPr>
              <w:jc w:val="both"/>
              <w:rPr>
                <w:rFonts w:ascii="Times New Roman" w:hAnsi="Times New Roman"/>
                <w:sz w:val="19"/>
                <w:szCs w:val="19"/>
              </w:rPr>
            </w:pPr>
            <w:r w:rsidRPr="00A27FED">
              <w:rPr>
                <w:rFonts w:ascii="Times New Roman" w:hAnsi="Times New Roman"/>
                <w:color w:val="FFFFFF"/>
                <w:sz w:val="10"/>
                <w:szCs w:val="10"/>
              </w:rPr>
              <w:t>A</w:t>
            </w:r>
          </w:p>
        </w:tc>
      </w:tr>
      <w:tr w:rsidR="005211D0" w:rsidRPr="00A27FED" w:rsidTr="00A21EFD">
        <w:tc>
          <w:tcPr>
            <w:tcW w:w="627" w:type="dxa"/>
          </w:tcPr>
          <w:p w:rsidR="005211D0" w:rsidRPr="00A27FED" w:rsidRDefault="005211D0" w:rsidP="00A21EFD">
            <w:pPr>
              <w:jc w:val="both"/>
              <w:rPr>
                <w:rFonts w:ascii="Times New Roman" w:hAnsi="Times New Roman"/>
                <w:sz w:val="19"/>
                <w:szCs w:val="19"/>
              </w:rPr>
            </w:pPr>
            <w:r w:rsidRPr="00A27FED">
              <w:rPr>
                <w:rFonts w:ascii="Times New Roman" w:hAnsi="Times New Roman"/>
                <w:sz w:val="19"/>
                <w:szCs w:val="19"/>
              </w:rPr>
              <w:t>4.</w:t>
            </w:r>
          </w:p>
        </w:tc>
        <w:tc>
          <w:tcPr>
            <w:tcW w:w="8616" w:type="dxa"/>
          </w:tcPr>
          <w:p w:rsidR="005211D0" w:rsidRPr="00A27FED" w:rsidRDefault="005211D0" w:rsidP="00A21EFD">
            <w:pPr>
              <w:jc w:val="both"/>
              <w:rPr>
                <w:rFonts w:ascii="Times New Roman" w:hAnsi="Times New Roman"/>
                <w:sz w:val="19"/>
                <w:szCs w:val="19"/>
              </w:rPr>
            </w:pPr>
            <w:r w:rsidRPr="00A27FED">
              <w:rPr>
                <w:rFonts w:ascii="Times New Roman" w:hAnsi="Times New Roman"/>
                <w:sz w:val="19"/>
                <w:szCs w:val="19"/>
              </w:rPr>
              <w:t xml:space="preserve">In the case of nomination of director by a shareholder the date of board of directors’ meeting in which the nomination of proposed director was approved. (Attach copy of the minutes of the meeting of the board of directors.) </w:t>
            </w:r>
          </w:p>
          <w:p w:rsidR="005211D0" w:rsidRPr="00A27FED" w:rsidRDefault="005211D0" w:rsidP="00A21EFD">
            <w:pPr>
              <w:jc w:val="both"/>
              <w:rPr>
                <w:rFonts w:ascii="Times New Roman" w:hAnsi="Times New Roman"/>
                <w:sz w:val="19"/>
                <w:szCs w:val="19"/>
              </w:rPr>
            </w:pPr>
          </w:p>
          <w:p w:rsidR="005211D0" w:rsidRPr="00A27FED" w:rsidRDefault="005211D0" w:rsidP="00A21EFD">
            <w:pPr>
              <w:jc w:val="both"/>
              <w:rPr>
                <w:rFonts w:ascii="Times New Roman" w:hAnsi="Times New Roman"/>
                <w:sz w:val="19"/>
                <w:szCs w:val="19"/>
              </w:rPr>
            </w:pPr>
          </w:p>
          <w:p w:rsidR="005211D0" w:rsidRPr="00A27FED" w:rsidRDefault="005211D0" w:rsidP="00A21EFD">
            <w:pPr>
              <w:jc w:val="both"/>
              <w:rPr>
                <w:rFonts w:ascii="Times New Roman" w:hAnsi="Times New Roman"/>
                <w:sz w:val="10"/>
                <w:szCs w:val="10"/>
              </w:rPr>
            </w:pPr>
          </w:p>
        </w:tc>
      </w:tr>
      <w:tr w:rsidR="005211D0" w:rsidRPr="00A27FED" w:rsidTr="00A21EFD">
        <w:tc>
          <w:tcPr>
            <w:tcW w:w="627" w:type="dxa"/>
          </w:tcPr>
          <w:p w:rsidR="005211D0" w:rsidRPr="00A27FED" w:rsidRDefault="005211D0" w:rsidP="00A21EFD">
            <w:pPr>
              <w:jc w:val="both"/>
              <w:rPr>
                <w:rFonts w:ascii="Times New Roman" w:hAnsi="Times New Roman"/>
                <w:sz w:val="19"/>
                <w:szCs w:val="19"/>
              </w:rPr>
            </w:pPr>
            <w:r w:rsidRPr="00A27FED">
              <w:rPr>
                <w:rFonts w:ascii="Times New Roman" w:hAnsi="Times New Roman"/>
                <w:sz w:val="19"/>
                <w:szCs w:val="19"/>
              </w:rPr>
              <w:t>5.</w:t>
            </w:r>
          </w:p>
        </w:tc>
        <w:tc>
          <w:tcPr>
            <w:tcW w:w="8616" w:type="dxa"/>
          </w:tcPr>
          <w:p w:rsidR="005211D0" w:rsidRPr="00A27FED" w:rsidRDefault="005211D0" w:rsidP="00A21EFD">
            <w:pPr>
              <w:jc w:val="both"/>
              <w:rPr>
                <w:rFonts w:ascii="Times New Roman" w:hAnsi="Times New Roman"/>
                <w:sz w:val="19"/>
                <w:szCs w:val="19"/>
              </w:rPr>
            </w:pPr>
            <w:r w:rsidRPr="00A27FED">
              <w:rPr>
                <w:rFonts w:ascii="Times New Roman" w:hAnsi="Times New Roman"/>
                <w:sz w:val="19"/>
                <w:szCs w:val="19"/>
              </w:rPr>
              <w:t xml:space="preserve">Names of persons on the board of Pakistan Stock Exchange Limited who are related to the applicant. </w:t>
            </w:r>
          </w:p>
          <w:p w:rsidR="005211D0" w:rsidRPr="00A27FED" w:rsidRDefault="005211D0" w:rsidP="00A21EFD">
            <w:pPr>
              <w:jc w:val="both"/>
              <w:rPr>
                <w:rFonts w:ascii="Times New Roman" w:hAnsi="Times New Roman"/>
                <w:sz w:val="19"/>
                <w:szCs w:val="19"/>
              </w:rPr>
            </w:pPr>
          </w:p>
          <w:p w:rsidR="005211D0" w:rsidRPr="00A27FED" w:rsidRDefault="005211D0" w:rsidP="00A21EFD">
            <w:pPr>
              <w:jc w:val="both"/>
              <w:rPr>
                <w:rFonts w:ascii="Times New Roman" w:hAnsi="Times New Roman"/>
                <w:sz w:val="19"/>
                <w:szCs w:val="19"/>
              </w:rPr>
            </w:pPr>
          </w:p>
          <w:p w:rsidR="005211D0" w:rsidRPr="00A27FED" w:rsidRDefault="005211D0" w:rsidP="00A21EFD">
            <w:pPr>
              <w:jc w:val="both"/>
              <w:rPr>
                <w:rFonts w:ascii="Times New Roman" w:hAnsi="Times New Roman"/>
                <w:sz w:val="10"/>
                <w:szCs w:val="10"/>
              </w:rPr>
            </w:pPr>
          </w:p>
        </w:tc>
      </w:tr>
    </w:tbl>
    <w:p w:rsidR="005211D0" w:rsidRPr="00A27FED" w:rsidRDefault="005211D0" w:rsidP="005211D0">
      <w:pPr>
        <w:pStyle w:val="Default"/>
        <w:jc w:val="both"/>
        <w:rPr>
          <w:rFonts w:ascii="Times New Roman" w:hAnsi="Times New Roman" w:cs="Times New Roman"/>
          <w:sz w:val="19"/>
          <w:szCs w:val="19"/>
        </w:rPr>
      </w:pPr>
    </w:p>
    <w:p w:rsidR="005211D0" w:rsidRPr="00A27FED" w:rsidRDefault="005211D0" w:rsidP="005211D0">
      <w:pPr>
        <w:pStyle w:val="Default"/>
        <w:jc w:val="both"/>
        <w:rPr>
          <w:rFonts w:ascii="Times New Roman" w:hAnsi="Times New Roman" w:cs="Times New Roman"/>
          <w:sz w:val="19"/>
          <w:szCs w:val="19"/>
        </w:rPr>
      </w:pPr>
      <w:bookmarkStart w:id="4" w:name="_GoBack"/>
      <w:bookmarkEnd w:id="4"/>
    </w:p>
    <w:p w:rsidR="005211D0" w:rsidRPr="00A27FED" w:rsidRDefault="005211D0" w:rsidP="005211D0">
      <w:pPr>
        <w:pStyle w:val="Default"/>
        <w:jc w:val="both"/>
        <w:rPr>
          <w:rFonts w:ascii="Times New Roman" w:hAnsi="Times New Roman" w:cs="Times New Roman"/>
          <w:sz w:val="19"/>
          <w:szCs w:val="19"/>
        </w:rPr>
      </w:pPr>
    </w:p>
    <w:p w:rsidR="005211D0" w:rsidRPr="00A27FED" w:rsidRDefault="005211D0" w:rsidP="005211D0">
      <w:pPr>
        <w:ind w:right="180"/>
        <w:jc w:val="both"/>
        <w:rPr>
          <w:rFonts w:ascii="Times New Roman" w:hAnsi="Times New Roman"/>
          <w:bCs/>
          <w:sz w:val="19"/>
          <w:szCs w:val="19"/>
        </w:rPr>
      </w:pPr>
      <w:r w:rsidRPr="00A27FED">
        <w:rPr>
          <w:rFonts w:ascii="Times New Roman" w:hAnsi="Times New Roman"/>
          <w:bCs/>
          <w:sz w:val="19"/>
          <w:szCs w:val="19"/>
        </w:rPr>
        <w:t>Signature ________________________</w:t>
      </w:r>
    </w:p>
    <w:p w:rsidR="005211D0" w:rsidRPr="00A27FED" w:rsidRDefault="005211D0" w:rsidP="005211D0">
      <w:pPr>
        <w:ind w:right="187"/>
        <w:jc w:val="both"/>
        <w:rPr>
          <w:rFonts w:ascii="Times New Roman" w:hAnsi="Times New Roman"/>
          <w:i/>
          <w:sz w:val="19"/>
          <w:szCs w:val="19"/>
        </w:rPr>
      </w:pPr>
      <w:r w:rsidRPr="00A27FED">
        <w:rPr>
          <w:rFonts w:ascii="Times New Roman" w:hAnsi="Times New Roman"/>
          <w:i/>
          <w:sz w:val="19"/>
          <w:szCs w:val="19"/>
        </w:rPr>
        <w:t>*use additional sheets if required</w:t>
      </w:r>
    </w:p>
    <w:p w:rsidR="005211D0" w:rsidRDefault="005211D0" w:rsidP="005211D0">
      <w:pPr>
        <w:ind w:right="187"/>
        <w:jc w:val="both"/>
        <w:rPr>
          <w:rFonts w:ascii="Times New Roman" w:hAnsi="Times New Roman"/>
          <w:i/>
          <w:sz w:val="19"/>
          <w:szCs w:val="19"/>
        </w:rPr>
      </w:pPr>
    </w:p>
    <w:p w:rsidR="003B7CA0" w:rsidRDefault="003B7CA0" w:rsidP="005211D0">
      <w:pPr>
        <w:ind w:right="187"/>
        <w:jc w:val="both"/>
        <w:rPr>
          <w:rFonts w:ascii="Times New Roman" w:hAnsi="Times New Roman"/>
          <w:sz w:val="19"/>
          <w:szCs w:val="19"/>
        </w:rPr>
      </w:pPr>
      <w:r>
        <w:rPr>
          <w:rFonts w:ascii="Times New Roman" w:hAnsi="Times New Roman"/>
          <w:sz w:val="19"/>
          <w:szCs w:val="19"/>
        </w:rPr>
        <w:t>Date: __________</w:t>
      </w:r>
    </w:p>
    <w:p w:rsidR="003B7CA0" w:rsidRPr="003B7CA0" w:rsidRDefault="003B7CA0" w:rsidP="005211D0">
      <w:pPr>
        <w:ind w:right="187"/>
        <w:jc w:val="both"/>
        <w:rPr>
          <w:rFonts w:ascii="Times New Roman" w:hAnsi="Times New Roman"/>
          <w:sz w:val="19"/>
          <w:szCs w:val="19"/>
        </w:rPr>
      </w:pPr>
    </w:p>
    <w:p w:rsidR="008D5BA4" w:rsidRPr="003B7CA0" w:rsidRDefault="005211D0" w:rsidP="003B7CA0">
      <w:pPr>
        <w:ind w:left="547" w:hanging="547"/>
        <w:rPr>
          <w:rFonts w:ascii="Times New Roman" w:hAnsi="Times New Roman"/>
          <w:b/>
          <w:sz w:val="19"/>
          <w:szCs w:val="19"/>
        </w:rPr>
      </w:pPr>
      <w:r w:rsidRPr="00A27FED">
        <w:rPr>
          <w:rFonts w:ascii="Times New Roman" w:hAnsi="Times New Roman"/>
          <w:b/>
          <w:sz w:val="19"/>
          <w:szCs w:val="19"/>
        </w:rPr>
        <w:t>Note:</w:t>
      </w:r>
      <w:r w:rsidRPr="00A27FED">
        <w:rPr>
          <w:rFonts w:ascii="Times New Roman" w:hAnsi="Times New Roman"/>
          <w:b/>
          <w:sz w:val="19"/>
          <w:szCs w:val="19"/>
        </w:rPr>
        <w:tab/>
        <w:t>Please enclose copies of relevant documents with regard to information provided in S. No. 1(c), 1(d), 1(h), 1(j), 1(k) and 4 above.</w:t>
      </w:r>
    </w:p>
    <w:sectPr w:rsidR="008D5BA4" w:rsidRPr="003B7CA0" w:rsidSect="00DA5C15">
      <w:footerReference w:type="first" r:id="rId8"/>
      <w:pgSz w:w="11909" w:h="16834" w:code="9"/>
      <w:pgMar w:top="720" w:right="1440" w:bottom="1080" w:left="1800" w:header="504" w:footer="504" w:gutter="0"/>
      <w:pgNumType w:start="13"/>
      <w:cols w:space="720"/>
      <w:noEndnote/>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07C9" w:rsidRDefault="00C407C9">
      <w:r>
        <w:separator/>
      </w:r>
    </w:p>
  </w:endnote>
  <w:endnote w:type="continuationSeparator" w:id="0">
    <w:p w:rsidR="00C407C9" w:rsidRDefault="00C407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New Century Schlbk">
    <w:altName w:val="Century Schoolbook"/>
    <w:panose1 w:val="00000000000000000000"/>
    <w:charset w:val="4D"/>
    <w:family w:val="auto"/>
    <w:notTrueType/>
    <w:pitch w:val="default"/>
  </w:font>
  <w:font w:name="Helvetica-Black-SemiBold">
    <w:altName w:val="Arial"/>
    <w:panose1 w:val="00000000000000000000"/>
    <w:charset w:val="00"/>
    <w:family w:val="auto"/>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NewCenturySchlbk">
    <w:altName w:val="Century Schoolbook"/>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Helvetica 55 Roman">
    <w:altName w:val="Helvetica 55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07C9" w:rsidRPr="00734356" w:rsidRDefault="00C407C9" w:rsidP="00A21EF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07C9" w:rsidRDefault="00C407C9">
      <w:r>
        <w:separator/>
      </w:r>
    </w:p>
  </w:footnote>
  <w:footnote w:type="continuationSeparator" w:id="0">
    <w:p w:rsidR="00C407C9" w:rsidRDefault="00C407C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A68B0"/>
    <w:multiLevelType w:val="hybridMultilevel"/>
    <w:tmpl w:val="E64C8D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B39DB"/>
    <w:multiLevelType w:val="hybridMultilevel"/>
    <w:tmpl w:val="F8AC9086"/>
    <w:lvl w:ilvl="0" w:tplc="97F6560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9F200A"/>
    <w:multiLevelType w:val="hybridMultilevel"/>
    <w:tmpl w:val="01F8C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CB04CC"/>
    <w:multiLevelType w:val="hybridMultilevel"/>
    <w:tmpl w:val="5350B66E"/>
    <w:lvl w:ilvl="0" w:tplc="BC20B3A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F864A0"/>
    <w:multiLevelType w:val="hybridMultilevel"/>
    <w:tmpl w:val="126C00A6"/>
    <w:lvl w:ilvl="0" w:tplc="88E407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1C73CD"/>
    <w:multiLevelType w:val="multilevel"/>
    <w:tmpl w:val="B404894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93C40D6"/>
    <w:multiLevelType w:val="hybridMultilevel"/>
    <w:tmpl w:val="511C28FA"/>
    <w:lvl w:ilvl="0" w:tplc="6E4A7052">
      <w:start w:val="1"/>
      <w:numFmt w:val="decimal"/>
      <w:lvlText w:val="7.%1"/>
      <w:lvlJc w:val="left"/>
      <w:pPr>
        <w:ind w:left="720" w:hanging="360"/>
      </w:pPr>
      <w:rPr>
        <w:rFonts w:hint="default"/>
      </w:rPr>
    </w:lvl>
    <w:lvl w:ilvl="1" w:tplc="2DE6386C">
      <w:start w:val="1"/>
      <w:numFmt w:val="decimal"/>
      <w:lvlText w:val="1.%2"/>
      <w:lvlJc w:val="left"/>
      <w:pPr>
        <w:ind w:left="720" w:hanging="360"/>
      </w:pPr>
      <w:rPr>
        <w:rFonts w:hint="default"/>
        <w:b/>
      </w:rPr>
    </w:lvl>
    <w:lvl w:ilvl="2" w:tplc="7F705D52">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D62E9A"/>
    <w:multiLevelType w:val="hybridMultilevel"/>
    <w:tmpl w:val="C2D60A14"/>
    <w:lvl w:ilvl="0" w:tplc="1CD2F6FA">
      <w:start w:val="5"/>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E15BCA"/>
    <w:multiLevelType w:val="hybridMultilevel"/>
    <w:tmpl w:val="C7743A9C"/>
    <w:lvl w:ilvl="0" w:tplc="40CAF1A0">
      <w:start w:val="1"/>
      <w:numFmt w:val="bullet"/>
      <w:lvlText w:val=""/>
      <w:lvlJc w:val="left"/>
      <w:pPr>
        <w:ind w:left="338" w:hanging="360"/>
      </w:pPr>
      <w:rPr>
        <w:rFonts w:ascii="Wingdings" w:hAnsi="Wingding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F7139B"/>
    <w:multiLevelType w:val="hybridMultilevel"/>
    <w:tmpl w:val="C302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9E7499"/>
    <w:multiLevelType w:val="hybridMultilevel"/>
    <w:tmpl w:val="4F98C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BC3EC0"/>
    <w:multiLevelType w:val="hybridMultilevel"/>
    <w:tmpl w:val="143EFADA"/>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2" w15:restartNumberingAfterBreak="0">
    <w:nsid w:val="26C93749"/>
    <w:multiLevelType w:val="hybridMultilevel"/>
    <w:tmpl w:val="471A261C"/>
    <w:lvl w:ilvl="0" w:tplc="40CAF1A0">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92133C"/>
    <w:multiLevelType w:val="hybridMultilevel"/>
    <w:tmpl w:val="27C896F8"/>
    <w:lvl w:ilvl="0" w:tplc="E53E029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5D0B86"/>
    <w:multiLevelType w:val="hybridMultilevel"/>
    <w:tmpl w:val="07386A7A"/>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5" w15:restartNumberingAfterBreak="0">
    <w:nsid w:val="2A652EB9"/>
    <w:multiLevelType w:val="hybridMultilevel"/>
    <w:tmpl w:val="699AD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F325CD8"/>
    <w:multiLevelType w:val="multilevel"/>
    <w:tmpl w:val="7EB693C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0892B39"/>
    <w:multiLevelType w:val="hybridMultilevel"/>
    <w:tmpl w:val="E4B0C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0A753B"/>
    <w:multiLevelType w:val="hybridMultilevel"/>
    <w:tmpl w:val="F4842796"/>
    <w:lvl w:ilvl="0" w:tplc="3BA0EED4">
      <w:start w:val="1"/>
      <w:numFmt w:val="lowerRoman"/>
      <w:lvlText w:val="(%1)"/>
      <w:lvlJc w:val="left"/>
      <w:pPr>
        <w:ind w:left="18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075ADC"/>
    <w:multiLevelType w:val="hybridMultilevel"/>
    <w:tmpl w:val="E64C8D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80165A"/>
    <w:multiLevelType w:val="hybridMultilevel"/>
    <w:tmpl w:val="58E6FF66"/>
    <w:lvl w:ilvl="0" w:tplc="EB26A7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FC5C88"/>
    <w:multiLevelType w:val="hybridMultilevel"/>
    <w:tmpl w:val="3544C2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C9113E"/>
    <w:multiLevelType w:val="multilevel"/>
    <w:tmpl w:val="74648CF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BF0006A"/>
    <w:multiLevelType w:val="hybridMultilevel"/>
    <w:tmpl w:val="762E1CD4"/>
    <w:lvl w:ilvl="0" w:tplc="FB20C866">
      <w:start w:val="1"/>
      <w:numFmt w:val="lowerLetter"/>
      <w:lvlText w:val="(%1)"/>
      <w:lvlJc w:val="left"/>
      <w:pPr>
        <w:ind w:left="338" w:hanging="360"/>
      </w:pPr>
      <w:rPr>
        <w:rFonts w:hint="default"/>
      </w:rPr>
    </w:lvl>
    <w:lvl w:ilvl="1" w:tplc="04090019" w:tentative="1">
      <w:start w:val="1"/>
      <w:numFmt w:val="lowerLetter"/>
      <w:lvlText w:val="%2."/>
      <w:lvlJc w:val="left"/>
      <w:pPr>
        <w:ind w:left="1058" w:hanging="360"/>
      </w:pPr>
    </w:lvl>
    <w:lvl w:ilvl="2" w:tplc="0409001B" w:tentative="1">
      <w:start w:val="1"/>
      <w:numFmt w:val="lowerRoman"/>
      <w:lvlText w:val="%3."/>
      <w:lvlJc w:val="right"/>
      <w:pPr>
        <w:ind w:left="1778" w:hanging="180"/>
      </w:pPr>
    </w:lvl>
    <w:lvl w:ilvl="3" w:tplc="0409000F" w:tentative="1">
      <w:start w:val="1"/>
      <w:numFmt w:val="decimal"/>
      <w:lvlText w:val="%4."/>
      <w:lvlJc w:val="left"/>
      <w:pPr>
        <w:ind w:left="2498" w:hanging="360"/>
      </w:pPr>
    </w:lvl>
    <w:lvl w:ilvl="4" w:tplc="04090019" w:tentative="1">
      <w:start w:val="1"/>
      <w:numFmt w:val="lowerLetter"/>
      <w:lvlText w:val="%5."/>
      <w:lvlJc w:val="left"/>
      <w:pPr>
        <w:ind w:left="3218" w:hanging="360"/>
      </w:pPr>
    </w:lvl>
    <w:lvl w:ilvl="5" w:tplc="0409001B" w:tentative="1">
      <w:start w:val="1"/>
      <w:numFmt w:val="lowerRoman"/>
      <w:lvlText w:val="%6."/>
      <w:lvlJc w:val="right"/>
      <w:pPr>
        <w:ind w:left="3938" w:hanging="180"/>
      </w:pPr>
    </w:lvl>
    <w:lvl w:ilvl="6" w:tplc="0409000F" w:tentative="1">
      <w:start w:val="1"/>
      <w:numFmt w:val="decimal"/>
      <w:lvlText w:val="%7."/>
      <w:lvlJc w:val="left"/>
      <w:pPr>
        <w:ind w:left="4658" w:hanging="360"/>
      </w:pPr>
    </w:lvl>
    <w:lvl w:ilvl="7" w:tplc="04090019" w:tentative="1">
      <w:start w:val="1"/>
      <w:numFmt w:val="lowerLetter"/>
      <w:lvlText w:val="%8."/>
      <w:lvlJc w:val="left"/>
      <w:pPr>
        <w:ind w:left="5378" w:hanging="360"/>
      </w:pPr>
    </w:lvl>
    <w:lvl w:ilvl="8" w:tplc="0409001B" w:tentative="1">
      <w:start w:val="1"/>
      <w:numFmt w:val="lowerRoman"/>
      <w:lvlText w:val="%9."/>
      <w:lvlJc w:val="right"/>
      <w:pPr>
        <w:ind w:left="6098" w:hanging="180"/>
      </w:pPr>
    </w:lvl>
  </w:abstractNum>
  <w:abstractNum w:abstractNumId="24" w15:restartNumberingAfterBreak="0">
    <w:nsid w:val="4C617BF5"/>
    <w:multiLevelType w:val="hybridMultilevel"/>
    <w:tmpl w:val="7C183DCE"/>
    <w:lvl w:ilvl="0" w:tplc="40CAF1A0">
      <w:start w:val="1"/>
      <w:numFmt w:val="bullet"/>
      <w:lvlText w:val=""/>
      <w:lvlJc w:val="left"/>
      <w:pPr>
        <w:ind w:left="1080" w:hanging="360"/>
      </w:pPr>
      <w:rPr>
        <w:rFonts w:ascii="Wingdings" w:hAnsi="Wingdings"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BB2059E"/>
    <w:multiLevelType w:val="hybridMultilevel"/>
    <w:tmpl w:val="390CE8B6"/>
    <w:lvl w:ilvl="0" w:tplc="492CAE9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934237"/>
    <w:multiLevelType w:val="hybridMultilevel"/>
    <w:tmpl w:val="C876E53A"/>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693FB7"/>
    <w:multiLevelType w:val="multilevel"/>
    <w:tmpl w:val="35CE98E2"/>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28" w15:restartNumberingAfterBreak="0">
    <w:nsid w:val="663A7EA3"/>
    <w:multiLevelType w:val="hybridMultilevel"/>
    <w:tmpl w:val="355ED62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8030204"/>
    <w:multiLevelType w:val="hybridMultilevel"/>
    <w:tmpl w:val="CF34B62E"/>
    <w:lvl w:ilvl="0" w:tplc="90E87A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1F71AA"/>
    <w:multiLevelType w:val="hybridMultilevel"/>
    <w:tmpl w:val="F4842796"/>
    <w:lvl w:ilvl="0" w:tplc="3BA0EED4">
      <w:start w:val="1"/>
      <w:numFmt w:val="lowerRoman"/>
      <w:lvlText w:val="(%1)"/>
      <w:lvlJc w:val="left"/>
      <w:pPr>
        <w:ind w:left="18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73067F"/>
    <w:multiLevelType w:val="hybridMultilevel"/>
    <w:tmpl w:val="9EAEF028"/>
    <w:lvl w:ilvl="0" w:tplc="741E150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8C0DA3"/>
    <w:multiLevelType w:val="multilevel"/>
    <w:tmpl w:val="95BEFEBE"/>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3" w15:restartNumberingAfterBreak="0">
    <w:nsid w:val="79F32175"/>
    <w:multiLevelType w:val="hybridMultilevel"/>
    <w:tmpl w:val="EF400894"/>
    <w:lvl w:ilvl="0" w:tplc="40CAF1A0">
      <w:start w:val="1"/>
      <w:numFmt w:val="bullet"/>
      <w:lvlText w:val=""/>
      <w:lvlJc w:val="left"/>
      <w:pPr>
        <w:ind w:left="338" w:hanging="360"/>
      </w:pPr>
      <w:rPr>
        <w:rFonts w:ascii="Wingdings" w:hAnsi="Wingding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D9202E"/>
    <w:multiLevelType w:val="multilevel"/>
    <w:tmpl w:val="7EB693C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6"/>
  </w:num>
  <w:num w:numId="2">
    <w:abstractNumId w:val="19"/>
  </w:num>
  <w:num w:numId="3">
    <w:abstractNumId w:val="0"/>
  </w:num>
  <w:num w:numId="4">
    <w:abstractNumId w:val="12"/>
  </w:num>
  <w:num w:numId="5">
    <w:abstractNumId w:val="23"/>
  </w:num>
  <w:num w:numId="6">
    <w:abstractNumId w:val="28"/>
  </w:num>
  <w:num w:numId="7">
    <w:abstractNumId w:val="27"/>
  </w:num>
  <w:num w:numId="8">
    <w:abstractNumId w:val="8"/>
  </w:num>
  <w:num w:numId="9">
    <w:abstractNumId w:val="33"/>
  </w:num>
  <w:num w:numId="10">
    <w:abstractNumId w:val="21"/>
  </w:num>
  <w:num w:numId="11">
    <w:abstractNumId w:val="15"/>
  </w:num>
  <w:num w:numId="12">
    <w:abstractNumId w:val="29"/>
  </w:num>
  <w:num w:numId="13">
    <w:abstractNumId w:val="34"/>
  </w:num>
  <w:num w:numId="14">
    <w:abstractNumId w:val="1"/>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18"/>
  </w:num>
  <w:num w:numId="18">
    <w:abstractNumId w:val="30"/>
  </w:num>
  <w:num w:numId="19">
    <w:abstractNumId w:val="4"/>
  </w:num>
  <w:num w:numId="20">
    <w:abstractNumId w:val="20"/>
  </w:num>
  <w:num w:numId="21">
    <w:abstractNumId w:val="2"/>
  </w:num>
  <w:num w:numId="22">
    <w:abstractNumId w:val="24"/>
  </w:num>
  <w:num w:numId="23">
    <w:abstractNumId w:val="5"/>
  </w:num>
  <w:num w:numId="24">
    <w:abstractNumId w:val="32"/>
  </w:num>
  <w:num w:numId="25">
    <w:abstractNumId w:val="22"/>
  </w:num>
  <w:num w:numId="26">
    <w:abstractNumId w:val="14"/>
  </w:num>
  <w:num w:numId="27">
    <w:abstractNumId w:val="11"/>
  </w:num>
  <w:num w:numId="28">
    <w:abstractNumId w:val="31"/>
  </w:num>
  <w:num w:numId="29">
    <w:abstractNumId w:val="17"/>
  </w:num>
  <w:num w:numId="30">
    <w:abstractNumId w:val="25"/>
  </w:num>
  <w:num w:numId="31">
    <w:abstractNumId w:val="10"/>
  </w:num>
  <w:num w:numId="32">
    <w:abstractNumId w:val="9"/>
  </w:num>
  <w:num w:numId="33">
    <w:abstractNumId w:val="7"/>
  </w:num>
  <w:num w:numId="34">
    <w:abstractNumId w:val="16"/>
  </w:num>
  <w:num w:numId="35">
    <w:abstractNumId w:val="2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HorizontalDrawingGridEvery w:val="2"/>
  <w:displayVerticalDrawingGridEvery w:val="0"/>
  <w:doNotShadeFormData/>
  <w:noPunctuationKerning/>
  <w:characterSpacingControl w:val="doNotCompress"/>
  <w:hdrShapeDefaults>
    <o:shapedefaults v:ext="edit" spidmax="18433"/>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2"/>
  </w:compat>
  <w:docVars>
    <w:docVar w:name="__Grammarly_42____i" w:val="H4sIAAAAAAAEAKtWckksSQxILCpxzi/NK1GyMqwFAAEhoTITAAAA"/>
    <w:docVar w:name="__Grammarly_42___1" w:val="H4sIAAAAAAAEAKtWcslP9kxRslIyNDYyMjUxtTA2MTUwNDQ2N7NQ0lEKTi0uzszPAykwNKoFAOpZY6ItAAAA"/>
  </w:docVars>
  <w:rsids>
    <w:rsidRoot w:val="00BA2381"/>
    <w:rsid w:val="000002F6"/>
    <w:rsid w:val="00000C85"/>
    <w:rsid w:val="00005252"/>
    <w:rsid w:val="00005CB8"/>
    <w:rsid w:val="00006E75"/>
    <w:rsid w:val="00010273"/>
    <w:rsid w:val="00011C92"/>
    <w:rsid w:val="00012471"/>
    <w:rsid w:val="00013408"/>
    <w:rsid w:val="000138D3"/>
    <w:rsid w:val="000151D9"/>
    <w:rsid w:val="00015239"/>
    <w:rsid w:val="00015904"/>
    <w:rsid w:val="0001629D"/>
    <w:rsid w:val="00016DED"/>
    <w:rsid w:val="00017553"/>
    <w:rsid w:val="00017D46"/>
    <w:rsid w:val="00020A3F"/>
    <w:rsid w:val="000231B6"/>
    <w:rsid w:val="00023C2B"/>
    <w:rsid w:val="00024009"/>
    <w:rsid w:val="00026145"/>
    <w:rsid w:val="00027015"/>
    <w:rsid w:val="00030C93"/>
    <w:rsid w:val="00031DBF"/>
    <w:rsid w:val="00031E14"/>
    <w:rsid w:val="0003284E"/>
    <w:rsid w:val="00032FDC"/>
    <w:rsid w:val="00033C1C"/>
    <w:rsid w:val="00034510"/>
    <w:rsid w:val="00034D19"/>
    <w:rsid w:val="00035CD5"/>
    <w:rsid w:val="0003638E"/>
    <w:rsid w:val="000369CE"/>
    <w:rsid w:val="00042332"/>
    <w:rsid w:val="00044366"/>
    <w:rsid w:val="000454F7"/>
    <w:rsid w:val="000460AE"/>
    <w:rsid w:val="00051E53"/>
    <w:rsid w:val="00052F2B"/>
    <w:rsid w:val="00054F5F"/>
    <w:rsid w:val="00056E45"/>
    <w:rsid w:val="0006451A"/>
    <w:rsid w:val="00065417"/>
    <w:rsid w:val="00065B9B"/>
    <w:rsid w:val="00066E6F"/>
    <w:rsid w:val="000672A0"/>
    <w:rsid w:val="00067833"/>
    <w:rsid w:val="00070D8E"/>
    <w:rsid w:val="0007182B"/>
    <w:rsid w:val="000737E2"/>
    <w:rsid w:val="00073C6E"/>
    <w:rsid w:val="00074649"/>
    <w:rsid w:val="00074BC8"/>
    <w:rsid w:val="000750D7"/>
    <w:rsid w:val="00075549"/>
    <w:rsid w:val="00075E2F"/>
    <w:rsid w:val="00080244"/>
    <w:rsid w:val="00080282"/>
    <w:rsid w:val="00081A65"/>
    <w:rsid w:val="000824BA"/>
    <w:rsid w:val="000836B7"/>
    <w:rsid w:val="00083F22"/>
    <w:rsid w:val="00084778"/>
    <w:rsid w:val="00084AC1"/>
    <w:rsid w:val="000862A4"/>
    <w:rsid w:val="00091A2C"/>
    <w:rsid w:val="000923D1"/>
    <w:rsid w:val="00092BD6"/>
    <w:rsid w:val="000A0521"/>
    <w:rsid w:val="000A1704"/>
    <w:rsid w:val="000A21C6"/>
    <w:rsid w:val="000A2ACE"/>
    <w:rsid w:val="000A318F"/>
    <w:rsid w:val="000A5E31"/>
    <w:rsid w:val="000A6844"/>
    <w:rsid w:val="000B276D"/>
    <w:rsid w:val="000B3FB8"/>
    <w:rsid w:val="000B515D"/>
    <w:rsid w:val="000B5773"/>
    <w:rsid w:val="000B711C"/>
    <w:rsid w:val="000B7EC4"/>
    <w:rsid w:val="000C13B8"/>
    <w:rsid w:val="000C1BD8"/>
    <w:rsid w:val="000C283C"/>
    <w:rsid w:val="000C483F"/>
    <w:rsid w:val="000C4869"/>
    <w:rsid w:val="000C4D68"/>
    <w:rsid w:val="000C55F1"/>
    <w:rsid w:val="000C5950"/>
    <w:rsid w:val="000C682F"/>
    <w:rsid w:val="000D07B8"/>
    <w:rsid w:val="000D1017"/>
    <w:rsid w:val="000D17B0"/>
    <w:rsid w:val="000D3A50"/>
    <w:rsid w:val="000D6005"/>
    <w:rsid w:val="000E2921"/>
    <w:rsid w:val="000E44F3"/>
    <w:rsid w:val="000E49E6"/>
    <w:rsid w:val="000E610D"/>
    <w:rsid w:val="000E6845"/>
    <w:rsid w:val="000E7262"/>
    <w:rsid w:val="000F04BF"/>
    <w:rsid w:val="000F31FF"/>
    <w:rsid w:val="000F3ECC"/>
    <w:rsid w:val="000F5BD1"/>
    <w:rsid w:val="000F6452"/>
    <w:rsid w:val="000F6E78"/>
    <w:rsid w:val="000F718D"/>
    <w:rsid w:val="000F762B"/>
    <w:rsid w:val="000F77CB"/>
    <w:rsid w:val="00100B19"/>
    <w:rsid w:val="00101E79"/>
    <w:rsid w:val="0010282D"/>
    <w:rsid w:val="00103002"/>
    <w:rsid w:val="001050DA"/>
    <w:rsid w:val="001061CD"/>
    <w:rsid w:val="00106730"/>
    <w:rsid w:val="001067F8"/>
    <w:rsid w:val="001072B7"/>
    <w:rsid w:val="001101B0"/>
    <w:rsid w:val="00110317"/>
    <w:rsid w:val="0011039F"/>
    <w:rsid w:val="00111B47"/>
    <w:rsid w:val="00112004"/>
    <w:rsid w:val="00112523"/>
    <w:rsid w:val="0011292D"/>
    <w:rsid w:val="0011351E"/>
    <w:rsid w:val="0011534B"/>
    <w:rsid w:val="001155F9"/>
    <w:rsid w:val="00115F11"/>
    <w:rsid w:val="00116FA2"/>
    <w:rsid w:val="001170BD"/>
    <w:rsid w:val="00120A7B"/>
    <w:rsid w:val="001210DC"/>
    <w:rsid w:val="00121231"/>
    <w:rsid w:val="00123FD0"/>
    <w:rsid w:val="00124AB6"/>
    <w:rsid w:val="001260B5"/>
    <w:rsid w:val="00126AD5"/>
    <w:rsid w:val="00126EC2"/>
    <w:rsid w:val="00127C74"/>
    <w:rsid w:val="00127C9E"/>
    <w:rsid w:val="00127F9A"/>
    <w:rsid w:val="00130A26"/>
    <w:rsid w:val="0013107A"/>
    <w:rsid w:val="001312D2"/>
    <w:rsid w:val="0013162C"/>
    <w:rsid w:val="00133F76"/>
    <w:rsid w:val="00134D8A"/>
    <w:rsid w:val="001351C8"/>
    <w:rsid w:val="001370B3"/>
    <w:rsid w:val="0013742E"/>
    <w:rsid w:val="001378D7"/>
    <w:rsid w:val="0014138C"/>
    <w:rsid w:val="00142A65"/>
    <w:rsid w:val="00145A4D"/>
    <w:rsid w:val="00147496"/>
    <w:rsid w:val="00147E4A"/>
    <w:rsid w:val="001503E7"/>
    <w:rsid w:val="00150A29"/>
    <w:rsid w:val="00151BC5"/>
    <w:rsid w:val="00151DEF"/>
    <w:rsid w:val="00151DF8"/>
    <w:rsid w:val="00152E49"/>
    <w:rsid w:val="001530DC"/>
    <w:rsid w:val="00153325"/>
    <w:rsid w:val="001538CB"/>
    <w:rsid w:val="001541A5"/>
    <w:rsid w:val="001551C4"/>
    <w:rsid w:val="001568A2"/>
    <w:rsid w:val="0015740D"/>
    <w:rsid w:val="00160182"/>
    <w:rsid w:val="0016019D"/>
    <w:rsid w:val="00162210"/>
    <w:rsid w:val="00164F02"/>
    <w:rsid w:val="001651E3"/>
    <w:rsid w:val="00165AA3"/>
    <w:rsid w:val="00165AAB"/>
    <w:rsid w:val="00166773"/>
    <w:rsid w:val="0016677A"/>
    <w:rsid w:val="001669A3"/>
    <w:rsid w:val="00166F2E"/>
    <w:rsid w:val="0016724D"/>
    <w:rsid w:val="00167A69"/>
    <w:rsid w:val="00167E5A"/>
    <w:rsid w:val="00170A46"/>
    <w:rsid w:val="001711B8"/>
    <w:rsid w:val="00173B08"/>
    <w:rsid w:val="00175994"/>
    <w:rsid w:val="00176608"/>
    <w:rsid w:val="00180EF2"/>
    <w:rsid w:val="00181848"/>
    <w:rsid w:val="00181B29"/>
    <w:rsid w:val="00182419"/>
    <w:rsid w:val="00182C06"/>
    <w:rsid w:val="0018368B"/>
    <w:rsid w:val="00183FD6"/>
    <w:rsid w:val="00184DA8"/>
    <w:rsid w:val="00185351"/>
    <w:rsid w:val="00186050"/>
    <w:rsid w:val="00186910"/>
    <w:rsid w:val="00186DA2"/>
    <w:rsid w:val="00186F9E"/>
    <w:rsid w:val="00187020"/>
    <w:rsid w:val="0018703C"/>
    <w:rsid w:val="001873C8"/>
    <w:rsid w:val="00190C0F"/>
    <w:rsid w:val="00193A99"/>
    <w:rsid w:val="00193DBA"/>
    <w:rsid w:val="00194BD8"/>
    <w:rsid w:val="0019633D"/>
    <w:rsid w:val="001964B2"/>
    <w:rsid w:val="001A006E"/>
    <w:rsid w:val="001A00E7"/>
    <w:rsid w:val="001A2B11"/>
    <w:rsid w:val="001A4A56"/>
    <w:rsid w:val="001A4B00"/>
    <w:rsid w:val="001A4BCC"/>
    <w:rsid w:val="001A679E"/>
    <w:rsid w:val="001A6824"/>
    <w:rsid w:val="001A692E"/>
    <w:rsid w:val="001B04C9"/>
    <w:rsid w:val="001B2F9E"/>
    <w:rsid w:val="001B39FF"/>
    <w:rsid w:val="001B543F"/>
    <w:rsid w:val="001B55A1"/>
    <w:rsid w:val="001B6819"/>
    <w:rsid w:val="001B68C1"/>
    <w:rsid w:val="001B7085"/>
    <w:rsid w:val="001B761B"/>
    <w:rsid w:val="001C08A4"/>
    <w:rsid w:val="001C123B"/>
    <w:rsid w:val="001C3116"/>
    <w:rsid w:val="001C341C"/>
    <w:rsid w:val="001C5950"/>
    <w:rsid w:val="001C5AA7"/>
    <w:rsid w:val="001C6039"/>
    <w:rsid w:val="001C7B0C"/>
    <w:rsid w:val="001D18A5"/>
    <w:rsid w:val="001D297C"/>
    <w:rsid w:val="001D2D5E"/>
    <w:rsid w:val="001D3CAD"/>
    <w:rsid w:val="001D41A9"/>
    <w:rsid w:val="001D4738"/>
    <w:rsid w:val="001D6441"/>
    <w:rsid w:val="001D736C"/>
    <w:rsid w:val="001E1A3E"/>
    <w:rsid w:val="001E1ABE"/>
    <w:rsid w:val="001E243A"/>
    <w:rsid w:val="001E4D67"/>
    <w:rsid w:val="001E55B9"/>
    <w:rsid w:val="001E61D0"/>
    <w:rsid w:val="001E7270"/>
    <w:rsid w:val="001F2449"/>
    <w:rsid w:val="001F2933"/>
    <w:rsid w:val="001F3E5E"/>
    <w:rsid w:val="001F4801"/>
    <w:rsid w:val="001F5298"/>
    <w:rsid w:val="001F61D8"/>
    <w:rsid w:val="001F7409"/>
    <w:rsid w:val="002010C2"/>
    <w:rsid w:val="0020357F"/>
    <w:rsid w:val="00205419"/>
    <w:rsid w:val="002062E2"/>
    <w:rsid w:val="00206345"/>
    <w:rsid w:val="00206367"/>
    <w:rsid w:val="002072AF"/>
    <w:rsid w:val="00207E5E"/>
    <w:rsid w:val="00212816"/>
    <w:rsid w:val="0021331D"/>
    <w:rsid w:val="00213496"/>
    <w:rsid w:val="002137CA"/>
    <w:rsid w:val="00213CE2"/>
    <w:rsid w:val="00214830"/>
    <w:rsid w:val="002159D9"/>
    <w:rsid w:val="002165F1"/>
    <w:rsid w:val="002172FE"/>
    <w:rsid w:val="002179EE"/>
    <w:rsid w:val="00221097"/>
    <w:rsid w:val="002221B2"/>
    <w:rsid w:val="002229DC"/>
    <w:rsid w:val="0022304E"/>
    <w:rsid w:val="0022435F"/>
    <w:rsid w:val="002244A1"/>
    <w:rsid w:val="002257EB"/>
    <w:rsid w:val="00226AE9"/>
    <w:rsid w:val="00227910"/>
    <w:rsid w:val="00230B80"/>
    <w:rsid w:val="002316A7"/>
    <w:rsid w:val="00232359"/>
    <w:rsid w:val="0023333A"/>
    <w:rsid w:val="00233A8D"/>
    <w:rsid w:val="00234AD3"/>
    <w:rsid w:val="00236593"/>
    <w:rsid w:val="00236A1E"/>
    <w:rsid w:val="0024088F"/>
    <w:rsid w:val="002419D3"/>
    <w:rsid w:val="00242E30"/>
    <w:rsid w:val="00242EBF"/>
    <w:rsid w:val="00243622"/>
    <w:rsid w:val="002469A3"/>
    <w:rsid w:val="00246DE6"/>
    <w:rsid w:val="002474C6"/>
    <w:rsid w:val="00247564"/>
    <w:rsid w:val="00247F3A"/>
    <w:rsid w:val="00250EA1"/>
    <w:rsid w:val="00251865"/>
    <w:rsid w:val="00251BDF"/>
    <w:rsid w:val="00253F69"/>
    <w:rsid w:val="0025420D"/>
    <w:rsid w:val="00254CC9"/>
    <w:rsid w:val="00254FA0"/>
    <w:rsid w:val="00255210"/>
    <w:rsid w:val="00256A84"/>
    <w:rsid w:val="00256E54"/>
    <w:rsid w:val="00257F81"/>
    <w:rsid w:val="00261273"/>
    <w:rsid w:val="00261935"/>
    <w:rsid w:val="00261B2A"/>
    <w:rsid w:val="00264062"/>
    <w:rsid w:val="002655F8"/>
    <w:rsid w:val="00266F2E"/>
    <w:rsid w:val="00271F0E"/>
    <w:rsid w:val="002729A9"/>
    <w:rsid w:val="00274811"/>
    <w:rsid w:val="00274C66"/>
    <w:rsid w:val="00275863"/>
    <w:rsid w:val="002776BE"/>
    <w:rsid w:val="00277835"/>
    <w:rsid w:val="00277BCD"/>
    <w:rsid w:val="00277C8B"/>
    <w:rsid w:val="00282754"/>
    <w:rsid w:val="00282ADF"/>
    <w:rsid w:val="00283613"/>
    <w:rsid w:val="00284693"/>
    <w:rsid w:val="002849E4"/>
    <w:rsid w:val="00285169"/>
    <w:rsid w:val="0028626E"/>
    <w:rsid w:val="002863E1"/>
    <w:rsid w:val="00286DA4"/>
    <w:rsid w:val="00287047"/>
    <w:rsid w:val="00287C99"/>
    <w:rsid w:val="002904E4"/>
    <w:rsid w:val="00290C1D"/>
    <w:rsid w:val="00291516"/>
    <w:rsid w:val="00291AEE"/>
    <w:rsid w:val="00297D50"/>
    <w:rsid w:val="002A048A"/>
    <w:rsid w:val="002A187A"/>
    <w:rsid w:val="002A2733"/>
    <w:rsid w:val="002A2A31"/>
    <w:rsid w:val="002A3308"/>
    <w:rsid w:val="002A3A24"/>
    <w:rsid w:val="002A4BC2"/>
    <w:rsid w:val="002A4DD4"/>
    <w:rsid w:val="002A4EC6"/>
    <w:rsid w:val="002A54E8"/>
    <w:rsid w:val="002A6086"/>
    <w:rsid w:val="002A6C00"/>
    <w:rsid w:val="002A6E18"/>
    <w:rsid w:val="002A720A"/>
    <w:rsid w:val="002A7B4A"/>
    <w:rsid w:val="002B586D"/>
    <w:rsid w:val="002B7E1A"/>
    <w:rsid w:val="002C12F8"/>
    <w:rsid w:val="002C1F53"/>
    <w:rsid w:val="002C2932"/>
    <w:rsid w:val="002C2E92"/>
    <w:rsid w:val="002C4016"/>
    <w:rsid w:val="002C45A4"/>
    <w:rsid w:val="002C6689"/>
    <w:rsid w:val="002C66FA"/>
    <w:rsid w:val="002C717A"/>
    <w:rsid w:val="002C7668"/>
    <w:rsid w:val="002C785C"/>
    <w:rsid w:val="002D25FA"/>
    <w:rsid w:val="002D2AEF"/>
    <w:rsid w:val="002D31FC"/>
    <w:rsid w:val="002D3708"/>
    <w:rsid w:val="002D387D"/>
    <w:rsid w:val="002D39F3"/>
    <w:rsid w:val="002D49C6"/>
    <w:rsid w:val="002D6DCD"/>
    <w:rsid w:val="002D73F1"/>
    <w:rsid w:val="002E0ECE"/>
    <w:rsid w:val="002E23D1"/>
    <w:rsid w:val="002E2C3C"/>
    <w:rsid w:val="002E4085"/>
    <w:rsid w:val="002E4240"/>
    <w:rsid w:val="002E4D72"/>
    <w:rsid w:val="002E4E99"/>
    <w:rsid w:val="002E5D9E"/>
    <w:rsid w:val="002E6635"/>
    <w:rsid w:val="002F1331"/>
    <w:rsid w:val="002F35F7"/>
    <w:rsid w:val="002F3DE5"/>
    <w:rsid w:val="002F44ED"/>
    <w:rsid w:val="002F4AAD"/>
    <w:rsid w:val="002F6CE4"/>
    <w:rsid w:val="002F749C"/>
    <w:rsid w:val="002F78A1"/>
    <w:rsid w:val="002F7D53"/>
    <w:rsid w:val="00301145"/>
    <w:rsid w:val="00302DB7"/>
    <w:rsid w:val="00304EB6"/>
    <w:rsid w:val="0030638B"/>
    <w:rsid w:val="00306D9E"/>
    <w:rsid w:val="0030710C"/>
    <w:rsid w:val="003078C8"/>
    <w:rsid w:val="003113ED"/>
    <w:rsid w:val="00313AA8"/>
    <w:rsid w:val="00315456"/>
    <w:rsid w:val="003155F4"/>
    <w:rsid w:val="003157C6"/>
    <w:rsid w:val="00316177"/>
    <w:rsid w:val="0031657E"/>
    <w:rsid w:val="00316BB1"/>
    <w:rsid w:val="00317165"/>
    <w:rsid w:val="00320099"/>
    <w:rsid w:val="00320271"/>
    <w:rsid w:val="003206D1"/>
    <w:rsid w:val="003229F3"/>
    <w:rsid w:val="003248AD"/>
    <w:rsid w:val="0032565D"/>
    <w:rsid w:val="003318B8"/>
    <w:rsid w:val="0033538E"/>
    <w:rsid w:val="003357BB"/>
    <w:rsid w:val="003357D7"/>
    <w:rsid w:val="00336986"/>
    <w:rsid w:val="00336DE9"/>
    <w:rsid w:val="00340AA5"/>
    <w:rsid w:val="003411BA"/>
    <w:rsid w:val="003413C7"/>
    <w:rsid w:val="00341A9C"/>
    <w:rsid w:val="003424F9"/>
    <w:rsid w:val="0034269D"/>
    <w:rsid w:val="00345A4F"/>
    <w:rsid w:val="00346829"/>
    <w:rsid w:val="00350762"/>
    <w:rsid w:val="00351004"/>
    <w:rsid w:val="0035182F"/>
    <w:rsid w:val="00351D3E"/>
    <w:rsid w:val="00352E55"/>
    <w:rsid w:val="00354219"/>
    <w:rsid w:val="003551D6"/>
    <w:rsid w:val="003553FD"/>
    <w:rsid w:val="003559A9"/>
    <w:rsid w:val="00355BF1"/>
    <w:rsid w:val="003568AE"/>
    <w:rsid w:val="00366F65"/>
    <w:rsid w:val="003678EB"/>
    <w:rsid w:val="0037101A"/>
    <w:rsid w:val="0037179C"/>
    <w:rsid w:val="003719F0"/>
    <w:rsid w:val="00372DBB"/>
    <w:rsid w:val="00373DF0"/>
    <w:rsid w:val="0037469C"/>
    <w:rsid w:val="00375204"/>
    <w:rsid w:val="003755CF"/>
    <w:rsid w:val="00376598"/>
    <w:rsid w:val="00377586"/>
    <w:rsid w:val="00377EA2"/>
    <w:rsid w:val="00380057"/>
    <w:rsid w:val="00380FDD"/>
    <w:rsid w:val="00381BAE"/>
    <w:rsid w:val="0038242F"/>
    <w:rsid w:val="003835AE"/>
    <w:rsid w:val="00383FAF"/>
    <w:rsid w:val="0038408C"/>
    <w:rsid w:val="00386113"/>
    <w:rsid w:val="00386F93"/>
    <w:rsid w:val="003870D0"/>
    <w:rsid w:val="003909A9"/>
    <w:rsid w:val="003917AE"/>
    <w:rsid w:val="00391A0E"/>
    <w:rsid w:val="0039219C"/>
    <w:rsid w:val="0039252F"/>
    <w:rsid w:val="0039329E"/>
    <w:rsid w:val="00393734"/>
    <w:rsid w:val="00393E06"/>
    <w:rsid w:val="00394A2B"/>
    <w:rsid w:val="00394CD4"/>
    <w:rsid w:val="00395E61"/>
    <w:rsid w:val="0039709C"/>
    <w:rsid w:val="00397743"/>
    <w:rsid w:val="00397A4A"/>
    <w:rsid w:val="00397D2A"/>
    <w:rsid w:val="003A1372"/>
    <w:rsid w:val="003A1B4A"/>
    <w:rsid w:val="003A2C67"/>
    <w:rsid w:val="003A43A4"/>
    <w:rsid w:val="003A446E"/>
    <w:rsid w:val="003A4571"/>
    <w:rsid w:val="003A478C"/>
    <w:rsid w:val="003B02AF"/>
    <w:rsid w:val="003B0DC9"/>
    <w:rsid w:val="003B1882"/>
    <w:rsid w:val="003B1B6B"/>
    <w:rsid w:val="003B21E4"/>
    <w:rsid w:val="003B30EA"/>
    <w:rsid w:val="003B445E"/>
    <w:rsid w:val="003B527D"/>
    <w:rsid w:val="003B5520"/>
    <w:rsid w:val="003B686A"/>
    <w:rsid w:val="003B69CD"/>
    <w:rsid w:val="003B6EEB"/>
    <w:rsid w:val="003B7CA0"/>
    <w:rsid w:val="003C0048"/>
    <w:rsid w:val="003C027A"/>
    <w:rsid w:val="003C1103"/>
    <w:rsid w:val="003C1FC1"/>
    <w:rsid w:val="003C241E"/>
    <w:rsid w:val="003C47EB"/>
    <w:rsid w:val="003C4C3B"/>
    <w:rsid w:val="003C5372"/>
    <w:rsid w:val="003C5BE5"/>
    <w:rsid w:val="003C6588"/>
    <w:rsid w:val="003C69C5"/>
    <w:rsid w:val="003C784D"/>
    <w:rsid w:val="003C7F87"/>
    <w:rsid w:val="003D0248"/>
    <w:rsid w:val="003D06AD"/>
    <w:rsid w:val="003D3DFF"/>
    <w:rsid w:val="003D44B1"/>
    <w:rsid w:val="003D492D"/>
    <w:rsid w:val="003D5D85"/>
    <w:rsid w:val="003D71BC"/>
    <w:rsid w:val="003D7542"/>
    <w:rsid w:val="003E0AA3"/>
    <w:rsid w:val="003E0B61"/>
    <w:rsid w:val="003E1039"/>
    <w:rsid w:val="003E1ADE"/>
    <w:rsid w:val="003E3522"/>
    <w:rsid w:val="003E4870"/>
    <w:rsid w:val="003E4D45"/>
    <w:rsid w:val="003E5514"/>
    <w:rsid w:val="003E5CD1"/>
    <w:rsid w:val="003E6764"/>
    <w:rsid w:val="003E6D00"/>
    <w:rsid w:val="003E7A56"/>
    <w:rsid w:val="003F08B6"/>
    <w:rsid w:val="003F122B"/>
    <w:rsid w:val="003F178B"/>
    <w:rsid w:val="003F301C"/>
    <w:rsid w:val="003F30B7"/>
    <w:rsid w:val="003F3579"/>
    <w:rsid w:val="003F5C31"/>
    <w:rsid w:val="003F5FB4"/>
    <w:rsid w:val="003F67AE"/>
    <w:rsid w:val="003F6A70"/>
    <w:rsid w:val="003F7191"/>
    <w:rsid w:val="003F738B"/>
    <w:rsid w:val="0040028B"/>
    <w:rsid w:val="00401588"/>
    <w:rsid w:val="00401B58"/>
    <w:rsid w:val="0040237A"/>
    <w:rsid w:val="004032E0"/>
    <w:rsid w:val="004038A5"/>
    <w:rsid w:val="0040461B"/>
    <w:rsid w:val="00406D21"/>
    <w:rsid w:val="00407120"/>
    <w:rsid w:val="0040713C"/>
    <w:rsid w:val="00411126"/>
    <w:rsid w:val="004128A5"/>
    <w:rsid w:val="00413185"/>
    <w:rsid w:val="0041412D"/>
    <w:rsid w:val="0041444B"/>
    <w:rsid w:val="0041629A"/>
    <w:rsid w:val="00416599"/>
    <w:rsid w:val="00416CD1"/>
    <w:rsid w:val="004177B9"/>
    <w:rsid w:val="0041787F"/>
    <w:rsid w:val="004179F3"/>
    <w:rsid w:val="00417B97"/>
    <w:rsid w:val="00417DC1"/>
    <w:rsid w:val="00417E7F"/>
    <w:rsid w:val="004216A3"/>
    <w:rsid w:val="0042197D"/>
    <w:rsid w:val="00421E5E"/>
    <w:rsid w:val="00423AE3"/>
    <w:rsid w:val="00423FD1"/>
    <w:rsid w:val="0042456D"/>
    <w:rsid w:val="004254AC"/>
    <w:rsid w:val="00425B0D"/>
    <w:rsid w:val="004271C7"/>
    <w:rsid w:val="00427B94"/>
    <w:rsid w:val="004307E5"/>
    <w:rsid w:val="00430902"/>
    <w:rsid w:val="00430F6A"/>
    <w:rsid w:val="004316C6"/>
    <w:rsid w:val="00431801"/>
    <w:rsid w:val="004329BE"/>
    <w:rsid w:val="00433D07"/>
    <w:rsid w:val="00433DDA"/>
    <w:rsid w:val="004341BF"/>
    <w:rsid w:val="0043571B"/>
    <w:rsid w:val="004363A8"/>
    <w:rsid w:val="00436CE2"/>
    <w:rsid w:val="0043727E"/>
    <w:rsid w:val="00437D88"/>
    <w:rsid w:val="004407E4"/>
    <w:rsid w:val="004408FE"/>
    <w:rsid w:val="00441948"/>
    <w:rsid w:val="00442AF6"/>
    <w:rsid w:val="00443583"/>
    <w:rsid w:val="00443653"/>
    <w:rsid w:val="00447064"/>
    <w:rsid w:val="00451C01"/>
    <w:rsid w:val="00452083"/>
    <w:rsid w:val="00452E43"/>
    <w:rsid w:val="00453366"/>
    <w:rsid w:val="00453B69"/>
    <w:rsid w:val="00454681"/>
    <w:rsid w:val="00455884"/>
    <w:rsid w:val="00455ABB"/>
    <w:rsid w:val="00455BBE"/>
    <w:rsid w:val="00456498"/>
    <w:rsid w:val="00456854"/>
    <w:rsid w:val="00460661"/>
    <w:rsid w:val="00460EA7"/>
    <w:rsid w:val="00461DEA"/>
    <w:rsid w:val="00462822"/>
    <w:rsid w:val="00463695"/>
    <w:rsid w:val="00463714"/>
    <w:rsid w:val="0046469A"/>
    <w:rsid w:val="00465954"/>
    <w:rsid w:val="00467AAD"/>
    <w:rsid w:val="00472298"/>
    <w:rsid w:val="004723BA"/>
    <w:rsid w:val="0047393C"/>
    <w:rsid w:val="004743C6"/>
    <w:rsid w:val="004753F3"/>
    <w:rsid w:val="004757CF"/>
    <w:rsid w:val="0047600A"/>
    <w:rsid w:val="00477BC9"/>
    <w:rsid w:val="00481974"/>
    <w:rsid w:val="0048233C"/>
    <w:rsid w:val="004845A7"/>
    <w:rsid w:val="00484E5B"/>
    <w:rsid w:val="004853A2"/>
    <w:rsid w:val="004908CA"/>
    <w:rsid w:val="00491C0A"/>
    <w:rsid w:val="00493242"/>
    <w:rsid w:val="0049435D"/>
    <w:rsid w:val="00494FA8"/>
    <w:rsid w:val="004958AD"/>
    <w:rsid w:val="00497594"/>
    <w:rsid w:val="004A061E"/>
    <w:rsid w:val="004A098C"/>
    <w:rsid w:val="004A29CA"/>
    <w:rsid w:val="004A45C1"/>
    <w:rsid w:val="004A488D"/>
    <w:rsid w:val="004A5032"/>
    <w:rsid w:val="004A535D"/>
    <w:rsid w:val="004A7CBF"/>
    <w:rsid w:val="004B0416"/>
    <w:rsid w:val="004B048D"/>
    <w:rsid w:val="004B2077"/>
    <w:rsid w:val="004B2489"/>
    <w:rsid w:val="004B445A"/>
    <w:rsid w:val="004B5092"/>
    <w:rsid w:val="004B542A"/>
    <w:rsid w:val="004B5A41"/>
    <w:rsid w:val="004B61A1"/>
    <w:rsid w:val="004B6B4A"/>
    <w:rsid w:val="004B758F"/>
    <w:rsid w:val="004B7B2C"/>
    <w:rsid w:val="004B7E2F"/>
    <w:rsid w:val="004B7EEF"/>
    <w:rsid w:val="004C0213"/>
    <w:rsid w:val="004C1BCE"/>
    <w:rsid w:val="004C479C"/>
    <w:rsid w:val="004C4870"/>
    <w:rsid w:val="004C5319"/>
    <w:rsid w:val="004C6A07"/>
    <w:rsid w:val="004C6C04"/>
    <w:rsid w:val="004C75F3"/>
    <w:rsid w:val="004D2C51"/>
    <w:rsid w:val="004D3F75"/>
    <w:rsid w:val="004D50E9"/>
    <w:rsid w:val="004D5635"/>
    <w:rsid w:val="004D6DB6"/>
    <w:rsid w:val="004D6E39"/>
    <w:rsid w:val="004D7BC0"/>
    <w:rsid w:val="004E07DB"/>
    <w:rsid w:val="004E289C"/>
    <w:rsid w:val="004E3CB5"/>
    <w:rsid w:val="004E4D04"/>
    <w:rsid w:val="004E52D5"/>
    <w:rsid w:val="004E549F"/>
    <w:rsid w:val="004E67E3"/>
    <w:rsid w:val="004F0902"/>
    <w:rsid w:val="004F11C4"/>
    <w:rsid w:val="004F2F8A"/>
    <w:rsid w:val="004F3921"/>
    <w:rsid w:val="004F402F"/>
    <w:rsid w:val="004F4A29"/>
    <w:rsid w:val="0050099A"/>
    <w:rsid w:val="00501032"/>
    <w:rsid w:val="00501857"/>
    <w:rsid w:val="005019A8"/>
    <w:rsid w:val="005038BE"/>
    <w:rsid w:val="00503FEE"/>
    <w:rsid w:val="005043CA"/>
    <w:rsid w:val="00510386"/>
    <w:rsid w:val="00511037"/>
    <w:rsid w:val="00511DC4"/>
    <w:rsid w:val="005136F1"/>
    <w:rsid w:val="00513905"/>
    <w:rsid w:val="00515EED"/>
    <w:rsid w:val="005209C6"/>
    <w:rsid w:val="005211D0"/>
    <w:rsid w:val="0052125B"/>
    <w:rsid w:val="0052304F"/>
    <w:rsid w:val="00523D7A"/>
    <w:rsid w:val="00524B3F"/>
    <w:rsid w:val="005257CC"/>
    <w:rsid w:val="00530150"/>
    <w:rsid w:val="005312F7"/>
    <w:rsid w:val="005314C6"/>
    <w:rsid w:val="00532185"/>
    <w:rsid w:val="005347E6"/>
    <w:rsid w:val="00535541"/>
    <w:rsid w:val="0053596E"/>
    <w:rsid w:val="0054019D"/>
    <w:rsid w:val="0054021E"/>
    <w:rsid w:val="00543235"/>
    <w:rsid w:val="0054509A"/>
    <w:rsid w:val="005458A8"/>
    <w:rsid w:val="00550CED"/>
    <w:rsid w:val="00550FD8"/>
    <w:rsid w:val="005513B8"/>
    <w:rsid w:val="005540C6"/>
    <w:rsid w:val="00554780"/>
    <w:rsid w:val="005550AF"/>
    <w:rsid w:val="005560E9"/>
    <w:rsid w:val="005568CA"/>
    <w:rsid w:val="00560D97"/>
    <w:rsid w:val="0056315F"/>
    <w:rsid w:val="00563AD3"/>
    <w:rsid w:val="005640EC"/>
    <w:rsid w:val="00564290"/>
    <w:rsid w:val="0056494F"/>
    <w:rsid w:val="00565E49"/>
    <w:rsid w:val="00570915"/>
    <w:rsid w:val="00571B25"/>
    <w:rsid w:val="00571FD4"/>
    <w:rsid w:val="0057227D"/>
    <w:rsid w:val="0057245E"/>
    <w:rsid w:val="00573B80"/>
    <w:rsid w:val="005819BD"/>
    <w:rsid w:val="00582185"/>
    <w:rsid w:val="0058245E"/>
    <w:rsid w:val="00584C8D"/>
    <w:rsid w:val="005851BE"/>
    <w:rsid w:val="00586031"/>
    <w:rsid w:val="00586327"/>
    <w:rsid w:val="00590735"/>
    <w:rsid w:val="00591269"/>
    <w:rsid w:val="0059134F"/>
    <w:rsid w:val="00593721"/>
    <w:rsid w:val="00593F03"/>
    <w:rsid w:val="00594D43"/>
    <w:rsid w:val="005951EB"/>
    <w:rsid w:val="00595734"/>
    <w:rsid w:val="00595DFA"/>
    <w:rsid w:val="00597283"/>
    <w:rsid w:val="005973C8"/>
    <w:rsid w:val="00597579"/>
    <w:rsid w:val="005A22B3"/>
    <w:rsid w:val="005A23C7"/>
    <w:rsid w:val="005A290A"/>
    <w:rsid w:val="005A39FF"/>
    <w:rsid w:val="005A3C22"/>
    <w:rsid w:val="005A40A9"/>
    <w:rsid w:val="005A4362"/>
    <w:rsid w:val="005A57DD"/>
    <w:rsid w:val="005A606E"/>
    <w:rsid w:val="005A6230"/>
    <w:rsid w:val="005A65E2"/>
    <w:rsid w:val="005A71AF"/>
    <w:rsid w:val="005A7830"/>
    <w:rsid w:val="005B1F1D"/>
    <w:rsid w:val="005B24F3"/>
    <w:rsid w:val="005B4C1F"/>
    <w:rsid w:val="005B6687"/>
    <w:rsid w:val="005B6EE7"/>
    <w:rsid w:val="005B7306"/>
    <w:rsid w:val="005B7D3F"/>
    <w:rsid w:val="005C064B"/>
    <w:rsid w:val="005C131E"/>
    <w:rsid w:val="005C19E9"/>
    <w:rsid w:val="005C1BF4"/>
    <w:rsid w:val="005C5E34"/>
    <w:rsid w:val="005C639A"/>
    <w:rsid w:val="005C781D"/>
    <w:rsid w:val="005D25B1"/>
    <w:rsid w:val="005D2A03"/>
    <w:rsid w:val="005D2D0D"/>
    <w:rsid w:val="005D360C"/>
    <w:rsid w:val="005D3BF3"/>
    <w:rsid w:val="005D42E9"/>
    <w:rsid w:val="005D5495"/>
    <w:rsid w:val="005D55A8"/>
    <w:rsid w:val="005D5CA1"/>
    <w:rsid w:val="005D5FF9"/>
    <w:rsid w:val="005D7BE5"/>
    <w:rsid w:val="005D7C29"/>
    <w:rsid w:val="005E2A08"/>
    <w:rsid w:val="005E2E04"/>
    <w:rsid w:val="005E3110"/>
    <w:rsid w:val="005E3F83"/>
    <w:rsid w:val="005E3F86"/>
    <w:rsid w:val="005E49E8"/>
    <w:rsid w:val="005E4AD1"/>
    <w:rsid w:val="005E5C3A"/>
    <w:rsid w:val="005E607F"/>
    <w:rsid w:val="005E75F8"/>
    <w:rsid w:val="005F0117"/>
    <w:rsid w:val="005F08AE"/>
    <w:rsid w:val="005F1CBB"/>
    <w:rsid w:val="005F31E1"/>
    <w:rsid w:val="005F3FFD"/>
    <w:rsid w:val="005F5079"/>
    <w:rsid w:val="005F5684"/>
    <w:rsid w:val="005F5EA2"/>
    <w:rsid w:val="005F66D8"/>
    <w:rsid w:val="005F7348"/>
    <w:rsid w:val="00600AEC"/>
    <w:rsid w:val="00602B58"/>
    <w:rsid w:val="00603FAB"/>
    <w:rsid w:val="006041EB"/>
    <w:rsid w:val="00604636"/>
    <w:rsid w:val="00605111"/>
    <w:rsid w:val="00605EBD"/>
    <w:rsid w:val="00606C1E"/>
    <w:rsid w:val="00607E6F"/>
    <w:rsid w:val="0061131E"/>
    <w:rsid w:val="00615D09"/>
    <w:rsid w:val="00617644"/>
    <w:rsid w:val="00617949"/>
    <w:rsid w:val="0062023C"/>
    <w:rsid w:val="006220B2"/>
    <w:rsid w:val="00622200"/>
    <w:rsid w:val="006223FB"/>
    <w:rsid w:val="006229F4"/>
    <w:rsid w:val="006236AC"/>
    <w:rsid w:val="00625F81"/>
    <w:rsid w:val="006261A3"/>
    <w:rsid w:val="00626285"/>
    <w:rsid w:val="006266D2"/>
    <w:rsid w:val="006269FE"/>
    <w:rsid w:val="00627682"/>
    <w:rsid w:val="00627DEA"/>
    <w:rsid w:val="00630B1D"/>
    <w:rsid w:val="00630DAF"/>
    <w:rsid w:val="00631290"/>
    <w:rsid w:val="0063154F"/>
    <w:rsid w:val="00631E88"/>
    <w:rsid w:val="00632CF6"/>
    <w:rsid w:val="00633636"/>
    <w:rsid w:val="006339AD"/>
    <w:rsid w:val="0063459C"/>
    <w:rsid w:val="006345EC"/>
    <w:rsid w:val="00636A28"/>
    <w:rsid w:val="00636E71"/>
    <w:rsid w:val="00640281"/>
    <w:rsid w:val="00640A85"/>
    <w:rsid w:val="00640E97"/>
    <w:rsid w:val="00641A00"/>
    <w:rsid w:val="0064757D"/>
    <w:rsid w:val="00647B07"/>
    <w:rsid w:val="00650C24"/>
    <w:rsid w:val="00651A61"/>
    <w:rsid w:val="00651F2C"/>
    <w:rsid w:val="006526B0"/>
    <w:rsid w:val="00653B44"/>
    <w:rsid w:val="00656992"/>
    <w:rsid w:val="00656D3E"/>
    <w:rsid w:val="0066226F"/>
    <w:rsid w:val="006631D1"/>
    <w:rsid w:val="006639B7"/>
    <w:rsid w:val="00664195"/>
    <w:rsid w:val="00664B9B"/>
    <w:rsid w:val="00664DBC"/>
    <w:rsid w:val="00665DA1"/>
    <w:rsid w:val="006661B2"/>
    <w:rsid w:val="00666FEB"/>
    <w:rsid w:val="00667B6E"/>
    <w:rsid w:val="006713C3"/>
    <w:rsid w:val="0067178E"/>
    <w:rsid w:val="0067451C"/>
    <w:rsid w:val="006746CF"/>
    <w:rsid w:val="006751E6"/>
    <w:rsid w:val="006758D2"/>
    <w:rsid w:val="00677508"/>
    <w:rsid w:val="00677BBA"/>
    <w:rsid w:val="006805EB"/>
    <w:rsid w:val="0068270C"/>
    <w:rsid w:val="0068288C"/>
    <w:rsid w:val="00682A9D"/>
    <w:rsid w:val="00683F53"/>
    <w:rsid w:val="00684A99"/>
    <w:rsid w:val="00684B5E"/>
    <w:rsid w:val="00685477"/>
    <w:rsid w:val="00685956"/>
    <w:rsid w:val="006920EC"/>
    <w:rsid w:val="00692EC2"/>
    <w:rsid w:val="00693DE5"/>
    <w:rsid w:val="00694FED"/>
    <w:rsid w:val="00695232"/>
    <w:rsid w:val="006961ED"/>
    <w:rsid w:val="00697757"/>
    <w:rsid w:val="006A0116"/>
    <w:rsid w:val="006A109A"/>
    <w:rsid w:val="006A297B"/>
    <w:rsid w:val="006A359E"/>
    <w:rsid w:val="006A3A90"/>
    <w:rsid w:val="006A3FDE"/>
    <w:rsid w:val="006A54C7"/>
    <w:rsid w:val="006A5A08"/>
    <w:rsid w:val="006A5CB5"/>
    <w:rsid w:val="006A7C04"/>
    <w:rsid w:val="006B05EB"/>
    <w:rsid w:val="006B0EC0"/>
    <w:rsid w:val="006B159A"/>
    <w:rsid w:val="006B1653"/>
    <w:rsid w:val="006B1961"/>
    <w:rsid w:val="006B215F"/>
    <w:rsid w:val="006B3827"/>
    <w:rsid w:val="006B3C34"/>
    <w:rsid w:val="006B5C27"/>
    <w:rsid w:val="006B5CFC"/>
    <w:rsid w:val="006B6C91"/>
    <w:rsid w:val="006C0BDD"/>
    <w:rsid w:val="006C155F"/>
    <w:rsid w:val="006C184E"/>
    <w:rsid w:val="006C289A"/>
    <w:rsid w:val="006C479C"/>
    <w:rsid w:val="006C5194"/>
    <w:rsid w:val="006C62CC"/>
    <w:rsid w:val="006C7AD9"/>
    <w:rsid w:val="006D03C7"/>
    <w:rsid w:val="006D2269"/>
    <w:rsid w:val="006D26C9"/>
    <w:rsid w:val="006D3952"/>
    <w:rsid w:val="006D57D7"/>
    <w:rsid w:val="006D5BCF"/>
    <w:rsid w:val="006D65CC"/>
    <w:rsid w:val="006D6918"/>
    <w:rsid w:val="006D768C"/>
    <w:rsid w:val="006E07AC"/>
    <w:rsid w:val="006E0B6A"/>
    <w:rsid w:val="006E0F7B"/>
    <w:rsid w:val="006E18F1"/>
    <w:rsid w:val="006E1DB8"/>
    <w:rsid w:val="006E2D50"/>
    <w:rsid w:val="006E31B7"/>
    <w:rsid w:val="006E4DDC"/>
    <w:rsid w:val="006E5A1A"/>
    <w:rsid w:val="006E6853"/>
    <w:rsid w:val="006E75A9"/>
    <w:rsid w:val="006F01D4"/>
    <w:rsid w:val="006F05CE"/>
    <w:rsid w:val="006F06F6"/>
    <w:rsid w:val="006F0D0F"/>
    <w:rsid w:val="006F171B"/>
    <w:rsid w:val="006F1C07"/>
    <w:rsid w:val="006F25E5"/>
    <w:rsid w:val="006F357E"/>
    <w:rsid w:val="006F3585"/>
    <w:rsid w:val="006F3633"/>
    <w:rsid w:val="006F3839"/>
    <w:rsid w:val="006F4535"/>
    <w:rsid w:val="006F5698"/>
    <w:rsid w:val="006F5F98"/>
    <w:rsid w:val="006F6E24"/>
    <w:rsid w:val="006F75E2"/>
    <w:rsid w:val="006F7B95"/>
    <w:rsid w:val="0070083D"/>
    <w:rsid w:val="00701D82"/>
    <w:rsid w:val="0070204B"/>
    <w:rsid w:val="00703DCE"/>
    <w:rsid w:val="007045DA"/>
    <w:rsid w:val="007050ED"/>
    <w:rsid w:val="007059AB"/>
    <w:rsid w:val="0070724A"/>
    <w:rsid w:val="00711CD8"/>
    <w:rsid w:val="00712225"/>
    <w:rsid w:val="00712FCA"/>
    <w:rsid w:val="00714755"/>
    <w:rsid w:val="00714B08"/>
    <w:rsid w:val="0071553F"/>
    <w:rsid w:val="0071576C"/>
    <w:rsid w:val="00717074"/>
    <w:rsid w:val="007202AD"/>
    <w:rsid w:val="00722201"/>
    <w:rsid w:val="00722AA8"/>
    <w:rsid w:val="00722CD6"/>
    <w:rsid w:val="0072321E"/>
    <w:rsid w:val="007234C5"/>
    <w:rsid w:val="007245BA"/>
    <w:rsid w:val="00725899"/>
    <w:rsid w:val="007268A2"/>
    <w:rsid w:val="00726DC1"/>
    <w:rsid w:val="00731948"/>
    <w:rsid w:val="007337F3"/>
    <w:rsid w:val="00734F90"/>
    <w:rsid w:val="00736402"/>
    <w:rsid w:val="00740439"/>
    <w:rsid w:val="00740785"/>
    <w:rsid w:val="0074346E"/>
    <w:rsid w:val="007438D5"/>
    <w:rsid w:val="007448D3"/>
    <w:rsid w:val="007467B7"/>
    <w:rsid w:val="007502FA"/>
    <w:rsid w:val="00750539"/>
    <w:rsid w:val="00750FCD"/>
    <w:rsid w:val="00751EA9"/>
    <w:rsid w:val="00752254"/>
    <w:rsid w:val="0075259F"/>
    <w:rsid w:val="00752E97"/>
    <w:rsid w:val="00754B1F"/>
    <w:rsid w:val="00754D16"/>
    <w:rsid w:val="00755797"/>
    <w:rsid w:val="007558F0"/>
    <w:rsid w:val="007562DB"/>
    <w:rsid w:val="00756E70"/>
    <w:rsid w:val="0076023F"/>
    <w:rsid w:val="0076067D"/>
    <w:rsid w:val="00763595"/>
    <w:rsid w:val="00765B19"/>
    <w:rsid w:val="00770979"/>
    <w:rsid w:val="00770A95"/>
    <w:rsid w:val="00770EAD"/>
    <w:rsid w:val="00771659"/>
    <w:rsid w:val="00772677"/>
    <w:rsid w:val="007734B8"/>
    <w:rsid w:val="00773857"/>
    <w:rsid w:val="00773A0D"/>
    <w:rsid w:val="00774017"/>
    <w:rsid w:val="00774373"/>
    <w:rsid w:val="00775632"/>
    <w:rsid w:val="00775AD5"/>
    <w:rsid w:val="00776EA8"/>
    <w:rsid w:val="00776EDE"/>
    <w:rsid w:val="0078117C"/>
    <w:rsid w:val="00782FEC"/>
    <w:rsid w:val="0078313D"/>
    <w:rsid w:val="00783FE0"/>
    <w:rsid w:val="00784435"/>
    <w:rsid w:val="00784AF3"/>
    <w:rsid w:val="007852DA"/>
    <w:rsid w:val="0078530B"/>
    <w:rsid w:val="00785823"/>
    <w:rsid w:val="00786B4C"/>
    <w:rsid w:val="00787BAE"/>
    <w:rsid w:val="00787DE8"/>
    <w:rsid w:val="00790514"/>
    <w:rsid w:val="0079058F"/>
    <w:rsid w:val="007906C2"/>
    <w:rsid w:val="0079157A"/>
    <w:rsid w:val="00792416"/>
    <w:rsid w:val="007933DE"/>
    <w:rsid w:val="00794CD8"/>
    <w:rsid w:val="00795729"/>
    <w:rsid w:val="00796D56"/>
    <w:rsid w:val="007A4D20"/>
    <w:rsid w:val="007A4E00"/>
    <w:rsid w:val="007A50B4"/>
    <w:rsid w:val="007A52DA"/>
    <w:rsid w:val="007B190C"/>
    <w:rsid w:val="007B2695"/>
    <w:rsid w:val="007B35EE"/>
    <w:rsid w:val="007B3F85"/>
    <w:rsid w:val="007B5C56"/>
    <w:rsid w:val="007B7064"/>
    <w:rsid w:val="007B7A05"/>
    <w:rsid w:val="007C00CF"/>
    <w:rsid w:val="007C18D0"/>
    <w:rsid w:val="007C2220"/>
    <w:rsid w:val="007C3BF4"/>
    <w:rsid w:val="007C5CBC"/>
    <w:rsid w:val="007C5EC7"/>
    <w:rsid w:val="007D0FDE"/>
    <w:rsid w:val="007D1836"/>
    <w:rsid w:val="007D2380"/>
    <w:rsid w:val="007D2567"/>
    <w:rsid w:val="007D3484"/>
    <w:rsid w:val="007D35E7"/>
    <w:rsid w:val="007D5F62"/>
    <w:rsid w:val="007D6507"/>
    <w:rsid w:val="007D666C"/>
    <w:rsid w:val="007D6922"/>
    <w:rsid w:val="007D6FAC"/>
    <w:rsid w:val="007D7FEC"/>
    <w:rsid w:val="007E1345"/>
    <w:rsid w:val="007E1D0E"/>
    <w:rsid w:val="007E2673"/>
    <w:rsid w:val="007E2DE6"/>
    <w:rsid w:val="007E4440"/>
    <w:rsid w:val="007E4F71"/>
    <w:rsid w:val="007E5667"/>
    <w:rsid w:val="007E7E41"/>
    <w:rsid w:val="007F05EA"/>
    <w:rsid w:val="007F1AA5"/>
    <w:rsid w:val="007F29F1"/>
    <w:rsid w:val="007F50F0"/>
    <w:rsid w:val="007F5866"/>
    <w:rsid w:val="007F70E9"/>
    <w:rsid w:val="007F7FA4"/>
    <w:rsid w:val="0080095B"/>
    <w:rsid w:val="00801366"/>
    <w:rsid w:val="00803B40"/>
    <w:rsid w:val="00803D55"/>
    <w:rsid w:val="00805722"/>
    <w:rsid w:val="008064F8"/>
    <w:rsid w:val="0081050E"/>
    <w:rsid w:val="0081117D"/>
    <w:rsid w:val="008126A3"/>
    <w:rsid w:val="0081283F"/>
    <w:rsid w:val="00812AE9"/>
    <w:rsid w:val="00812EE3"/>
    <w:rsid w:val="00814046"/>
    <w:rsid w:val="008143BE"/>
    <w:rsid w:val="00814C3F"/>
    <w:rsid w:val="00814F48"/>
    <w:rsid w:val="00817CBA"/>
    <w:rsid w:val="008205E6"/>
    <w:rsid w:val="0082170C"/>
    <w:rsid w:val="00821824"/>
    <w:rsid w:val="00821C35"/>
    <w:rsid w:val="00821F86"/>
    <w:rsid w:val="008223BF"/>
    <w:rsid w:val="008228A1"/>
    <w:rsid w:val="0082438C"/>
    <w:rsid w:val="00832462"/>
    <w:rsid w:val="00833722"/>
    <w:rsid w:val="00833748"/>
    <w:rsid w:val="00833F7A"/>
    <w:rsid w:val="00834EF4"/>
    <w:rsid w:val="00837837"/>
    <w:rsid w:val="00837C0C"/>
    <w:rsid w:val="00840935"/>
    <w:rsid w:val="00840FE9"/>
    <w:rsid w:val="00842530"/>
    <w:rsid w:val="008463A5"/>
    <w:rsid w:val="00847C1C"/>
    <w:rsid w:val="00852285"/>
    <w:rsid w:val="00852732"/>
    <w:rsid w:val="00854B49"/>
    <w:rsid w:val="00862276"/>
    <w:rsid w:val="00862CB0"/>
    <w:rsid w:val="00862F64"/>
    <w:rsid w:val="008650D8"/>
    <w:rsid w:val="008657F4"/>
    <w:rsid w:val="00867358"/>
    <w:rsid w:val="008709FD"/>
    <w:rsid w:val="008712EE"/>
    <w:rsid w:val="00871BE8"/>
    <w:rsid w:val="00871FFC"/>
    <w:rsid w:val="00872180"/>
    <w:rsid w:val="008743AA"/>
    <w:rsid w:val="008745A3"/>
    <w:rsid w:val="00875105"/>
    <w:rsid w:val="008752F0"/>
    <w:rsid w:val="00880587"/>
    <w:rsid w:val="008808D3"/>
    <w:rsid w:val="0088175C"/>
    <w:rsid w:val="008824E1"/>
    <w:rsid w:val="00886C42"/>
    <w:rsid w:val="00890536"/>
    <w:rsid w:val="00891296"/>
    <w:rsid w:val="008923A6"/>
    <w:rsid w:val="0089540C"/>
    <w:rsid w:val="00896E98"/>
    <w:rsid w:val="008979DD"/>
    <w:rsid w:val="008A06A5"/>
    <w:rsid w:val="008A2AE0"/>
    <w:rsid w:val="008A558B"/>
    <w:rsid w:val="008B03F5"/>
    <w:rsid w:val="008B7145"/>
    <w:rsid w:val="008B7C6E"/>
    <w:rsid w:val="008C064D"/>
    <w:rsid w:val="008C3BFD"/>
    <w:rsid w:val="008C41B5"/>
    <w:rsid w:val="008C4220"/>
    <w:rsid w:val="008C4819"/>
    <w:rsid w:val="008C61B9"/>
    <w:rsid w:val="008C6FDC"/>
    <w:rsid w:val="008C7A0E"/>
    <w:rsid w:val="008D017B"/>
    <w:rsid w:val="008D3865"/>
    <w:rsid w:val="008D3C85"/>
    <w:rsid w:val="008D3EE3"/>
    <w:rsid w:val="008D5309"/>
    <w:rsid w:val="008D5BA4"/>
    <w:rsid w:val="008E1268"/>
    <w:rsid w:val="008E2091"/>
    <w:rsid w:val="008E23A2"/>
    <w:rsid w:val="008E2718"/>
    <w:rsid w:val="008E36AE"/>
    <w:rsid w:val="008E4162"/>
    <w:rsid w:val="008E4C1C"/>
    <w:rsid w:val="008E5568"/>
    <w:rsid w:val="008E58ED"/>
    <w:rsid w:val="008E7EDA"/>
    <w:rsid w:val="008F0E23"/>
    <w:rsid w:val="008F23E8"/>
    <w:rsid w:val="008F60D2"/>
    <w:rsid w:val="008F762A"/>
    <w:rsid w:val="008F7863"/>
    <w:rsid w:val="00900158"/>
    <w:rsid w:val="0090218D"/>
    <w:rsid w:val="0090255F"/>
    <w:rsid w:val="009026AA"/>
    <w:rsid w:val="009026E0"/>
    <w:rsid w:val="00903926"/>
    <w:rsid w:val="0090689F"/>
    <w:rsid w:val="00907D5C"/>
    <w:rsid w:val="00910D06"/>
    <w:rsid w:val="00911B60"/>
    <w:rsid w:val="009128F7"/>
    <w:rsid w:val="009161DB"/>
    <w:rsid w:val="00917319"/>
    <w:rsid w:val="0091783F"/>
    <w:rsid w:val="00917A24"/>
    <w:rsid w:val="00917EF7"/>
    <w:rsid w:val="009200CF"/>
    <w:rsid w:val="009206EA"/>
    <w:rsid w:val="00920F01"/>
    <w:rsid w:val="00923967"/>
    <w:rsid w:val="00923A09"/>
    <w:rsid w:val="00923CA5"/>
    <w:rsid w:val="00925DA1"/>
    <w:rsid w:val="0092604F"/>
    <w:rsid w:val="009262B3"/>
    <w:rsid w:val="00927437"/>
    <w:rsid w:val="00927ECF"/>
    <w:rsid w:val="00927FAE"/>
    <w:rsid w:val="00930266"/>
    <w:rsid w:val="00931871"/>
    <w:rsid w:val="00932C99"/>
    <w:rsid w:val="00935013"/>
    <w:rsid w:val="00936187"/>
    <w:rsid w:val="009361BF"/>
    <w:rsid w:val="009376C6"/>
    <w:rsid w:val="00937A6D"/>
    <w:rsid w:val="00940E7D"/>
    <w:rsid w:val="00940FFB"/>
    <w:rsid w:val="009419F7"/>
    <w:rsid w:val="009427B7"/>
    <w:rsid w:val="00942A97"/>
    <w:rsid w:val="00943DB9"/>
    <w:rsid w:val="00947733"/>
    <w:rsid w:val="0094798E"/>
    <w:rsid w:val="009510C9"/>
    <w:rsid w:val="009511B6"/>
    <w:rsid w:val="0095153E"/>
    <w:rsid w:val="00951572"/>
    <w:rsid w:val="009536B4"/>
    <w:rsid w:val="009545A8"/>
    <w:rsid w:val="00955F13"/>
    <w:rsid w:val="0095742E"/>
    <w:rsid w:val="009576E7"/>
    <w:rsid w:val="00957BCA"/>
    <w:rsid w:val="00960BD8"/>
    <w:rsid w:val="0096232E"/>
    <w:rsid w:val="009623DA"/>
    <w:rsid w:val="009631DD"/>
    <w:rsid w:val="00965869"/>
    <w:rsid w:val="00965FEB"/>
    <w:rsid w:val="00970250"/>
    <w:rsid w:val="009703AB"/>
    <w:rsid w:val="00970709"/>
    <w:rsid w:val="009716FF"/>
    <w:rsid w:val="00971884"/>
    <w:rsid w:val="009721CE"/>
    <w:rsid w:val="0097310B"/>
    <w:rsid w:val="00973B1D"/>
    <w:rsid w:val="0097545B"/>
    <w:rsid w:val="00976D1D"/>
    <w:rsid w:val="00976E74"/>
    <w:rsid w:val="00977BF4"/>
    <w:rsid w:val="00980085"/>
    <w:rsid w:val="0098265E"/>
    <w:rsid w:val="009829EB"/>
    <w:rsid w:val="009830AF"/>
    <w:rsid w:val="0098356A"/>
    <w:rsid w:val="00983749"/>
    <w:rsid w:val="00983E4B"/>
    <w:rsid w:val="009848CF"/>
    <w:rsid w:val="009862D4"/>
    <w:rsid w:val="00986685"/>
    <w:rsid w:val="00986A29"/>
    <w:rsid w:val="009872AC"/>
    <w:rsid w:val="00987850"/>
    <w:rsid w:val="00990558"/>
    <w:rsid w:val="00990BAC"/>
    <w:rsid w:val="009917D0"/>
    <w:rsid w:val="00991DE1"/>
    <w:rsid w:val="00996A41"/>
    <w:rsid w:val="00996CBC"/>
    <w:rsid w:val="009974EF"/>
    <w:rsid w:val="00997516"/>
    <w:rsid w:val="009979FA"/>
    <w:rsid w:val="009A0538"/>
    <w:rsid w:val="009A4E5B"/>
    <w:rsid w:val="009A4EF6"/>
    <w:rsid w:val="009A7206"/>
    <w:rsid w:val="009A7529"/>
    <w:rsid w:val="009A7BA2"/>
    <w:rsid w:val="009B100A"/>
    <w:rsid w:val="009B211B"/>
    <w:rsid w:val="009B2196"/>
    <w:rsid w:val="009B302D"/>
    <w:rsid w:val="009B33A8"/>
    <w:rsid w:val="009B4685"/>
    <w:rsid w:val="009B5F82"/>
    <w:rsid w:val="009B66E8"/>
    <w:rsid w:val="009B7796"/>
    <w:rsid w:val="009B7E62"/>
    <w:rsid w:val="009C0E63"/>
    <w:rsid w:val="009C1D72"/>
    <w:rsid w:val="009C2050"/>
    <w:rsid w:val="009C378D"/>
    <w:rsid w:val="009C3F2A"/>
    <w:rsid w:val="009C4BBC"/>
    <w:rsid w:val="009C6348"/>
    <w:rsid w:val="009D352F"/>
    <w:rsid w:val="009D5968"/>
    <w:rsid w:val="009D6798"/>
    <w:rsid w:val="009D731B"/>
    <w:rsid w:val="009E0EFA"/>
    <w:rsid w:val="009E13F3"/>
    <w:rsid w:val="009E4713"/>
    <w:rsid w:val="009E656D"/>
    <w:rsid w:val="009E6585"/>
    <w:rsid w:val="009E6C4D"/>
    <w:rsid w:val="009E6C5E"/>
    <w:rsid w:val="009E70B7"/>
    <w:rsid w:val="009E74A1"/>
    <w:rsid w:val="009E771E"/>
    <w:rsid w:val="009E7BC5"/>
    <w:rsid w:val="009F11A8"/>
    <w:rsid w:val="009F21B2"/>
    <w:rsid w:val="009F2274"/>
    <w:rsid w:val="009F2868"/>
    <w:rsid w:val="009F37E4"/>
    <w:rsid w:val="009F3FA4"/>
    <w:rsid w:val="009F45FF"/>
    <w:rsid w:val="009F496B"/>
    <w:rsid w:val="009F7705"/>
    <w:rsid w:val="009F7EE9"/>
    <w:rsid w:val="00A0104E"/>
    <w:rsid w:val="00A01664"/>
    <w:rsid w:val="00A0194B"/>
    <w:rsid w:val="00A03ADB"/>
    <w:rsid w:val="00A03B4E"/>
    <w:rsid w:val="00A03C8F"/>
    <w:rsid w:val="00A03D64"/>
    <w:rsid w:val="00A04BB5"/>
    <w:rsid w:val="00A116B9"/>
    <w:rsid w:val="00A12ECA"/>
    <w:rsid w:val="00A15F18"/>
    <w:rsid w:val="00A20D30"/>
    <w:rsid w:val="00A21EFD"/>
    <w:rsid w:val="00A22B1E"/>
    <w:rsid w:val="00A2381C"/>
    <w:rsid w:val="00A2391E"/>
    <w:rsid w:val="00A23E8A"/>
    <w:rsid w:val="00A23F96"/>
    <w:rsid w:val="00A24187"/>
    <w:rsid w:val="00A24614"/>
    <w:rsid w:val="00A26AC4"/>
    <w:rsid w:val="00A271E3"/>
    <w:rsid w:val="00A27C63"/>
    <w:rsid w:val="00A27FED"/>
    <w:rsid w:val="00A3111C"/>
    <w:rsid w:val="00A311C0"/>
    <w:rsid w:val="00A31AC5"/>
    <w:rsid w:val="00A31DD3"/>
    <w:rsid w:val="00A33791"/>
    <w:rsid w:val="00A3397F"/>
    <w:rsid w:val="00A35707"/>
    <w:rsid w:val="00A3753C"/>
    <w:rsid w:val="00A40E94"/>
    <w:rsid w:val="00A411B5"/>
    <w:rsid w:val="00A41A4B"/>
    <w:rsid w:val="00A42B9C"/>
    <w:rsid w:val="00A4489B"/>
    <w:rsid w:val="00A459EF"/>
    <w:rsid w:val="00A46275"/>
    <w:rsid w:val="00A46350"/>
    <w:rsid w:val="00A464ED"/>
    <w:rsid w:val="00A46BCA"/>
    <w:rsid w:val="00A47181"/>
    <w:rsid w:val="00A47648"/>
    <w:rsid w:val="00A53A2A"/>
    <w:rsid w:val="00A53A80"/>
    <w:rsid w:val="00A55587"/>
    <w:rsid w:val="00A567F1"/>
    <w:rsid w:val="00A607F4"/>
    <w:rsid w:val="00A612ED"/>
    <w:rsid w:val="00A6284F"/>
    <w:rsid w:val="00A636AA"/>
    <w:rsid w:val="00A63983"/>
    <w:rsid w:val="00A6415F"/>
    <w:rsid w:val="00A64735"/>
    <w:rsid w:val="00A64ACD"/>
    <w:rsid w:val="00A6661A"/>
    <w:rsid w:val="00A66A2F"/>
    <w:rsid w:val="00A66FEC"/>
    <w:rsid w:val="00A6796E"/>
    <w:rsid w:val="00A703C7"/>
    <w:rsid w:val="00A71119"/>
    <w:rsid w:val="00A722A3"/>
    <w:rsid w:val="00A7390D"/>
    <w:rsid w:val="00A73FFE"/>
    <w:rsid w:val="00A74974"/>
    <w:rsid w:val="00A750C9"/>
    <w:rsid w:val="00A777B2"/>
    <w:rsid w:val="00A806A5"/>
    <w:rsid w:val="00A82555"/>
    <w:rsid w:val="00A8282F"/>
    <w:rsid w:val="00A84A0C"/>
    <w:rsid w:val="00A84DE6"/>
    <w:rsid w:val="00A85A3B"/>
    <w:rsid w:val="00A86D50"/>
    <w:rsid w:val="00A86F92"/>
    <w:rsid w:val="00A90892"/>
    <w:rsid w:val="00A91280"/>
    <w:rsid w:val="00A92062"/>
    <w:rsid w:val="00A932AE"/>
    <w:rsid w:val="00A93AD6"/>
    <w:rsid w:val="00A9432F"/>
    <w:rsid w:val="00A9599F"/>
    <w:rsid w:val="00A9634C"/>
    <w:rsid w:val="00A974F2"/>
    <w:rsid w:val="00AA000C"/>
    <w:rsid w:val="00AA00E3"/>
    <w:rsid w:val="00AA00FB"/>
    <w:rsid w:val="00AA05E1"/>
    <w:rsid w:val="00AA10E9"/>
    <w:rsid w:val="00AA291E"/>
    <w:rsid w:val="00AA40CF"/>
    <w:rsid w:val="00AA4C0E"/>
    <w:rsid w:val="00AA5CE2"/>
    <w:rsid w:val="00AA5CE8"/>
    <w:rsid w:val="00AA60BB"/>
    <w:rsid w:val="00AA65B2"/>
    <w:rsid w:val="00AA75D2"/>
    <w:rsid w:val="00AA769A"/>
    <w:rsid w:val="00AB0099"/>
    <w:rsid w:val="00AB0885"/>
    <w:rsid w:val="00AB1FFB"/>
    <w:rsid w:val="00AB300B"/>
    <w:rsid w:val="00AB5543"/>
    <w:rsid w:val="00AB575F"/>
    <w:rsid w:val="00AB72D7"/>
    <w:rsid w:val="00AB7C53"/>
    <w:rsid w:val="00AC177B"/>
    <w:rsid w:val="00AC17C4"/>
    <w:rsid w:val="00AC237B"/>
    <w:rsid w:val="00AC35A9"/>
    <w:rsid w:val="00AC3748"/>
    <w:rsid w:val="00AC4ECB"/>
    <w:rsid w:val="00AC4ED5"/>
    <w:rsid w:val="00AC5002"/>
    <w:rsid w:val="00AC509D"/>
    <w:rsid w:val="00AC6560"/>
    <w:rsid w:val="00AC6FE4"/>
    <w:rsid w:val="00AC74BD"/>
    <w:rsid w:val="00AD00C1"/>
    <w:rsid w:val="00AD07A0"/>
    <w:rsid w:val="00AD089D"/>
    <w:rsid w:val="00AD1D70"/>
    <w:rsid w:val="00AD427C"/>
    <w:rsid w:val="00AD46FC"/>
    <w:rsid w:val="00AD48B0"/>
    <w:rsid w:val="00AD5A17"/>
    <w:rsid w:val="00AD5B27"/>
    <w:rsid w:val="00AD5EAB"/>
    <w:rsid w:val="00AD6F9F"/>
    <w:rsid w:val="00AD740F"/>
    <w:rsid w:val="00AE0410"/>
    <w:rsid w:val="00AE0B68"/>
    <w:rsid w:val="00AE14A1"/>
    <w:rsid w:val="00AE1940"/>
    <w:rsid w:val="00AE1F0B"/>
    <w:rsid w:val="00AE2526"/>
    <w:rsid w:val="00AE39CB"/>
    <w:rsid w:val="00AE4B4D"/>
    <w:rsid w:val="00AE7B58"/>
    <w:rsid w:val="00AF039C"/>
    <w:rsid w:val="00AF19A8"/>
    <w:rsid w:val="00AF1A76"/>
    <w:rsid w:val="00AF2184"/>
    <w:rsid w:val="00AF290A"/>
    <w:rsid w:val="00AF3127"/>
    <w:rsid w:val="00AF4545"/>
    <w:rsid w:val="00AF6EDE"/>
    <w:rsid w:val="00B00806"/>
    <w:rsid w:val="00B00D26"/>
    <w:rsid w:val="00B02432"/>
    <w:rsid w:val="00B042A9"/>
    <w:rsid w:val="00B04FC8"/>
    <w:rsid w:val="00B0620A"/>
    <w:rsid w:val="00B06258"/>
    <w:rsid w:val="00B06C2F"/>
    <w:rsid w:val="00B10143"/>
    <w:rsid w:val="00B10CEA"/>
    <w:rsid w:val="00B10E40"/>
    <w:rsid w:val="00B11916"/>
    <w:rsid w:val="00B120ED"/>
    <w:rsid w:val="00B138C0"/>
    <w:rsid w:val="00B14125"/>
    <w:rsid w:val="00B14EE1"/>
    <w:rsid w:val="00B16AA0"/>
    <w:rsid w:val="00B16EB7"/>
    <w:rsid w:val="00B21431"/>
    <w:rsid w:val="00B2318F"/>
    <w:rsid w:val="00B238C8"/>
    <w:rsid w:val="00B23B24"/>
    <w:rsid w:val="00B26405"/>
    <w:rsid w:val="00B26894"/>
    <w:rsid w:val="00B271C3"/>
    <w:rsid w:val="00B27517"/>
    <w:rsid w:val="00B276C4"/>
    <w:rsid w:val="00B30883"/>
    <w:rsid w:val="00B332BA"/>
    <w:rsid w:val="00B33681"/>
    <w:rsid w:val="00B33F1C"/>
    <w:rsid w:val="00B362C1"/>
    <w:rsid w:val="00B36C75"/>
    <w:rsid w:val="00B41269"/>
    <w:rsid w:val="00B42188"/>
    <w:rsid w:val="00B46540"/>
    <w:rsid w:val="00B475B0"/>
    <w:rsid w:val="00B47665"/>
    <w:rsid w:val="00B47975"/>
    <w:rsid w:val="00B50F42"/>
    <w:rsid w:val="00B51CED"/>
    <w:rsid w:val="00B527B8"/>
    <w:rsid w:val="00B52FEF"/>
    <w:rsid w:val="00B53024"/>
    <w:rsid w:val="00B539D8"/>
    <w:rsid w:val="00B543E3"/>
    <w:rsid w:val="00B552B0"/>
    <w:rsid w:val="00B553C4"/>
    <w:rsid w:val="00B614C8"/>
    <w:rsid w:val="00B61CC1"/>
    <w:rsid w:val="00B62283"/>
    <w:rsid w:val="00B633E0"/>
    <w:rsid w:val="00B641A4"/>
    <w:rsid w:val="00B6671B"/>
    <w:rsid w:val="00B66F0A"/>
    <w:rsid w:val="00B671C2"/>
    <w:rsid w:val="00B709A2"/>
    <w:rsid w:val="00B7305C"/>
    <w:rsid w:val="00B736CF"/>
    <w:rsid w:val="00B73EE9"/>
    <w:rsid w:val="00B7409A"/>
    <w:rsid w:val="00B745CB"/>
    <w:rsid w:val="00B74966"/>
    <w:rsid w:val="00B74983"/>
    <w:rsid w:val="00B749F0"/>
    <w:rsid w:val="00B764D1"/>
    <w:rsid w:val="00B770D0"/>
    <w:rsid w:val="00B80627"/>
    <w:rsid w:val="00B82032"/>
    <w:rsid w:val="00B820A7"/>
    <w:rsid w:val="00B8221F"/>
    <w:rsid w:val="00B84738"/>
    <w:rsid w:val="00B84AEE"/>
    <w:rsid w:val="00B85F00"/>
    <w:rsid w:val="00B8682D"/>
    <w:rsid w:val="00B86E01"/>
    <w:rsid w:val="00B870ED"/>
    <w:rsid w:val="00B90368"/>
    <w:rsid w:val="00B91978"/>
    <w:rsid w:val="00B91C73"/>
    <w:rsid w:val="00B93763"/>
    <w:rsid w:val="00B9432D"/>
    <w:rsid w:val="00B94F8F"/>
    <w:rsid w:val="00B95640"/>
    <w:rsid w:val="00B967C8"/>
    <w:rsid w:val="00BA0FBB"/>
    <w:rsid w:val="00BA219F"/>
    <w:rsid w:val="00BA2381"/>
    <w:rsid w:val="00BA2DB0"/>
    <w:rsid w:val="00BA3BF9"/>
    <w:rsid w:val="00BA593C"/>
    <w:rsid w:val="00BA5D83"/>
    <w:rsid w:val="00BA748C"/>
    <w:rsid w:val="00BA7A1A"/>
    <w:rsid w:val="00BB0CBB"/>
    <w:rsid w:val="00BB160B"/>
    <w:rsid w:val="00BB3E6F"/>
    <w:rsid w:val="00BB3FA5"/>
    <w:rsid w:val="00BB4501"/>
    <w:rsid w:val="00BB5314"/>
    <w:rsid w:val="00BB73B9"/>
    <w:rsid w:val="00BB768B"/>
    <w:rsid w:val="00BC0B3E"/>
    <w:rsid w:val="00BC1417"/>
    <w:rsid w:val="00BC299E"/>
    <w:rsid w:val="00BC36CC"/>
    <w:rsid w:val="00BC3850"/>
    <w:rsid w:val="00BC3ACE"/>
    <w:rsid w:val="00BC3B4A"/>
    <w:rsid w:val="00BC461B"/>
    <w:rsid w:val="00BC4EBD"/>
    <w:rsid w:val="00BC69B1"/>
    <w:rsid w:val="00BC69D1"/>
    <w:rsid w:val="00BC7DF8"/>
    <w:rsid w:val="00BC7ED0"/>
    <w:rsid w:val="00BC7F45"/>
    <w:rsid w:val="00BC7F70"/>
    <w:rsid w:val="00BD1F8D"/>
    <w:rsid w:val="00BD2A0E"/>
    <w:rsid w:val="00BD34DE"/>
    <w:rsid w:val="00BD5508"/>
    <w:rsid w:val="00BD5DC7"/>
    <w:rsid w:val="00BD7085"/>
    <w:rsid w:val="00BE0A63"/>
    <w:rsid w:val="00BE19FA"/>
    <w:rsid w:val="00BE1ECD"/>
    <w:rsid w:val="00BE1EF3"/>
    <w:rsid w:val="00BE1F81"/>
    <w:rsid w:val="00BE23A9"/>
    <w:rsid w:val="00BE2A7B"/>
    <w:rsid w:val="00BE4BF6"/>
    <w:rsid w:val="00BE5F9B"/>
    <w:rsid w:val="00BE73EC"/>
    <w:rsid w:val="00BE7A0C"/>
    <w:rsid w:val="00BE7FE0"/>
    <w:rsid w:val="00BF1F84"/>
    <w:rsid w:val="00BF3AD6"/>
    <w:rsid w:val="00BF4C0F"/>
    <w:rsid w:val="00BF514A"/>
    <w:rsid w:val="00BF5DFE"/>
    <w:rsid w:val="00BF7187"/>
    <w:rsid w:val="00C00049"/>
    <w:rsid w:val="00C024D2"/>
    <w:rsid w:val="00C02EA3"/>
    <w:rsid w:val="00C02EE9"/>
    <w:rsid w:val="00C0338C"/>
    <w:rsid w:val="00C0391F"/>
    <w:rsid w:val="00C04136"/>
    <w:rsid w:val="00C05912"/>
    <w:rsid w:val="00C0739D"/>
    <w:rsid w:val="00C07CC8"/>
    <w:rsid w:val="00C1205E"/>
    <w:rsid w:val="00C1367A"/>
    <w:rsid w:val="00C13791"/>
    <w:rsid w:val="00C13DD5"/>
    <w:rsid w:val="00C1522B"/>
    <w:rsid w:val="00C152BA"/>
    <w:rsid w:val="00C15576"/>
    <w:rsid w:val="00C15855"/>
    <w:rsid w:val="00C16293"/>
    <w:rsid w:val="00C17AE6"/>
    <w:rsid w:val="00C17C41"/>
    <w:rsid w:val="00C2211E"/>
    <w:rsid w:val="00C229C2"/>
    <w:rsid w:val="00C231AC"/>
    <w:rsid w:val="00C25535"/>
    <w:rsid w:val="00C25AAB"/>
    <w:rsid w:val="00C271EC"/>
    <w:rsid w:val="00C27F04"/>
    <w:rsid w:val="00C300DB"/>
    <w:rsid w:val="00C30435"/>
    <w:rsid w:val="00C30ED6"/>
    <w:rsid w:val="00C31BBD"/>
    <w:rsid w:val="00C31D2B"/>
    <w:rsid w:val="00C32A5D"/>
    <w:rsid w:val="00C3401D"/>
    <w:rsid w:val="00C34694"/>
    <w:rsid w:val="00C34798"/>
    <w:rsid w:val="00C35190"/>
    <w:rsid w:val="00C3520A"/>
    <w:rsid w:val="00C35524"/>
    <w:rsid w:val="00C35A59"/>
    <w:rsid w:val="00C36F61"/>
    <w:rsid w:val="00C40218"/>
    <w:rsid w:val="00C407C9"/>
    <w:rsid w:val="00C41451"/>
    <w:rsid w:val="00C42097"/>
    <w:rsid w:val="00C42BF6"/>
    <w:rsid w:val="00C4410C"/>
    <w:rsid w:val="00C4523D"/>
    <w:rsid w:val="00C45FAC"/>
    <w:rsid w:val="00C47434"/>
    <w:rsid w:val="00C50E93"/>
    <w:rsid w:val="00C51D9E"/>
    <w:rsid w:val="00C533A2"/>
    <w:rsid w:val="00C53B64"/>
    <w:rsid w:val="00C54165"/>
    <w:rsid w:val="00C54CE5"/>
    <w:rsid w:val="00C54E13"/>
    <w:rsid w:val="00C55341"/>
    <w:rsid w:val="00C558F0"/>
    <w:rsid w:val="00C560A2"/>
    <w:rsid w:val="00C57D0A"/>
    <w:rsid w:val="00C60889"/>
    <w:rsid w:val="00C614B5"/>
    <w:rsid w:val="00C61C3E"/>
    <w:rsid w:val="00C62A9A"/>
    <w:rsid w:val="00C63071"/>
    <w:rsid w:val="00C663A6"/>
    <w:rsid w:val="00C66821"/>
    <w:rsid w:val="00C66B5F"/>
    <w:rsid w:val="00C67725"/>
    <w:rsid w:val="00C7012E"/>
    <w:rsid w:val="00C7201F"/>
    <w:rsid w:val="00C74663"/>
    <w:rsid w:val="00C74DBB"/>
    <w:rsid w:val="00C80755"/>
    <w:rsid w:val="00C81A4C"/>
    <w:rsid w:val="00C82588"/>
    <w:rsid w:val="00C83454"/>
    <w:rsid w:val="00C841F4"/>
    <w:rsid w:val="00C845F7"/>
    <w:rsid w:val="00C84964"/>
    <w:rsid w:val="00C84A3B"/>
    <w:rsid w:val="00C84C47"/>
    <w:rsid w:val="00C90312"/>
    <w:rsid w:val="00C90C96"/>
    <w:rsid w:val="00C9169D"/>
    <w:rsid w:val="00C91C57"/>
    <w:rsid w:val="00C91D09"/>
    <w:rsid w:val="00C939F8"/>
    <w:rsid w:val="00C94234"/>
    <w:rsid w:val="00C943E3"/>
    <w:rsid w:val="00C95E2D"/>
    <w:rsid w:val="00C969F5"/>
    <w:rsid w:val="00C9720D"/>
    <w:rsid w:val="00CA2217"/>
    <w:rsid w:val="00CA3675"/>
    <w:rsid w:val="00CA3D6C"/>
    <w:rsid w:val="00CA4205"/>
    <w:rsid w:val="00CA4821"/>
    <w:rsid w:val="00CA6558"/>
    <w:rsid w:val="00CB1CF7"/>
    <w:rsid w:val="00CB373F"/>
    <w:rsid w:val="00CB6D48"/>
    <w:rsid w:val="00CB6E15"/>
    <w:rsid w:val="00CC06EA"/>
    <w:rsid w:val="00CC1339"/>
    <w:rsid w:val="00CC3B4E"/>
    <w:rsid w:val="00CC3DE7"/>
    <w:rsid w:val="00CC469B"/>
    <w:rsid w:val="00CC53D8"/>
    <w:rsid w:val="00CC5BBB"/>
    <w:rsid w:val="00CC6B44"/>
    <w:rsid w:val="00CD027A"/>
    <w:rsid w:val="00CD0A99"/>
    <w:rsid w:val="00CD26B0"/>
    <w:rsid w:val="00CD328B"/>
    <w:rsid w:val="00CD4098"/>
    <w:rsid w:val="00CD4A33"/>
    <w:rsid w:val="00CD5523"/>
    <w:rsid w:val="00CD5952"/>
    <w:rsid w:val="00CD608D"/>
    <w:rsid w:val="00CD7251"/>
    <w:rsid w:val="00CE1CF2"/>
    <w:rsid w:val="00CE2CC8"/>
    <w:rsid w:val="00CE327D"/>
    <w:rsid w:val="00CE3D35"/>
    <w:rsid w:val="00CE45BA"/>
    <w:rsid w:val="00CE4DF3"/>
    <w:rsid w:val="00CE5377"/>
    <w:rsid w:val="00CE5563"/>
    <w:rsid w:val="00CE5805"/>
    <w:rsid w:val="00CE5C1E"/>
    <w:rsid w:val="00CE6878"/>
    <w:rsid w:val="00CE7F6C"/>
    <w:rsid w:val="00CF1759"/>
    <w:rsid w:val="00CF2943"/>
    <w:rsid w:val="00CF5D27"/>
    <w:rsid w:val="00CF608E"/>
    <w:rsid w:val="00CF7757"/>
    <w:rsid w:val="00D00421"/>
    <w:rsid w:val="00D01989"/>
    <w:rsid w:val="00D02CBF"/>
    <w:rsid w:val="00D02E4C"/>
    <w:rsid w:val="00D02EDD"/>
    <w:rsid w:val="00D031E6"/>
    <w:rsid w:val="00D037CD"/>
    <w:rsid w:val="00D03EA0"/>
    <w:rsid w:val="00D0636B"/>
    <w:rsid w:val="00D10A52"/>
    <w:rsid w:val="00D11042"/>
    <w:rsid w:val="00D111C6"/>
    <w:rsid w:val="00D13067"/>
    <w:rsid w:val="00D133C8"/>
    <w:rsid w:val="00D1705A"/>
    <w:rsid w:val="00D173D5"/>
    <w:rsid w:val="00D174E9"/>
    <w:rsid w:val="00D216EE"/>
    <w:rsid w:val="00D21DE7"/>
    <w:rsid w:val="00D22592"/>
    <w:rsid w:val="00D22EE7"/>
    <w:rsid w:val="00D23333"/>
    <w:rsid w:val="00D23898"/>
    <w:rsid w:val="00D24140"/>
    <w:rsid w:val="00D2550B"/>
    <w:rsid w:val="00D260CD"/>
    <w:rsid w:val="00D26F91"/>
    <w:rsid w:val="00D27A74"/>
    <w:rsid w:val="00D305CF"/>
    <w:rsid w:val="00D30C8B"/>
    <w:rsid w:val="00D30E0A"/>
    <w:rsid w:val="00D30E24"/>
    <w:rsid w:val="00D331BE"/>
    <w:rsid w:val="00D3360B"/>
    <w:rsid w:val="00D34286"/>
    <w:rsid w:val="00D34581"/>
    <w:rsid w:val="00D34793"/>
    <w:rsid w:val="00D36475"/>
    <w:rsid w:val="00D367BB"/>
    <w:rsid w:val="00D4005C"/>
    <w:rsid w:val="00D40D9E"/>
    <w:rsid w:val="00D415AB"/>
    <w:rsid w:val="00D429EC"/>
    <w:rsid w:val="00D42B1A"/>
    <w:rsid w:val="00D458CA"/>
    <w:rsid w:val="00D45DC8"/>
    <w:rsid w:val="00D45FBB"/>
    <w:rsid w:val="00D46778"/>
    <w:rsid w:val="00D503D2"/>
    <w:rsid w:val="00D50DC7"/>
    <w:rsid w:val="00D50DCD"/>
    <w:rsid w:val="00D51421"/>
    <w:rsid w:val="00D5178E"/>
    <w:rsid w:val="00D53ECF"/>
    <w:rsid w:val="00D540A7"/>
    <w:rsid w:val="00D55F4B"/>
    <w:rsid w:val="00D5677C"/>
    <w:rsid w:val="00D57595"/>
    <w:rsid w:val="00D57FAE"/>
    <w:rsid w:val="00D6136B"/>
    <w:rsid w:val="00D63562"/>
    <w:rsid w:val="00D6420C"/>
    <w:rsid w:val="00D645B3"/>
    <w:rsid w:val="00D70415"/>
    <w:rsid w:val="00D70DC3"/>
    <w:rsid w:val="00D71232"/>
    <w:rsid w:val="00D72BC2"/>
    <w:rsid w:val="00D7360F"/>
    <w:rsid w:val="00D747B2"/>
    <w:rsid w:val="00D74B19"/>
    <w:rsid w:val="00D74FFA"/>
    <w:rsid w:val="00D7756F"/>
    <w:rsid w:val="00D81D3A"/>
    <w:rsid w:val="00D82527"/>
    <w:rsid w:val="00D8309C"/>
    <w:rsid w:val="00D8388A"/>
    <w:rsid w:val="00D842BA"/>
    <w:rsid w:val="00D8687A"/>
    <w:rsid w:val="00D9057A"/>
    <w:rsid w:val="00D906CC"/>
    <w:rsid w:val="00D92071"/>
    <w:rsid w:val="00D92147"/>
    <w:rsid w:val="00D92451"/>
    <w:rsid w:val="00D92F5A"/>
    <w:rsid w:val="00D95623"/>
    <w:rsid w:val="00D96077"/>
    <w:rsid w:val="00D9673A"/>
    <w:rsid w:val="00D969C2"/>
    <w:rsid w:val="00D96B41"/>
    <w:rsid w:val="00D97528"/>
    <w:rsid w:val="00DA3BCE"/>
    <w:rsid w:val="00DA4CF6"/>
    <w:rsid w:val="00DA5C15"/>
    <w:rsid w:val="00DA69D1"/>
    <w:rsid w:val="00DA6E90"/>
    <w:rsid w:val="00DA73FB"/>
    <w:rsid w:val="00DA743F"/>
    <w:rsid w:val="00DB0765"/>
    <w:rsid w:val="00DB08EE"/>
    <w:rsid w:val="00DB0B81"/>
    <w:rsid w:val="00DB0C37"/>
    <w:rsid w:val="00DB1998"/>
    <w:rsid w:val="00DB208D"/>
    <w:rsid w:val="00DB2567"/>
    <w:rsid w:val="00DB285B"/>
    <w:rsid w:val="00DB2F77"/>
    <w:rsid w:val="00DB3112"/>
    <w:rsid w:val="00DB31CA"/>
    <w:rsid w:val="00DB3624"/>
    <w:rsid w:val="00DB42B4"/>
    <w:rsid w:val="00DB781F"/>
    <w:rsid w:val="00DB7B99"/>
    <w:rsid w:val="00DB7CFC"/>
    <w:rsid w:val="00DB7F0D"/>
    <w:rsid w:val="00DB7FE6"/>
    <w:rsid w:val="00DC0ACE"/>
    <w:rsid w:val="00DC2273"/>
    <w:rsid w:val="00DC4366"/>
    <w:rsid w:val="00DC46D5"/>
    <w:rsid w:val="00DC51A4"/>
    <w:rsid w:val="00DD1BBD"/>
    <w:rsid w:val="00DD3E7C"/>
    <w:rsid w:val="00DD4820"/>
    <w:rsid w:val="00DD53F8"/>
    <w:rsid w:val="00DD6621"/>
    <w:rsid w:val="00DD6A9F"/>
    <w:rsid w:val="00DD7B59"/>
    <w:rsid w:val="00DD7D44"/>
    <w:rsid w:val="00DE01F7"/>
    <w:rsid w:val="00DE1982"/>
    <w:rsid w:val="00DE28C6"/>
    <w:rsid w:val="00DE29AF"/>
    <w:rsid w:val="00DE428F"/>
    <w:rsid w:val="00DE44A1"/>
    <w:rsid w:val="00DE487B"/>
    <w:rsid w:val="00DE63B6"/>
    <w:rsid w:val="00DF01EC"/>
    <w:rsid w:val="00DF070A"/>
    <w:rsid w:val="00DF187A"/>
    <w:rsid w:val="00DF3467"/>
    <w:rsid w:val="00DF38FB"/>
    <w:rsid w:val="00DF48FD"/>
    <w:rsid w:val="00DF4A12"/>
    <w:rsid w:val="00DF5396"/>
    <w:rsid w:val="00DF5699"/>
    <w:rsid w:val="00DF7E60"/>
    <w:rsid w:val="00E00A20"/>
    <w:rsid w:val="00E0271E"/>
    <w:rsid w:val="00E032E8"/>
    <w:rsid w:val="00E0339D"/>
    <w:rsid w:val="00E0354F"/>
    <w:rsid w:val="00E04D0F"/>
    <w:rsid w:val="00E05A53"/>
    <w:rsid w:val="00E0645D"/>
    <w:rsid w:val="00E11980"/>
    <w:rsid w:val="00E131DE"/>
    <w:rsid w:val="00E13764"/>
    <w:rsid w:val="00E140F9"/>
    <w:rsid w:val="00E1425D"/>
    <w:rsid w:val="00E14937"/>
    <w:rsid w:val="00E14CE9"/>
    <w:rsid w:val="00E15B76"/>
    <w:rsid w:val="00E15BFC"/>
    <w:rsid w:val="00E165CA"/>
    <w:rsid w:val="00E17F59"/>
    <w:rsid w:val="00E20849"/>
    <w:rsid w:val="00E20F00"/>
    <w:rsid w:val="00E2108A"/>
    <w:rsid w:val="00E210BE"/>
    <w:rsid w:val="00E21D15"/>
    <w:rsid w:val="00E21DF4"/>
    <w:rsid w:val="00E21F3A"/>
    <w:rsid w:val="00E24081"/>
    <w:rsid w:val="00E244DE"/>
    <w:rsid w:val="00E248B7"/>
    <w:rsid w:val="00E249E1"/>
    <w:rsid w:val="00E271D3"/>
    <w:rsid w:val="00E306AA"/>
    <w:rsid w:val="00E3196E"/>
    <w:rsid w:val="00E325A5"/>
    <w:rsid w:val="00E3321D"/>
    <w:rsid w:val="00E33D0B"/>
    <w:rsid w:val="00E35658"/>
    <w:rsid w:val="00E368CE"/>
    <w:rsid w:val="00E37208"/>
    <w:rsid w:val="00E40A07"/>
    <w:rsid w:val="00E41246"/>
    <w:rsid w:val="00E41661"/>
    <w:rsid w:val="00E433FC"/>
    <w:rsid w:val="00E43432"/>
    <w:rsid w:val="00E4367F"/>
    <w:rsid w:val="00E448C6"/>
    <w:rsid w:val="00E44D73"/>
    <w:rsid w:val="00E45A2A"/>
    <w:rsid w:val="00E45FE4"/>
    <w:rsid w:val="00E46775"/>
    <w:rsid w:val="00E4790D"/>
    <w:rsid w:val="00E47E09"/>
    <w:rsid w:val="00E5030D"/>
    <w:rsid w:val="00E50F22"/>
    <w:rsid w:val="00E53619"/>
    <w:rsid w:val="00E55A41"/>
    <w:rsid w:val="00E60BF4"/>
    <w:rsid w:val="00E62202"/>
    <w:rsid w:val="00E63703"/>
    <w:rsid w:val="00E63CCA"/>
    <w:rsid w:val="00E64C6A"/>
    <w:rsid w:val="00E67191"/>
    <w:rsid w:val="00E71C5E"/>
    <w:rsid w:val="00E72317"/>
    <w:rsid w:val="00E72A41"/>
    <w:rsid w:val="00E736D8"/>
    <w:rsid w:val="00E7449C"/>
    <w:rsid w:val="00E77592"/>
    <w:rsid w:val="00E80290"/>
    <w:rsid w:val="00E804EA"/>
    <w:rsid w:val="00E8445B"/>
    <w:rsid w:val="00E861B8"/>
    <w:rsid w:val="00E86424"/>
    <w:rsid w:val="00E869CA"/>
    <w:rsid w:val="00E86B06"/>
    <w:rsid w:val="00E87FDA"/>
    <w:rsid w:val="00E901C2"/>
    <w:rsid w:val="00E90647"/>
    <w:rsid w:val="00E90E55"/>
    <w:rsid w:val="00E9274C"/>
    <w:rsid w:val="00E927B1"/>
    <w:rsid w:val="00E92B54"/>
    <w:rsid w:val="00E9737D"/>
    <w:rsid w:val="00E979AD"/>
    <w:rsid w:val="00E97D4F"/>
    <w:rsid w:val="00E97E38"/>
    <w:rsid w:val="00EA1DF0"/>
    <w:rsid w:val="00EA22C7"/>
    <w:rsid w:val="00EA333F"/>
    <w:rsid w:val="00EA4056"/>
    <w:rsid w:val="00EA41E6"/>
    <w:rsid w:val="00EA472D"/>
    <w:rsid w:val="00EA6213"/>
    <w:rsid w:val="00EA7E14"/>
    <w:rsid w:val="00EB019C"/>
    <w:rsid w:val="00EB0C01"/>
    <w:rsid w:val="00EB168D"/>
    <w:rsid w:val="00EB229D"/>
    <w:rsid w:val="00EB2498"/>
    <w:rsid w:val="00EB277C"/>
    <w:rsid w:val="00EB31C0"/>
    <w:rsid w:val="00EB3627"/>
    <w:rsid w:val="00EB36D6"/>
    <w:rsid w:val="00EB5F2E"/>
    <w:rsid w:val="00EB6C3F"/>
    <w:rsid w:val="00EB706E"/>
    <w:rsid w:val="00EB735B"/>
    <w:rsid w:val="00EB76B5"/>
    <w:rsid w:val="00EC0BFC"/>
    <w:rsid w:val="00EC18EC"/>
    <w:rsid w:val="00EC2550"/>
    <w:rsid w:val="00EC2F6F"/>
    <w:rsid w:val="00EC36F7"/>
    <w:rsid w:val="00EC3710"/>
    <w:rsid w:val="00EC477A"/>
    <w:rsid w:val="00EC5689"/>
    <w:rsid w:val="00EC5F8D"/>
    <w:rsid w:val="00EC6C27"/>
    <w:rsid w:val="00EC7314"/>
    <w:rsid w:val="00ED0833"/>
    <w:rsid w:val="00ED0C2F"/>
    <w:rsid w:val="00ED12A0"/>
    <w:rsid w:val="00ED2B36"/>
    <w:rsid w:val="00ED57B4"/>
    <w:rsid w:val="00ED5B62"/>
    <w:rsid w:val="00ED5DF7"/>
    <w:rsid w:val="00ED76F7"/>
    <w:rsid w:val="00ED7F96"/>
    <w:rsid w:val="00EE0B21"/>
    <w:rsid w:val="00EE1630"/>
    <w:rsid w:val="00EE195E"/>
    <w:rsid w:val="00EE40A9"/>
    <w:rsid w:val="00EE4AA5"/>
    <w:rsid w:val="00EE5019"/>
    <w:rsid w:val="00EE5609"/>
    <w:rsid w:val="00EE6401"/>
    <w:rsid w:val="00EE65C1"/>
    <w:rsid w:val="00EE77CE"/>
    <w:rsid w:val="00EF0278"/>
    <w:rsid w:val="00EF070D"/>
    <w:rsid w:val="00EF305A"/>
    <w:rsid w:val="00EF376E"/>
    <w:rsid w:val="00EF4840"/>
    <w:rsid w:val="00EF4927"/>
    <w:rsid w:val="00EF5C71"/>
    <w:rsid w:val="00EF5FAE"/>
    <w:rsid w:val="00F00A4F"/>
    <w:rsid w:val="00F00B66"/>
    <w:rsid w:val="00F03342"/>
    <w:rsid w:val="00F03A7E"/>
    <w:rsid w:val="00F03E30"/>
    <w:rsid w:val="00F04717"/>
    <w:rsid w:val="00F056C4"/>
    <w:rsid w:val="00F05B26"/>
    <w:rsid w:val="00F068AE"/>
    <w:rsid w:val="00F0768B"/>
    <w:rsid w:val="00F10C8E"/>
    <w:rsid w:val="00F11078"/>
    <w:rsid w:val="00F113DE"/>
    <w:rsid w:val="00F122FE"/>
    <w:rsid w:val="00F126D7"/>
    <w:rsid w:val="00F142F9"/>
    <w:rsid w:val="00F14455"/>
    <w:rsid w:val="00F14786"/>
    <w:rsid w:val="00F15C1A"/>
    <w:rsid w:val="00F178B8"/>
    <w:rsid w:val="00F17E1A"/>
    <w:rsid w:val="00F17F35"/>
    <w:rsid w:val="00F2086B"/>
    <w:rsid w:val="00F20AA8"/>
    <w:rsid w:val="00F2142D"/>
    <w:rsid w:val="00F233F4"/>
    <w:rsid w:val="00F24B1E"/>
    <w:rsid w:val="00F24E2C"/>
    <w:rsid w:val="00F25078"/>
    <w:rsid w:val="00F25D09"/>
    <w:rsid w:val="00F26771"/>
    <w:rsid w:val="00F27B87"/>
    <w:rsid w:val="00F34011"/>
    <w:rsid w:val="00F346BA"/>
    <w:rsid w:val="00F3503B"/>
    <w:rsid w:val="00F3542C"/>
    <w:rsid w:val="00F35B75"/>
    <w:rsid w:val="00F36C15"/>
    <w:rsid w:val="00F3789D"/>
    <w:rsid w:val="00F406B5"/>
    <w:rsid w:val="00F42344"/>
    <w:rsid w:val="00F427EB"/>
    <w:rsid w:val="00F42AFA"/>
    <w:rsid w:val="00F42B61"/>
    <w:rsid w:val="00F43E65"/>
    <w:rsid w:val="00F4405A"/>
    <w:rsid w:val="00F45A63"/>
    <w:rsid w:val="00F47A2C"/>
    <w:rsid w:val="00F47FBF"/>
    <w:rsid w:val="00F50A74"/>
    <w:rsid w:val="00F51B8B"/>
    <w:rsid w:val="00F535BE"/>
    <w:rsid w:val="00F53C72"/>
    <w:rsid w:val="00F53DBF"/>
    <w:rsid w:val="00F53DD2"/>
    <w:rsid w:val="00F54EE6"/>
    <w:rsid w:val="00F56ADD"/>
    <w:rsid w:val="00F56B03"/>
    <w:rsid w:val="00F56EE2"/>
    <w:rsid w:val="00F57256"/>
    <w:rsid w:val="00F5725B"/>
    <w:rsid w:val="00F572E0"/>
    <w:rsid w:val="00F57794"/>
    <w:rsid w:val="00F612DC"/>
    <w:rsid w:val="00F61DB3"/>
    <w:rsid w:val="00F61F3E"/>
    <w:rsid w:val="00F6281D"/>
    <w:rsid w:val="00F63818"/>
    <w:rsid w:val="00F64689"/>
    <w:rsid w:val="00F651D0"/>
    <w:rsid w:val="00F66D39"/>
    <w:rsid w:val="00F66F2E"/>
    <w:rsid w:val="00F67B22"/>
    <w:rsid w:val="00F7460D"/>
    <w:rsid w:val="00F747EF"/>
    <w:rsid w:val="00F75EE6"/>
    <w:rsid w:val="00F77680"/>
    <w:rsid w:val="00F77700"/>
    <w:rsid w:val="00F80025"/>
    <w:rsid w:val="00F8042F"/>
    <w:rsid w:val="00F81E1E"/>
    <w:rsid w:val="00F82098"/>
    <w:rsid w:val="00F82174"/>
    <w:rsid w:val="00F822CA"/>
    <w:rsid w:val="00F82F43"/>
    <w:rsid w:val="00F83C3B"/>
    <w:rsid w:val="00F83D4F"/>
    <w:rsid w:val="00F853D7"/>
    <w:rsid w:val="00F864E1"/>
    <w:rsid w:val="00F87F10"/>
    <w:rsid w:val="00F9187C"/>
    <w:rsid w:val="00F92051"/>
    <w:rsid w:val="00F922FE"/>
    <w:rsid w:val="00F943F5"/>
    <w:rsid w:val="00F97E93"/>
    <w:rsid w:val="00FA0417"/>
    <w:rsid w:val="00FA29B7"/>
    <w:rsid w:val="00FA2BA7"/>
    <w:rsid w:val="00FA31F0"/>
    <w:rsid w:val="00FA36AE"/>
    <w:rsid w:val="00FA4813"/>
    <w:rsid w:val="00FB09F8"/>
    <w:rsid w:val="00FB47D6"/>
    <w:rsid w:val="00FB49C3"/>
    <w:rsid w:val="00FB4A5A"/>
    <w:rsid w:val="00FB4CD5"/>
    <w:rsid w:val="00FB5480"/>
    <w:rsid w:val="00FB5D56"/>
    <w:rsid w:val="00FC0E0C"/>
    <w:rsid w:val="00FC1C4D"/>
    <w:rsid w:val="00FC1DD7"/>
    <w:rsid w:val="00FC519B"/>
    <w:rsid w:val="00FC56A8"/>
    <w:rsid w:val="00FC66D7"/>
    <w:rsid w:val="00FC680E"/>
    <w:rsid w:val="00FD0203"/>
    <w:rsid w:val="00FD04F6"/>
    <w:rsid w:val="00FD06C0"/>
    <w:rsid w:val="00FD0A10"/>
    <w:rsid w:val="00FD12C9"/>
    <w:rsid w:val="00FD27B5"/>
    <w:rsid w:val="00FD4DA8"/>
    <w:rsid w:val="00FD7FCE"/>
    <w:rsid w:val="00FE0183"/>
    <w:rsid w:val="00FE042B"/>
    <w:rsid w:val="00FE30E2"/>
    <w:rsid w:val="00FE3A01"/>
    <w:rsid w:val="00FE52A7"/>
    <w:rsid w:val="00FE533F"/>
    <w:rsid w:val="00FE5839"/>
    <w:rsid w:val="00FF0A84"/>
    <w:rsid w:val="00FF18B4"/>
    <w:rsid w:val="00FF1AD0"/>
    <w:rsid w:val="00FF30E3"/>
    <w:rsid w:val="00FF35F5"/>
    <w:rsid w:val="00FF46F5"/>
    <w:rsid w:val="00FF4764"/>
    <w:rsid w:val="00FF4D7C"/>
    <w:rsid w:val="00FF5667"/>
    <w:rsid w:val="00FF57D8"/>
    <w:rsid w:val="00FF5B75"/>
    <w:rsid w:val="00FF5D51"/>
    <w:rsid w:val="00FF6FB0"/>
    <w:rsid w:val="00FF79F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4A987115"/>
  <w15:docId w15:val="{8570C8B8-4256-4389-881A-CDFE3A378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9EE"/>
    <w:pPr>
      <w:overflowPunct w:val="0"/>
      <w:autoSpaceDE w:val="0"/>
      <w:autoSpaceDN w:val="0"/>
      <w:adjustRightInd w:val="0"/>
      <w:textAlignment w:val="baseline"/>
    </w:pPr>
    <w:rPr>
      <w:rFonts w:ascii="New Century Schlbk" w:hAnsi="New Century Schlbk"/>
      <w:sz w:val="24"/>
    </w:rPr>
  </w:style>
  <w:style w:type="paragraph" w:styleId="Heading1">
    <w:name w:val="heading 1"/>
    <w:basedOn w:val="Normal"/>
    <w:next w:val="Normal"/>
    <w:qFormat/>
    <w:rsid w:val="0070204B"/>
    <w:pPr>
      <w:keepNext/>
      <w:tabs>
        <w:tab w:val="left" w:pos="3060"/>
        <w:tab w:val="left" w:pos="4590"/>
        <w:tab w:val="left" w:pos="5085"/>
      </w:tabs>
      <w:jc w:val="center"/>
      <w:outlineLvl w:val="0"/>
    </w:pPr>
    <w:rPr>
      <w:rFonts w:ascii="Helvetica-Black-SemiBold" w:hAnsi="Helvetica-Black-SemiBold"/>
      <w:i/>
      <w:sz w:val="32"/>
      <w:u w:val="single"/>
    </w:rPr>
  </w:style>
  <w:style w:type="paragraph" w:styleId="Heading2">
    <w:name w:val="heading 2"/>
    <w:basedOn w:val="Normal"/>
    <w:next w:val="Normal"/>
    <w:link w:val="Heading2Char"/>
    <w:uiPriority w:val="9"/>
    <w:qFormat/>
    <w:rsid w:val="0070204B"/>
    <w:pPr>
      <w:keepNext/>
      <w:pBdr>
        <w:top w:val="single" w:sz="6" w:space="0" w:color="auto"/>
        <w:left w:val="single" w:sz="6" w:space="0" w:color="auto"/>
        <w:bottom w:val="single" w:sz="6" w:space="0" w:color="auto"/>
        <w:right w:val="single" w:sz="6" w:space="0" w:color="auto"/>
      </w:pBdr>
      <w:shd w:val="solid" w:color="auto" w:fill="auto"/>
      <w:tabs>
        <w:tab w:val="center" w:pos="4400"/>
        <w:tab w:val="right" w:pos="9000"/>
      </w:tabs>
      <w:jc w:val="both"/>
      <w:outlineLvl w:val="1"/>
    </w:pPr>
    <w:rPr>
      <w:rFonts w:ascii="Helvetica" w:hAnsi="Helvetica"/>
      <w:b/>
      <w:color w:val="FFFFFF"/>
      <w:sz w:val="28"/>
    </w:rPr>
  </w:style>
  <w:style w:type="paragraph" w:styleId="Heading3">
    <w:name w:val="heading 3"/>
    <w:basedOn w:val="Normal"/>
    <w:next w:val="Normal"/>
    <w:link w:val="Heading3Char"/>
    <w:uiPriority w:val="9"/>
    <w:qFormat/>
    <w:rsid w:val="0070204B"/>
    <w:pPr>
      <w:keepNext/>
      <w:spacing w:line="360" w:lineRule="auto"/>
      <w:ind w:left="720" w:hanging="720"/>
      <w:jc w:val="right"/>
      <w:outlineLvl w:val="2"/>
    </w:pPr>
    <w:rPr>
      <w:rFonts w:ascii="NewCenturySchlbk" w:hAnsi="NewCenturySchlbk"/>
      <w:i/>
      <w:iCs/>
      <w:sz w:val="16"/>
      <w:u w:val="single"/>
    </w:rPr>
  </w:style>
  <w:style w:type="paragraph" w:styleId="Heading4">
    <w:name w:val="heading 4"/>
    <w:basedOn w:val="Normal"/>
    <w:next w:val="Normal"/>
    <w:qFormat/>
    <w:rsid w:val="0070204B"/>
    <w:pPr>
      <w:keepNext/>
      <w:tabs>
        <w:tab w:val="left" w:pos="3060"/>
        <w:tab w:val="left" w:pos="4590"/>
        <w:tab w:val="left" w:pos="5085"/>
      </w:tabs>
      <w:jc w:val="center"/>
      <w:outlineLvl w:val="3"/>
    </w:pPr>
    <w:rPr>
      <w:rFonts w:ascii="Helvetica-Black-SemiBold" w:hAnsi="Helvetica-Black-SemiBold"/>
      <w:b/>
    </w:rPr>
  </w:style>
  <w:style w:type="paragraph" w:styleId="Heading5">
    <w:name w:val="heading 5"/>
    <w:basedOn w:val="Normal"/>
    <w:next w:val="Normal"/>
    <w:qFormat/>
    <w:rsid w:val="0070204B"/>
    <w:pPr>
      <w:keepNext/>
      <w:pBdr>
        <w:top w:val="single" w:sz="6" w:space="0" w:color="auto"/>
        <w:left w:val="single" w:sz="6" w:space="0" w:color="auto"/>
        <w:bottom w:val="single" w:sz="6" w:space="0" w:color="auto"/>
        <w:right w:val="single" w:sz="6" w:space="0" w:color="auto"/>
      </w:pBdr>
      <w:tabs>
        <w:tab w:val="left" w:pos="720"/>
        <w:tab w:val="left" w:pos="2880"/>
        <w:tab w:val="left" w:pos="3960"/>
      </w:tabs>
      <w:jc w:val="both"/>
      <w:outlineLvl w:val="4"/>
    </w:pPr>
    <w:rPr>
      <w:rFonts w:ascii="Times New Roman" w:hAnsi="Times New Roman"/>
      <w:b/>
    </w:rPr>
  </w:style>
  <w:style w:type="paragraph" w:styleId="Heading6">
    <w:name w:val="heading 6"/>
    <w:basedOn w:val="Normal"/>
    <w:next w:val="Normal"/>
    <w:qFormat/>
    <w:rsid w:val="0070204B"/>
    <w:pPr>
      <w:keepNext/>
      <w:pBdr>
        <w:top w:val="single" w:sz="12" w:space="1" w:color="auto"/>
        <w:left w:val="single" w:sz="12" w:space="4" w:color="auto"/>
        <w:bottom w:val="single" w:sz="12" w:space="1" w:color="auto"/>
        <w:right w:val="single" w:sz="12" w:space="4" w:color="auto"/>
      </w:pBdr>
      <w:jc w:val="center"/>
      <w:outlineLvl w:val="5"/>
    </w:pPr>
    <w:rPr>
      <w:rFonts w:ascii="Arial" w:hAnsi="Arial" w:cs="Arial"/>
      <w:b/>
      <w:sz w:val="22"/>
      <w:u w:val="single"/>
    </w:rPr>
  </w:style>
  <w:style w:type="paragraph" w:styleId="Heading7">
    <w:name w:val="heading 7"/>
    <w:basedOn w:val="Normal"/>
    <w:next w:val="Normal"/>
    <w:qFormat/>
    <w:rsid w:val="0070204B"/>
    <w:pPr>
      <w:keepNext/>
      <w:tabs>
        <w:tab w:val="left" w:pos="540"/>
        <w:tab w:val="left" w:pos="4860"/>
        <w:tab w:val="left" w:pos="5400"/>
      </w:tabs>
      <w:spacing w:line="320" w:lineRule="atLeast"/>
      <w:ind w:left="360"/>
      <w:jc w:val="both"/>
      <w:outlineLvl w:val="6"/>
    </w:pPr>
    <w:rPr>
      <w:rFonts w:ascii="Arial" w:hAnsi="Arial" w:cs="Arial"/>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70204B"/>
    <w:pPr>
      <w:jc w:val="both"/>
    </w:pPr>
    <w:rPr>
      <w:rFonts w:ascii="Times New Roman" w:hAnsi="Times New Roman"/>
      <w:sz w:val="22"/>
    </w:rPr>
  </w:style>
  <w:style w:type="paragraph" w:styleId="BodyTextIndent">
    <w:name w:val="Body Text Indent"/>
    <w:basedOn w:val="Normal"/>
    <w:link w:val="BodyTextIndentChar"/>
    <w:rsid w:val="0070204B"/>
    <w:pPr>
      <w:ind w:left="720" w:hanging="720"/>
      <w:jc w:val="both"/>
    </w:pPr>
    <w:rPr>
      <w:rFonts w:ascii="NewCenturySchlbk" w:hAnsi="NewCenturySchlbk"/>
      <w:sz w:val="22"/>
    </w:rPr>
  </w:style>
  <w:style w:type="paragraph" w:styleId="BodyText2">
    <w:name w:val="Body Text 2"/>
    <w:basedOn w:val="Normal"/>
    <w:rsid w:val="0070204B"/>
    <w:pPr>
      <w:tabs>
        <w:tab w:val="left" w:pos="3060"/>
        <w:tab w:val="left" w:pos="4590"/>
        <w:tab w:val="left" w:pos="5085"/>
      </w:tabs>
      <w:jc w:val="center"/>
    </w:pPr>
    <w:rPr>
      <w:b/>
    </w:rPr>
  </w:style>
  <w:style w:type="paragraph" w:styleId="BodyTextIndent2">
    <w:name w:val="Body Text Indent 2"/>
    <w:basedOn w:val="Normal"/>
    <w:rsid w:val="0070204B"/>
    <w:pPr>
      <w:tabs>
        <w:tab w:val="left" w:pos="720"/>
      </w:tabs>
      <w:spacing w:line="360" w:lineRule="auto"/>
      <w:ind w:left="720" w:hanging="720"/>
      <w:jc w:val="both"/>
    </w:pPr>
    <w:rPr>
      <w:rFonts w:ascii="Times New Roman" w:hAnsi="Times New Roman"/>
    </w:rPr>
  </w:style>
  <w:style w:type="paragraph" w:styleId="BodyTextIndent3">
    <w:name w:val="Body Text Indent 3"/>
    <w:basedOn w:val="Normal"/>
    <w:rsid w:val="0070204B"/>
    <w:pPr>
      <w:ind w:left="1440" w:hanging="720"/>
      <w:jc w:val="both"/>
    </w:pPr>
    <w:rPr>
      <w:rFonts w:ascii="Times New Roman" w:hAnsi="Times New Roman"/>
    </w:rPr>
  </w:style>
  <w:style w:type="paragraph" w:styleId="BalloonText">
    <w:name w:val="Balloon Text"/>
    <w:basedOn w:val="Normal"/>
    <w:link w:val="BalloonTextChar"/>
    <w:uiPriority w:val="99"/>
    <w:semiHidden/>
    <w:rsid w:val="0070204B"/>
    <w:rPr>
      <w:rFonts w:ascii="Tahoma" w:hAnsi="Tahoma" w:cs="Tahoma"/>
      <w:sz w:val="16"/>
      <w:szCs w:val="16"/>
    </w:rPr>
  </w:style>
  <w:style w:type="table" w:styleId="TableGrid">
    <w:name w:val="Table Grid"/>
    <w:basedOn w:val="TableNormal"/>
    <w:uiPriority w:val="59"/>
    <w:rsid w:val="001672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9D731B"/>
    <w:pPr>
      <w:tabs>
        <w:tab w:val="center" w:pos="4320"/>
        <w:tab w:val="right" w:pos="8640"/>
      </w:tabs>
    </w:pPr>
  </w:style>
  <w:style w:type="paragraph" w:styleId="Footer">
    <w:name w:val="footer"/>
    <w:basedOn w:val="Normal"/>
    <w:link w:val="FooterChar"/>
    <w:uiPriority w:val="99"/>
    <w:rsid w:val="009D731B"/>
    <w:pPr>
      <w:tabs>
        <w:tab w:val="center" w:pos="4320"/>
        <w:tab w:val="right" w:pos="8640"/>
      </w:tabs>
    </w:pPr>
  </w:style>
  <w:style w:type="paragraph" w:customStyle="1" w:styleId="CharCharCharCharCharCharCharCharCharCharCharCharCharCharCharCharCharChar1CharCharCharCharCharCharCharCharCharCharCharCharCharCharCharCharCharCharCharCharCharCharCharCharChar">
    <w:name w:val="Char Char Char Char Char Char Char Char Char Char Char Char Char Char Char Char Char Char1 Char Char Char Char Char Char Char Char Char Char Char Char Char Char Char Char Char Char Char Char Char Char Char Char Char"/>
    <w:basedOn w:val="Normal"/>
    <w:rsid w:val="00277835"/>
    <w:pPr>
      <w:overflowPunct/>
      <w:autoSpaceDE/>
      <w:autoSpaceDN/>
      <w:adjustRightInd/>
      <w:spacing w:after="160" w:line="240" w:lineRule="exact"/>
      <w:textAlignment w:val="auto"/>
    </w:pPr>
    <w:rPr>
      <w:rFonts w:ascii="Tahoma" w:hAnsi="Tahoma" w:cs="Tahoma"/>
      <w:sz w:val="20"/>
      <w:lang w:val="en-GB"/>
    </w:rPr>
  </w:style>
  <w:style w:type="character" w:styleId="PageNumber">
    <w:name w:val="page number"/>
    <w:basedOn w:val="DefaultParagraphFont"/>
    <w:rsid w:val="005513B8"/>
  </w:style>
  <w:style w:type="character" w:styleId="Hyperlink">
    <w:name w:val="Hyperlink"/>
    <w:basedOn w:val="DefaultParagraphFont"/>
    <w:rsid w:val="00433D07"/>
    <w:rPr>
      <w:color w:val="0000FF"/>
      <w:u w:val="single"/>
    </w:rPr>
  </w:style>
  <w:style w:type="character" w:customStyle="1" w:styleId="FooterChar">
    <w:name w:val="Footer Char"/>
    <w:basedOn w:val="DefaultParagraphFont"/>
    <w:link w:val="Footer"/>
    <w:uiPriority w:val="99"/>
    <w:rsid w:val="00380FDD"/>
    <w:rPr>
      <w:rFonts w:ascii="New Century Schlbk" w:hAnsi="New Century Schlbk"/>
      <w:sz w:val="24"/>
    </w:rPr>
  </w:style>
  <w:style w:type="paragraph" w:styleId="ListParagraph">
    <w:name w:val="List Paragraph"/>
    <w:aliases w:val="Resume Title,List Paragraph1,List Paragraph Char Char,b1 + Justified,Bullet 11,b1 + Justified1,Bullet 111,b1 + Justified11,d_bodyb"/>
    <w:basedOn w:val="Normal"/>
    <w:link w:val="ListParagraphChar"/>
    <w:uiPriority w:val="34"/>
    <w:qFormat/>
    <w:rsid w:val="00274C66"/>
    <w:pPr>
      <w:ind w:left="720"/>
      <w:contextualSpacing/>
    </w:pPr>
  </w:style>
  <w:style w:type="character" w:customStyle="1" w:styleId="ListParagraphChar">
    <w:name w:val="List Paragraph Char"/>
    <w:aliases w:val="Resume Title Char,List Paragraph1 Char,List Paragraph Char Char Char,b1 + Justified Char,Bullet 11 Char,b1 + Justified1 Char,Bullet 111 Char,b1 + Justified11 Char,d_bodyb Char"/>
    <w:link w:val="ListParagraph"/>
    <w:uiPriority w:val="34"/>
    <w:locked/>
    <w:rsid w:val="00CC3B4E"/>
    <w:rPr>
      <w:rFonts w:ascii="New Century Schlbk" w:hAnsi="New Century Schlbk"/>
      <w:sz w:val="24"/>
    </w:rPr>
  </w:style>
  <w:style w:type="character" w:customStyle="1" w:styleId="BodyTextIndentChar">
    <w:name w:val="Body Text Indent Char"/>
    <w:basedOn w:val="DefaultParagraphFont"/>
    <w:link w:val="BodyTextIndent"/>
    <w:rsid w:val="00D92451"/>
    <w:rPr>
      <w:rFonts w:ascii="NewCenturySchlbk" w:hAnsi="NewCenturySchlbk"/>
      <w:sz w:val="22"/>
    </w:rPr>
  </w:style>
  <w:style w:type="character" w:styleId="CommentReference">
    <w:name w:val="annotation reference"/>
    <w:basedOn w:val="DefaultParagraphFont"/>
    <w:uiPriority w:val="99"/>
    <w:semiHidden/>
    <w:unhideWhenUsed/>
    <w:rsid w:val="00D969C2"/>
    <w:rPr>
      <w:sz w:val="16"/>
      <w:szCs w:val="16"/>
    </w:rPr>
  </w:style>
  <w:style w:type="paragraph" w:styleId="CommentText">
    <w:name w:val="annotation text"/>
    <w:basedOn w:val="Normal"/>
    <w:link w:val="CommentTextChar"/>
    <w:uiPriority w:val="99"/>
    <w:semiHidden/>
    <w:unhideWhenUsed/>
    <w:rsid w:val="00D969C2"/>
    <w:rPr>
      <w:sz w:val="20"/>
    </w:rPr>
  </w:style>
  <w:style w:type="character" w:customStyle="1" w:styleId="CommentTextChar">
    <w:name w:val="Comment Text Char"/>
    <w:basedOn w:val="DefaultParagraphFont"/>
    <w:link w:val="CommentText"/>
    <w:uiPriority w:val="99"/>
    <w:semiHidden/>
    <w:rsid w:val="00D969C2"/>
    <w:rPr>
      <w:rFonts w:ascii="New Century Schlbk" w:hAnsi="New Century Schlbk"/>
    </w:rPr>
  </w:style>
  <w:style w:type="paragraph" w:styleId="CommentSubject">
    <w:name w:val="annotation subject"/>
    <w:basedOn w:val="CommentText"/>
    <w:next w:val="CommentText"/>
    <w:link w:val="CommentSubjectChar"/>
    <w:uiPriority w:val="99"/>
    <w:semiHidden/>
    <w:unhideWhenUsed/>
    <w:rsid w:val="00D969C2"/>
    <w:rPr>
      <w:b/>
      <w:bCs/>
    </w:rPr>
  </w:style>
  <w:style w:type="character" w:customStyle="1" w:styleId="CommentSubjectChar">
    <w:name w:val="Comment Subject Char"/>
    <w:basedOn w:val="CommentTextChar"/>
    <w:link w:val="CommentSubject"/>
    <w:uiPriority w:val="99"/>
    <w:semiHidden/>
    <w:rsid w:val="00D969C2"/>
    <w:rPr>
      <w:rFonts w:ascii="New Century Schlbk" w:hAnsi="New Century Schlbk"/>
      <w:b/>
      <w:bCs/>
    </w:rPr>
  </w:style>
  <w:style w:type="paragraph" w:customStyle="1" w:styleId="Default">
    <w:name w:val="Default"/>
    <w:rsid w:val="00052F2B"/>
    <w:pPr>
      <w:autoSpaceDE w:val="0"/>
      <w:autoSpaceDN w:val="0"/>
      <w:adjustRightInd w:val="0"/>
    </w:pPr>
    <w:rPr>
      <w:rFonts w:ascii="Bookman Old Style" w:hAnsi="Bookman Old Style" w:cs="Bookman Old Style"/>
      <w:color w:val="000000"/>
      <w:sz w:val="24"/>
      <w:szCs w:val="24"/>
    </w:rPr>
  </w:style>
  <w:style w:type="character" w:customStyle="1" w:styleId="HeaderChar">
    <w:name w:val="Header Char"/>
    <w:basedOn w:val="DefaultParagraphFont"/>
    <w:link w:val="Header"/>
    <w:uiPriority w:val="99"/>
    <w:rsid w:val="00AE4B4D"/>
    <w:rPr>
      <w:rFonts w:ascii="New Century Schlbk" w:hAnsi="New Century Schlbk"/>
      <w:sz w:val="24"/>
    </w:rPr>
  </w:style>
  <w:style w:type="character" w:customStyle="1" w:styleId="BalloonTextChar">
    <w:name w:val="Balloon Text Char"/>
    <w:link w:val="BalloonText"/>
    <w:uiPriority w:val="99"/>
    <w:semiHidden/>
    <w:rsid w:val="00283613"/>
    <w:rPr>
      <w:rFonts w:ascii="Tahoma" w:hAnsi="Tahoma" w:cs="Tahoma"/>
      <w:sz w:val="16"/>
      <w:szCs w:val="16"/>
    </w:rPr>
  </w:style>
  <w:style w:type="character" w:customStyle="1" w:styleId="Heading2Char">
    <w:name w:val="Heading 2 Char"/>
    <w:link w:val="Heading2"/>
    <w:uiPriority w:val="9"/>
    <w:rsid w:val="00283613"/>
    <w:rPr>
      <w:rFonts w:ascii="Helvetica" w:hAnsi="Helvetica"/>
      <w:b/>
      <w:color w:val="FFFFFF"/>
      <w:sz w:val="28"/>
      <w:shd w:val="solid" w:color="auto" w:fill="auto"/>
    </w:rPr>
  </w:style>
  <w:style w:type="character" w:customStyle="1" w:styleId="BodyTextChar">
    <w:name w:val="Body Text Char"/>
    <w:basedOn w:val="DefaultParagraphFont"/>
    <w:link w:val="BodyText"/>
    <w:uiPriority w:val="99"/>
    <w:rsid w:val="00B26894"/>
    <w:rPr>
      <w:rFonts w:ascii="Times New Roman" w:hAnsi="Times New Roman"/>
      <w:sz w:val="22"/>
    </w:rPr>
  </w:style>
  <w:style w:type="paragraph" w:styleId="NoSpacing">
    <w:name w:val="No Spacing"/>
    <w:uiPriority w:val="1"/>
    <w:qFormat/>
    <w:rsid w:val="003C5372"/>
    <w:rPr>
      <w:rFonts w:asciiTheme="minorHAnsi" w:eastAsiaTheme="minorEastAsia" w:hAnsiTheme="minorHAnsi" w:cstheme="minorBidi"/>
      <w:sz w:val="22"/>
      <w:szCs w:val="22"/>
      <w:lang w:val="en-GB"/>
    </w:rPr>
  </w:style>
  <w:style w:type="character" w:customStyle="1" w:styleId="Heading3Char">
    <w:name w:val="Heading 3 Char"/>
    <w:basedOn w:val="DefaultParagraphFont"/>
    <w:link w:val="Heading3"/>
    <w:uiPriority w:val="9"/>
    <w:rsid w:val="00E20F00"/>
    <w:rPr>
      <w:rFonts w:ascii="NewCenturySchlbk" w:hAnsi="NewCenturySchlbk"/>
      <w:i/>
      <w:iCs/>
      <w:sz w:val="16"/>
      <w:u w:val="single"/>
    </w:rPr>
  </w:style>
  <w:style w:type="character" w:customStyle="1" w:styleId="A7">
    <w:name w:val="A7"/>
    <w:uiPriority w:val="99"/>
    <w:rsid w:val="00D7756F"/>
    <w:rPr>
      <w:rFonts w:cs="Helvetica 55 Roman"/>
      <w:color w:val="000000"/>
      <w:sz w:val="18"/>
      <w:szCs w:val="18"/>
    </w:rPr>
  </w:style>
  <w:style w:type="paragraph" w:customStyle="1" w:styleId="BoldLeft">
    <w:name w:val="BoldLeft"/>
    <w:basedOn w:val="Default"/>
    <w:next w:val="Default"/>
    <w:uiPriority w:val="99"/>
    <w:rsid w:val="00D7756F"/>
    <w:rPr>
      <w:rFonts w:ascii="Times New Roman" w:eastAsiaTheme="minorEastAsia" w:hAnsi="Times New Roman" w:cs="Times New Roman"/>
      <w:color w:val="auto"/>
    </w:rPr>
  </w:style>
  <w:style w:type="character" w:styleId="LineNumber">
    <w:name w:val="line number"/>
    <w:basedOn w:val="DefaultParagraphFont"/>
    <w:uiPriority w:val="99"/>
    <w:semiHidden/>
    <w:unhideWhenUsed/>
    <w:rsid w:val="00D7756F"/>
  </w:style>
  <w:style w:type="paragraph" w:styleId="Title">
    <w:name w:val="Title"/>
    <w:basedOn w:val="Normal"/>
    <w:link w:val="TitleChar"/>
    <w:qFormat/>
    <w:rsid w:val="00D7756F"/>
    <w:pPr>
      <w:overflowPunct/>
      <w:autoSpaceDE/>
      <w:autoSpaceDN/>
      <w:adjustRightInd/>
      <w:jc w:val="center"/>
      <w:textAlignment w:val="auto"/>
    </w:pPr>
    <w:rPr>
      <w:rFonts w:ascii="Times New Roman" w:hAnsi="Times New Roman"/>
      <w:b/>
      <w:bCs/>
      <w:szCs w:val="24"/>
      <w:u w:val="single"/>
      <w:lang w:val="en-GB"/>
    </w:rPr>
  </w:style>
  <w:style w:type="character" w:customStyle="1" w:styleId="TitleChar">
    <w:name w:val="Title Char"/>
    <w:basedOn w:val="DefaultParagraphFont"/>
    <w:link w:val="Title"/>
    <w:rsid w:val="00D7756F"/>
    <w:rPr>
      <w:rFonts w:ascii="Times New Roman" w:hAnsi="Times New Roman"/>
      <w:b/>
      <w:bCs/>
      <w:sz w:val="24"/>
      <w:szCs w:val="24"/>
      <w:u w:val="single"/>
      <w:lang w:val="en-GB"/>
    </w:rPr>
  </w:style>
  <w:style w:type="paragraph" w:styleId="PlainText">
    <w:name w:val="Plain Text"/>
    <w:basedOn w:val="Normal"/>
    <w:link w:val="PlainTextChar"/>
    <w:uiPriority w:val="99"/>
    <w:semiHidden/>
    <w:unhideWhenUsed/>
    <w:rsid w:val="00D7756F"/>
    <w:pPr>
      <w:overflowPunct/>
      <w:autoSpaceDE/>
      <w:autoSpaceDN/>
      <w:adjustRightInd/>
      <w:textAlignment w:val="auto"/>
    </w:pPr>
    <w:rPr>
      <w:rFonts w:ascii="Calibri" w:eastAsiaTheme="minorHAnsi" w:hAnsi="Calibri" w:cstheme="minorBidi"/>
      <w:sz w:val="22"/>
      <w:szCs w:val="21"/>
      <w:lang w:val="en-GB"/>
    </w:rPr>
  </w:style>
  <w:style w:type="character" w:customStyle="1" w:styleId="PlainTextChar">
    <w:name w:val="Plain Text Char"/>
    <w:basedOn w:val="DefaultParagraphFont"/>
    <w:link w:val="PlainText"/>
    <w:uiPriority w:val="99"/>
    <w:semiHidden/>
    <w:rsid w:val="00D7756F"/>
    <w:rPr>
      <w:rFonts w:ascii="Calibri" w:eastAsiaTheme="minorHAnsi" w:hAnsi="Calibri" w:cstheme="minorBidi"/>
      <w:sz w:val="22"/>
      <w:szCs w:val="21"/>
      <w:lang w:val="en-GB"/>
    </w:rPr>
  </w:style>
  <w:style w:type="paragraph" w:styleId="Revision">
    <w:name w:val="Revision"/>
    <w:hidden/>
    <w:uiPriority w:val="99"/>
    <w:semiHidden/>
    <w:rsid w:val="00D7756F"/>
    <w:rPr>
      <w:rFonts w:asciiTheme="minorHAnsi" w:eastAsiaTheme="minorEastAsia" w:hAnsiTheme="minorHAnsi" w:cstheme="minorBidi"/>
      <w:sz w:val="22"/>
      <w:szCs w:val="22"/>
      <w:lang w:val="en-GB"/>
    </w:rPr>
  </w:style>
  <w:style w:type="table" w:customStyle="1" w:styleId="PlainTable31">
    <w:name w:val="Plain Table 31"/>
    <w:basedOn w:val="TableNormal"/>
    <w:uiPriority w:val="43"/>
    <w:rsid w:val="00D7756F"/>
    <w:rPr>
      <w:rFonts w:asciiTheme="minorHAnsi" w:eastAsiaTheme="minorEastAsia" w:hAnsiTheme="minorHAnsi" w:cstheme="minorBidi"/>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D7756F"/>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D7756F"/>
    <w:rPr>
      <w:rFonts w:asciiTheme="minorHAnsi" w:eastAsiaTheme="minorEastAsia" w:hAnsiTheme="minorHAnsi" w:cstheme="minorBidi"/>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D7756F"/>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TableNormal"/>
    <w:uiPriority w:val="40"/>
    <w:rsid w:val="00D7756F"/>
    <w:rPr>
      <w:rFonts w:asciiTheme="minorHAnsi" w:eastAsiaTheme="minorEastAsia"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D7756F"/>
    <w:pPr>
      <w:overflowPunct/>
      <w:autoSpaceDE/>
      <w:autoSpaceDN/>
      <w:adjustRightInd/>
      <w:spacing w:before="100" w:beforeAutospacing="1" w:after="100" w:afterAutospacing="1"/>
      <w:textAlignment w:val="auto"/>
    </w:pPr>
    <w:rPr>
      <w:rFonts w:ascii="Times New Roman" w:hAnsi="Times New Roman"/>
      <w:szCs w:val="24"/>
    </w:rPr>
  </w:style>
  <w:style w:type="table" w:customStyle="1" w:styleId="TableGrid1">
    <w:name w:val="Table Grid1"/>
    <w:basedOn w:val="TableNormal"/>
    <w:next w:val="TableGrid"/>
    <w:uiPriority w:val="39"/>
    <w:rsid w:val="00D7756F"/>
    <w:rPr>
      <w:rFonts w:asciiTheme="minorHAnsi" w:eastAsia="Calibr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mmary">
    <w:name w:val="summary"/>
    <w:basedOn w:val="Normal"/>
    <w:rsid w:val="00D7756F"/>
    <w:pPr>
      <w:overflowPunct/>
      <w:autoSpaceDE/>
      <w:autoSpaceDN/>
      <w:adjustRightInd/>
      <w:spacing w:after="150"/>
      <w:textAlignment w:val="auto"/>
    </w:pPr>
    <w:rPr>
      <w:rFonts w:ascii="Times New Roman" w:hAnsi="Times New Roman"/>
      <w:szCs w:val="24"/>
    </w:rPr>
  </w:style>
  <w:style w:type="table" w:customStyle="1" w:styleId="TableGrid2">
    <w:name w:val="Table Grid2"/>
    <w:basedOn w:val="TableNormal"/>
    <w:next w:val="TableGrid"/>
    <w:uiPriority w:val="59"/>
    <w:rsid w:val="007D1836"/>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C407C9"/>
    <w:rPr>
      <w:rFonts w:ascii="Calibri" w:hAnsi="Calibri" w:cs="Calibri" w:hint="default"/>
      <w:b w:val="0"/>
      <w:bCs w:val="0"/>
      <w:i w:val="0"/>
      <w:iCs w:val="0"/>
      <w:color w:val="000000"/>
      <w:sz w:val="22"/>
      <w:szCs w:val="22"/>
    </w:rPr>
  </w:style>
  <w:style w:type="table" w:customStyle="1" w:styleId="TableGrid15">
    <w:name w:val="Table Grid15"/>
    <w:basedOn w:val="TableNormal"/>
    <w:next w:val="TableGrid"/>
    <w:uiPriority w:val="39"/>
    <w:rsid w:val="00443583"/>
    <w:rPr>
      <w:rFonts w:asciiTheme="minorHAnsi" w:eastAsiaTheme="minorHAnsi" w:hAnsiTheme="minorHAnsi" w:cstheme="minorBidi"/>
      <w:sz w:val="22"/>
      <w:szCs w:val="22"/>
      <w:lang w:val="en-Z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482284">
      <w:bodyDiv w:val="1"/>
      <w:marLeft w:val="0"/>
      <w:marRight w:val="0"/>
      <w:marTop w:val="0"/>
      <w:marBottom w:val="0"/>
      <w:divBdr>
        <w:top w:val="none" w:sz="0" w:space="0" w:color="auto"/>
        <w:left w:val="none" w:sz="0" w:space="0" w:color="auto"/>
        <w:bottom w:val="none" w:sz="0" w:space="0" w:color="auto"/>
        <w:right w:val="none" w:sz="0" w:space="0" w:color="auto"/>
      </w:divBdr>
    </w:div>
    <w:div w:id="158891555">
      <w:bodyDiv w:val="1"/>
      <w:marLeft w:val="0"/>
      <w:marRight w:val="0"/>
      <w:marTop w:val="0"/>
      <w:marBottom w:val="0"/>
      <w:divBdr>
        <w:top w:val="none" w:sz="0" w:space="0" w:color="auto"/>
        <w:left w:val="none" w:sz="0" w:space="0" w:color="auto"/>
        <w:bottom w:val="none" w:sz="0" w:space="0" w:color="auto"/>
        <w:right w:val="none" w:sz="0" w:space="0" w:color="auto"/>
      </w:divBdr>
    </w:div>
    <w:div w:id="366416814">
      <w:bodyDiv w:val="1"/>
      <w:marLeft w:val="0"/>
      <w:marRight w:val="0"/>
      <w:marTop w:val="0"/>
      <w:marBottom w:val="0"/>
      <w:divBdr>
        <w:top w:val="none" w:sz="0" w:space="0" w:color="auto"/>
        <w:left w:val="none" w:sz="0" w:space="0" w:color="auto"/>
        <w:bottom w:val="none" w:sz="0" w:space="0" w:color="auto"/>
        <w:right w:val="none" w:sz="0" w:space="0" w:color="auto"/>
      </w:divBdr>
    </w:div>
    <w:div w:id="385373424">
      <w:bodyDiv w:val="1"/>
      <w:marLeft w:val="0"/>
      <w:marRight w:val="0"/>
      <w:marTop w:val="0"/>
      <w:marBottom w:val="0"/>
      <w:divBdr>
        <w:top w:val="none" w:sz="0" w:space="0" w:color="auto"/>
        <w:left w:val="none" w:sz="0" w:space="0" w:color="auto"/>
        <w:bottom w:val="none" w:sz="0" w:space="0" w:color="auto"/>
        <w:right w:val="none" w:sz="0" w:space="0" w:color="auto"/>
      </w:divBdr>
    </w:div>
    <w:div w:id="457182501">
      <w:bodyDiv w:val="1"/>
      <w:marLeft w:val="0"/>
      <w:marRight w:val="0"/>
      <w:marTop w:val="0"/>
      <w:marBottom w:val="0"/>
      <w:divBdr>
        <w:top w:val="none" w:sz="0" w:space="0" w:color="auto"/>
        <w:left w:val="none" w:sz="0" w:space="0" w:color="auto"/>
        <w:bottom w:val="none" w:sz="0" w:space="0" w:color="auto"/>
        <w:right w:val="none" w:sz="0" w:space="0" w:color="auto"/>
      </w:divBdr>
    </w:div>
    <w:div w:id="676419751">
      <w:bodyDiv w:val="1"/>
      <w:marLeft w:val="0"/>
      <w:marRight w:val="0"/>
      <w:marTop w:val="0"/>
      <w:marBottom w:val="0"/>
      <w:divBdr>
        <w:top w:val="none" w:sz="0" w:space="0" w:color="auto"/>
        <w:left w:val="none" w:sz="0" w:space="0" w:color="auto"/>
        <w:bottom w:val="none" w:sz="0" w:space="0" w:color="auto"/>
        <w:right w:val="none" w:sz="0" w:space="0" w:color="auto"/>
      </w:divBdr>
    </w:div>
    <w:div w:id="738014853">
      <w:bodyDiv w:val="1"/>
      <w:marLeft w:val="0"/>
      <w:marRight w:val="0"/>
      <w:marTop w:val="0"/>
      <w:marBottom w:val="0"/>
      <w:divBdr>
        <w:top w:val="none" w:sz="0" w:space="0" w:color="auto"/>
        <w:left w:val="none" w:sz="0" w:space="0" w:color="auto"/>
        <w:bottom w:val="none" w:sz="0" w:space="0" w:color="auto"/>
        <w:right w:val="none" w:sz="0" w:space="0" w:color="auto"/>
      </w:divBdr>
    </w:div>
    <w:div w:id="1091974651">
      <w:bodyDiv w:val="1"/>
      <w:marLeft w:val="0"/>
      <w:marRight w:val="0"/>
      <w:marTop w:val="0"/>
      <w:marBottom w:val="0"/>
      <w:divBdr>
        <w:top w:val="none" w:sz="0" w:space="0" w:color="auto"/>
        <w:left w:val="none" w:sz="0" w:space="0" w:color="auto"/>
        <w:bottom w:val="none" w:sz="0" w:space="0" w:color="auto"/>
        <w:right w:val="none" w:sz="0" w:space="0" w:color="auto"/>
      </w:divBdr>
    </w:div>
    <w:div w:id="1111558739">
      <w:bodyDiv w:val="1"/>
      <w:marLeft w:val="0"/>
      <w:marRight w:val="0"/>
      <w:marTop w:val="0"/>
      <w:marBottom w:val="0"/>
      <w:divBdr>
        <w:top w:val="none" w:sz="0" w:space="0" w:color="auto"/>
        <w:left w:val="none" w:sz="0" w:space="0" w:color="auto"/>
        <w:bottom w:val="none" w:sz="0" w:space="0" w:color="auto"/>
        <w:right w:val="none" w:sz="0" w:space="0" w:color="auto"/>
      </w:divBdr>
    </w:div>
    <w:div w:id="1117137485">
      <w:bodyDiv w:val="1"/>
      <w:marLeft w:val="0"/>
      <w:marRight w:val="0"/>
      <w:marTop w:val="0"/>
      <w:marBottom w:val="0"/>
      <w:divBdr>
        <w:top w:val="none" w:sz="0" w:space="0" w:color="auto"/>
        <w:left w:val="none" w:sz="0" w:space="0" w:color="auto"/>
        <w:bottom w:val="none" w:sz="0" w:space="0" w:color="auto"/>
        <w:right w:val="none" w:sz="0" w:space="0" w:color="auto"/>
      </w:divBdr>
    </w:div>
    <w:div w:id="1135485159">
      <w:bodyDiv w:val="1"/>
      <w:marLeft w:val="0"/>
      <w:marRight w:val="0"/>
      <w:marTop w:val="0"/>
      <w:marBottom w:val="0"/>
      <w:divBdr>
        <w:top w:val="none" w:sz="0" w:space="0" w:color="auto"/>
        <w:left w:val="none" w:sz="0" w:space="0" w:color="auto"/>
        <w:bottom w:val="none" w:sz="0" w:space="0" w:color="auto"/>
        <w:right w:val="none" w:sz="0" w:space="0" w:color="auto"/>
      </w:divBdr>
    </w:div>
    <w:div w:id="1317033159">
      <w:bodyDiv w:val="1"/>
      <w:marLeft w:val="0"/>
      <w:marRight w:val="0"/>
      <w:marTop w:val="0"/>
      <w:marBottom w:val="0"/>
      <w:divBdr>
        <w:top w:val="none" w:sz="0" w:space="0" w:color="auto"/>
        <w:left w:val="none" w:sz="0" w:space="0" w:color="auto"/>
        <w:bottom w:val="none" w:sz="0" w:space="0" w:color="auto"/>
        <w:right w:val="none" w:sz="0" w:space="0" w:color="auto"/>
      </w:divBdr>
    </w:div>
    <w:div w:id="1336882999">
      <w:bodyDiv w:val="1"/>
      <w:marLeft w:val="0"/>
      <w:marRight w:val="0"/>
      <w:marTop w:val="0"/>
      <w:marBottom w:val="0"/>
      <w:divBdr>
        <w:top w:val="none" w:sz="0" w:space="0" w:color="auto"/>
        <w:left w:val="none" w:sz="0" w:space="0" w:color="auto"/>
        <w:bottom w:val="none" w:sz="0" w:space="0" w:color="auto"/>
        <w:right w:val="none" w:sz="0" w:space="0" w:color="auto"/>
      </w:divBdr>
    </w:div>
    <w:div w:id="1407845249">
      <w:bodyDiv w:val="1"/>
      <w:marLeft w:val="0"/>
      <w:marRight w:val="0"/>
      <w:marTop w:val="0"/>
      <w:marBottom w:val="0"/>
      <w:divBdr>
        <w:top w:val="none" w:sz="0" w:space="0" w:color="auto"/>
        <w:left w:val="none" w:sz="0" w:space="0" w:color="auto"/>
        <w:bottom w:val="none" w:sz="0" w:space="0" w:color="auto"/>
        <w:right w:val="none" w:sz="0" w:space="0" w:color="auto"/>
      </w:divBdr>
    </w:div>
    <w:div w:id="1473908466">
      <w:bodyDiv w:val="1"/>
      <w:marLeft w:val="0"/>
      <w:marRight w:val="0"/>
      <w:marTop w:val="0"/>
      <w:marBottom w:val="0"/>
      <w:divBdr>
        <w:top w:val="none" w:sz="0" w:space="0" w:color="auto"/>
        <w:left w:val="none" w:sz="0" w:space="0" w:color="auto"/>
        <w:bottom w:val="none" w:sz="0" w:space="0" w:color="auto"/>
        <w:right w:val="none" w:sz="0" w:space="0" w:color="auto"/>
      </w:divBdr>
    </w:div>
    <w:div w:id="1685671346">
      <w:bodyDiv w:val="1"/>
      <w:marLeft w:val="0"/>
      <w:marRight w:val="0"/>
      <w:marTop w:val="0"/>
      <w:marBottom w:val="0"/>
      <w:divBdr>
        <w:top w:val="none" w:sz="0" w:space="0" w:color="auto"/>
        <w:left w:val="none" w:sz="0" w:space="0" w:color="auto"/>
        <w:bottom w:val="none" w:sz="0" w:space="0" w:color="auto"/>
        <w:right w:val="none" w:sz="0" w:space="0" w:color="auto"/>
      </w:divBdr>
    </w:div>
    <w:div w:id="1763336524">
      <w:bodyDiv w:val="1"/>
      <w:marLeft w:val="0"/>
      <w:marRight w:val="0"/>
      <w:marTop w:val="0"/>
      <w:marBottom w:val="0"/>
      <w:divBdr>
        <w:top w:val="none" w:sz="0" w:space="0" w:color="auto"/>
        <w:left w:val="none" w:sz="0" w:space="0" w:color="auto"/>
        <w:bottom w:val="none" w:sz="0" w:space="0" w:color="auto"/>
        <w:right w:val="none" w:sz="0" w:space="0" w:color="auto"/>
      </w:divBdr>
    </w:div>
    <w:div w:id="1768382274">
      <w:bodyDiv w:val="1"/>
      <w:marLeft w:val="0"/>
      <w:marRight w:val="0"/>
      <w:marTop w:val="0"/>
      <w:marBottom w:val="0"/>
      <w:divBdr>
        <w:top w:val="none" w:sz="0" w:space="0" w:color="auto"/>
        <w:left w:val="none" w:sz="0" w:space="0" w:color="auto"/>
        <w:bottom w:val="none" w:sz="0" w:space="0" w:color="auto"/>
        <w:right w:val="none" w:sz="0" w:space="0" w:color="auto"/>
      </w:divBdr>
    </w:div>
    <w:div w:id="1850021700">
      <w:bodyDiv w:val="1"/>
      <w:marLeft w:val="0"/>
      <w:marRight w:val="0"/>
      <w:marTop w:val="0"/>
      <w:marBottom w:val="0"/>
      <w:divBdr>
        <w:top w:val="none" w:sz="0" w:space="0" w:color="auto"/>
        <w:left w:val="none" w:sz="0" w:space="0" w:color="auto"/>
        <w:bottom w:val="none" w:sz="0" w:space="0" w:color="auto"/>
        <w:right w:val="none" w:sz="0" w:space="0" w:color="auto"/>
      </w:divBdr>
    </w:div>
    <w:div w:id="1997608860">
      <w:bodyDiv w:val="1"/>
      <w:marLeft w:val="0"/>
      <w:marRight w:val="0"/>
      <w:marTop w:val="0"/>
      <w:marBottom w:val="0"/>
      <w:divBdr>
        <w:top w:val="none" w:sz="0" w:space="0" w:color="auto"/>
        <w:left w:val="none" w:sz="0" w:space="0" w:color="auto"/>
        <w:bottom w:val="none" w:sz="0" w:space="0" w:color="auto"/>
        <w:right w:val="none" w:sz="0" w:space="0" w:color="auto"/>
      </w:divBdr>
    </w:div>
    <w:div w:id="1997952101">
      <w:bodyDiv w:val="1"/>
      <w:marLeft w:val="0"/>
      <w:marRight w:val="0"/>
      <w:marTop w:val="0"/>
      <w:marBottom w:val="0"/>
      <w:divBdr>
        <w:top w:val="none" w:sz="0" w:space="0" w:color="auto"/>
        <w:left w:val="none" w:sz="0" w:space="0" w:color="auto"/>
        <w:bottom w:val="none" w:sz="0" w:space="0" w:color="auto"/>
        <w:right w:val="none" w:sz="0" w:space="0" w:color="auto"/>
      </w:divBdr>
    </w:div>
    <w:div w:id="2146385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FBAB65-F5BD-459D-AC67-654019E34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6</TotalTime>
  <Pages>1</Pages>
  <Words>304</Words>
  <Characters>173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Kse</Company>
  <LinksUpToDate>false</LinksUpToDate>
  <CharactersWithSpaces>2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hammad Junaid Khalid</dc:creator>
  <cp:lastModifiedBy>Muhammad Junaid Khalid</cp:lastModifiedBy>
  <cp:revision>198</cp:revision>
  <cp:lastPrinted>2021-02-20T21:25:00Z</cp:lastPrinted>
  <dcterms:created xsi:type="dcterms:W3CDTF">2021-02-12T11:21:00Z</dcterms:created>
  <dcterms:modified xsi:type="dcterms:W3CDTF">2021-03-26T06:16:00Z</dcterms:modified>
</cp:coreProperties>
</file>